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BAA9F" w14:textId="41BEB5E3" w:rsidR="00717E06" w:rsidRDefault="00B856F8" w:rsidP="04A57C20">
      <w:pPr>
        <w:pStyle w:val="Normal1"/>
      </w:pPr>
      <w:r>
        <w:t>UC 1:</w:t>
      </w:r>
      <w:r w:rsidR="795A2522">
        <w:t xml:space="preserve"> </w:t>
      </w:r>
      <w:r>
        <w:t>Regist</w:t>
      </w:r>
      <w:r w:rsidR="14E11DC2">
        <w:t>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17E06" w14:paraId="56532C33" w14:textId="77777777" w:rsidTr="1266DCA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CD76CC" w14:textId="43974A5B" w:rsidR="00717E06" w:rsidRDefault="00B856F8" w:rsidP="04A57C2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>Precondition: System does not have a registered account in the</w:t>
            </w:r>
            <w:r w:rsidR="004CA710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5E89F73E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2BC4A0A9" w:rsidRPr="1266DCAB">
              <w:rPr>
                <w:b/>
                <w:bCs/>
                <w:sz w:val="24"/>
                <w:szCs w:val="24"/>
              </w:rPr>
              <w:t>Car Rental System</w:t>
            </w:r>
            <w:r w:rsidRPr="1266DCAB">
              <w:rPr>
                <w:b/>
                <w:bCs/>
                <w:sz w:val="24"/>
                <w:szCs w:val="24"/>
              </w:rPr>
              <w:t xml:space="preserve"> for the System </w:t>
            </w:r>
            <w:r w:rsidR="11759BFA" w:rsidRPr="1266DCAB">
              <w:rPr>
                <w:b/>
                <w:bCs/>
                <w:sz w:val="24"/>
                <w:szCs w:val="24"/>
              </w:rPr>
              <w:t>U</w:t>
            </w:r>
            <w:r w:rsidRPr="1266DCAB">
              <w:rPr>
                <w:b/>
                <w:bCs/>
                <w:sz w:val="24"/>
                <w:szCs w:val="24"/>
              </w:rPr>
              <w:t>ser</w:t>
            </w:r>
          </w:p>
        </w:tc>
      </w:tr>
      <w:tr w:rsidR="00717E06" w14:paraId="518424D9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D3944A" w14:textId="1101E618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</w:t>
            </w:r>
            <w:r w:rsidR="5A3BDBBA" w:rsidRPr="04A57C20">
              <w:rPr>
                <w:b/>
                <w:bCs/>
                <w:sz w:val="21"/>
                <w:szCs w:val="21"/>
              </w:rPr>
              <w:t>:</w:t>
            </w:r>
            <w:r w:rsidRPr="04A57C20">
              <w:rPr>
                <w:b/>
                <w:bCs/>
                <w:sz w:val="21"/>
                <w:szCs w:val="21"/>
              </w:rPr>
              <w:t xml:space="preserve"> System 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ECCD14" w14:textId="3DEC7D46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System:</w:t>
            </w:r>
            <w:r w:rsidR="47DEB7B1" w:rsidRPr="04A57C20">
              <w:rPr>
                <w:b/>
                <w:bCs/>
                <w:sz w:val="21"/>
                <w:szCs w:val="21"/>
              </w:rPr>
              <w:t xml:space="preserve"> </w:t>
            </w:r>
            <w:r w:rsidR="5E6C5CC6" w:rsidRPr="04A57C20">
              <w:rPr>
                <w:b/>
                <w:bCs/>
                <w:sz w:val="21"/>
                <w:szCs w:val="21"/>
              </w:rPr>
              <w:t>Car Rental</w:t>
            </w:r>
            <w:r w:rsidRPr="04A57C20">
              <w:rPr>
                <w:b/>
                <w:bCs/>
                <w:sz w:val="21"/>
                <w:szCs w:val="21"/>
              </w:rPr>
              <w:t xml:space="preserve"> System</w:t>
            </w:r>
          </w:p>
        </w:tc>
      </w:tr>
      <w:tr w:rsidR="00717E06" w14:paraId="798E2BF3" w14:textId="77777777" w:rsidTr="1266DCA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867598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5A341E" w14:textId="77777777" w:rsidR="00717E06" w:rsidRDefault="00B856F8" w:rsidP="005C303D">
            <w:pPr>
              <w:pStyle w:val="Normal1"/>
              <w:ind w:left="140" w:right="140"/>
              <w:rPr>
                <w:b/>
              </w:rPr>
            </w:pPr>
            <w:r>
              <w:rPr>
                <w:sz w:val="21"/>
                <w:szCs w:val="21"/>
              </w:rPr>
              <w:t>0.</w:t>
            </w:r>
            <w:r>
              <w:t xml:space="preserve">System Displays the </w:t>
            </w:r>
            <w:r w:rsidR="005C303D">
              <w:t>Main Application screen</w:t>
            </w:r>
            <w:r w:rsidR="008379BC">
              <w:t xml:space="preserve"> (figure 1)</w:t>
            </w:r>
            <w:r>
              <w:rPr>
                <w:b/>
              </w:rPr>
              <w:t>.</w:t>
            </w:r>
          </w:p>
        </w:tc>
      </w:tr>
      <w:tr w:rsidR="00717E06" w14:paraId="5E6EA59D" w14:textId="77777777" w:rsidTr="1266DCA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390D4D" w14:textId="65461524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1. TUCBW </w:t>
            </w:r>
            <w:r w:rsidR="497336FB" w:rsidRPr="034390B4">
              <w:rPr>
                <w:sz w:val="21"/>
                <w:szCs w:val="21"/>
              </w:rPr>
              <w:t>t</w:t>
            </w:r>
            <w:r w:rsidRPr="604D5257">
              <w:rPr>
                <w:sz w:val="21"/>
                <w:szCs w:val="21"/>
              </w:rPr>
              <w:t>he</w:t>
            </w:r>
            <w:r>
              <w:rPr>
                <w:sz w:val="21"/>
                <w:szCs w:val="21"/>
              </w:rPr>
              <w:t xml:space="preserve"> System User select</w:t>
            </w:r>
            <w:r w:rsidR="00556E3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the </w:t>
            </w:r>
            <w:r w:rsidR="00A921CC">
              <w:rPr>
                <w:sz w:val="21"/>
                <w:szCs w:val="21"/>
              </w:rPr>
              <w:t>Register</w:t>
            </w:r>
            <w:r>
              <w:rPr>
                <w:sz w:val="21"/>
                <w:szCs w:val="21"/>
              </w:rPr>
              <w:t xml:space="preserve"> function on </w:t>
            </w:r>
            <w:r w:rsidR="00556E31">
              <w:t>Main Application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C01EE9" w14:textId="77777777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</w:t>
            </w:r>
            <w:r>
              <w:t xml:space="preserve">System Displays the registration form in registration </w:t>
            </w:r>
            <w:r w:rsidR="00556E31">
              <w:t>screen</w:t>
            </w:r>
            <w:r w:rsidR="008379BC">
              <w:t xml:space="preserve"> (figure 2)</w:t>
            </w:r>
            <w:r>
              <w:rPr>
                <w:sz w:val="21"/>
                <w:szCs w:val="21"/>
              </w:rPr>
              <w:t>.</w:t>
            </w:r>
          </w:p>
        </w:tc>
      </w:tr>
      <w:tr w:rsidR="00717E06" w14:paraId="215B12D8" w14:textId="77777777" w:rsidTr="1266DCA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D45120" w14:textId="77777777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System user fills the details and clicks on register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391157" w14:textId="77CFC295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System displays registration </w:t>
            </w:r>
            <w:r w:rsidR="009A0CAE">
              <w:rPr>
                <w:sz w:val="21"/>
                <w:szCs w:val="21"/>
              </w:rPr>
              <w:t xml:space="preserve">successful </w:t>
            </w:r>
            <w:r>
              <w:rPr>
                <w:sz w:val="21"/>
                <w:szCs w:val="21"/>
              </w:rPr>
              <w:t xml:space="preserve">message </w:t>
            </w:r>
            <w:r w:rsidR="008222C4">
              <w:rPr>
                <w:sz w:val="21"/>
                <w:szCs w:val="21"/>
              </w:rPr>
              <w:t xml:space="preserve">(figure 3) </w:t>
            </w:r>
            <w:r>
              <w:rPr>
                <w:sz w:val="21"/>
                <w:szCs w:val="21"/>
              </w:rPr>
              <w:t xml:space="preserve">and user is redirected back to Login </w:t>
            </w:r>
            <w:r w:rsidR="000B659E">
              <w:rPr>
                <w:sz w:val="21"/>
                <w:szCs w:val="21"/>
              </w:rPr>
              <w:t>screen</w:t>
            </w:r>
            <w:r w:rsidR="008222C4">
              <w:rPr>
                <w:sz w:val="21"/>
                <w:szCs w:val="21"/>
              </w:rPr>
              <w:t xml:space="preserve"> (figure 1)</w:t>
            </w:r>
            <w:r>
              <w:rPr>
                <w:sz w:val="21"/>
                <w:szCs w:val="21"/>
              </w:rPr>
              <w:t>.</w:t>
            </w:r>
          </w:p>
        </w:tc>
      </w:tr>
      <w:tr w:rsidR="00717E06" w14:paraId="714DA450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EEB2F3" w14:textId="77777777" w:rsidR="00717E06" w:rsidRDefault="00B856F8" w:rsidP="00556E31">
            <w:pPr>
              <w:pStyle w:val="Normal1"/>
              <w:ind w:left="140" w:right="140"/>
            </w:pPr>
            <w:r>
              <w:rPr>
                <w:b/>
                <w:sz w:val="21"/>
                <w:szCs w:val="21"/>
              </w:rPr>
              <w:t>5.TUCEW</w:t>
            </w:r>
            <w:r>
              <w:rPr>
                <w:sz w:val="21"/>
                <w:szCs w:val="21"/>
              </w:rPr>
              <w:t xml:space="preserve"> </w:t>
            </w:r>
            <w:r w:rsidRPr="005C303D">
              <w:rPr>
                <w:sz w:val="21"/>
                <w:szCs w:val="21"/>
              </w:rPr>
              <w:t xml:space="preserve">System user </w:t>
            </w:r>
            <w:r w:rsidR="00556E31">
              <w:rPr>
                <w:sz w:val="21"/>
                <w:szCs w:val="21"/>
              </w:rPr>
              <w:t>sees the registration successful message</w:t>
            </w:r>
            <w:r w:rsidR="005C303D" w:rsidRPr="005C303D">
              <w:rPr>
                <w:sz w:val="21"/>
                <w:szCs w:val="21"/>
              </w:rPr>
              <w:t xml:space="preserve"> and </w:t>
            </w:r>
            <w:r w:rsidR="00556E31">
              <w:rPr>
                <w:sz w:val="21"/>
                <w:szCs w:val="21"/>
              </w:rPr>
              <w:t>sees the</w:t>
            </w:r>
            <w:r w:rsidR="005C303D" w:rsidRPr="005C303D">
              <w:rPr>
                <w:sz w:val="21"/>
                <w:szCs w:val="21"/>
              </w:rPr>
              <w:t xml:space="preserve"> return to the Main Application screen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53DCE3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</w:tr>
      <w:tr w:rsidR="00717E06" w14:paraId="4B0243A0" w14:textId="77777777" w:rsidTr="1266DCA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A58593" w14:textId="77777777" w:rsidR="00717E06" w:rsidRDefault="00B856F8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 condition: The system creates a new account for system user</w:t>
            </w:r>
          </w:p>
        </w:tc>
      </w:tr>
    </w:tbl>
    <w:p w14:paraId="30E92831" w14:textId="68D1FF23" w:rsidR="008379BC" w:rsidRDefault="00BC2B60" w:rsidP="008379BC">
      <w:pPr>
        <w:pStyle w:val="Normal1"/>
        <w:rPr>
          <w:b/>
        </w:rPr>
      </w:pPr>
      <w:r>
        <w:rPr>
          <w:b/>
        </w:rPr>
        <w:tab/>
      </w:r>
      <w:r w:rsidR="008379BC">
        <w:rPr>
          <w:b/>
        </w:rPr>
        <w:t>figure 1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379BC">
        <w:rPr>
          <w:b/>
        </w:rPr>
        <w:t>figure 2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379BC">
        <w:rPr>
          <w:b/>
        </w:rPr>
        <w:t>figure 3</w:t>
      </w:r>
    </w:p>
    <w:p w14:paraId="7BB7BC2F" w14:textId="77777777" w:rsidR="008379BC" w:rsidRDefault="008379BC" w:rsidP="008379BC">
      <w:pPr>
        <w:pStyle w:val="Normal1"/>
        <w:rPr>
          <w:b/>
        </w:rPr>
      </w:pPr>
    </w:p>
    <w:p w14:paraId="52BB55DA" w14:textId="77777777" w:rsidR="008379BC" w:rsidRPr="008222C4" w:rsidRDefault="008379BC">
      <w:pPr>
        <w:pStyle w:val="Normal1"/>
        <w:rPr>
          <w:b/>
          <w:color w:val="FF0000"/>
        </w:rPr>
      </w:pPr>
      <w:r w:rsidRPr="008222C4">
        <w:rPr>
          <w:b/>
          <w:color w:val="FF0000"/>
        </w:rPr>
        <w:t xml:space="preserve">Please </w:t>
      </w:r>
    </w:p>
    <w:p w14:paraId="77D972EB" w14:textId="77777777" w:rsidR="00717E06" w:rsidRPr="008222C4" w:rsidRDefault="008379BC" w:rsidP="008379BC">
      <w:pPr>
        <w:pStyle w:val="Normal1"/>
        <w:numPr>
          <w:ilvl w:val="0"/>
          <w:numId w:val="1"/>
        </w:numPr>
        <w:rPr>
          <w:b/>
          <w:color w:val="FF0000"/>
        </w:rPr>
      </w:pPr>
      <w:r w:rsidRPr="008222C4">
        <w:rPr>
          <w:b/>
          <w:color w:val="FF0000"/>
        </w:rPr>
        <w:t>place the EUC at the top of each page - system side should reference figure numbers</w:t>
      </w:r>
    </w:p>
    <w:p w14:paraId="6C1AA2B2" w14:textId="77A358FD" w:rsidR="008379BC" w:rsidRDefault="008379BC" w:rsidP="008379BC">
      <w:pPr>
        <w:pStyle w:val="Normal1"/>
        <w:numPr>
          <w:ilvl w:val="0"/>
          <w:numId w:val="1"/>
        </w:numPr>
        <w:rPr>
          <w:b/>
          <w:color w:val="FF0000"/>
        </w:rPr>
      </w:pPr>
      <w:r w:rsidRPr="008222C4">
        <w:rPr>
          <w:b/>
          <w:color w:val="FF0000"/>
        </w:rPr>
        <w:t>place the corresponding UIPs below it with figure numbers</w:t>
      </w:r>
      <w:r w:rsidR="00BC2B60">
        <w:rPr>
          <w:b/>
          <w:color w:val="FF0000"/>
        </w:rPr>
        <w:t xml:space="preserve"> - on the same page</w:t>
      </w:r>
    </w:p>
    <w:p w14:paraId="5099E8EE" w14:textId="3B89D897" w:rsidR="009F66D6" w:rsidRDefault="009F66D6" w:rsidP="009F66D6">
      <w:pPr>
        <w:pStyle w:val="Normal1"/>
        <w:rPr>
          <w:b/>
          <w:color w:val="FF0000"/>
        </w:rPr>
      </w:pPr>
    </w:p>
    <w:p w14:paraId="3246E270" w14:textId="6469A466" w:rsidR="009F66D6" w:rsidRDefault="009F66D6" w:rsidP="009F66D6">
      <w:pPr>
        <w:pStyle w:val="Normal1"/>
        <w:rPr>
          <w:b/>
          <w:color w:val="FF0000"/>
        </w:rPr>
      </w:pPr>
    </w:p>
    <w:p w14:paraId="43D4C25C" w14:textId="54310D13" w:rsidR="009F66D6" w:rsidRDefault="009F66D6" w:rsidP="009F66D6">
      <w:pPr>
        <w:pStyle w:val="Normal1"/>
        <w:rPr>
          <w:b/>
          <w:color w:val="FF0000"/>
        </w:rPr>
      </w:pPr>
    </w:p>
    <w:p w14:paraId="78CF80F1" w14:textId="799DBFD5" w:rsidR="009F66D6" w:rsidRDefault="009F66D6" w:rsidP="009F66D6">
      <w:pPr>
        <w:pStyle w:val="Normal1"/>
        <w:rPr>
          <w:b/>
          <w:color w:val="FF0000"/>
        </w:rPr>
      </w:pPr>
    </w:p>
    <w:p w14:paraId="56880AC1" w14:textId="799DBFD5" w:rsidR="0055031F" w:rsidRDefault="0055031F" w:rsidP="009F66D6">
      <w:pPr>
        <w:pStyle w:val="Normal1"/>
        <w:rPr>
          <w:b/>
          <w:color w:val="FF0000"/>
        </w:rPr>
      </w:pPr>
    </w:p>
    <w:p w14:paraId="292E19B1" w14:textId="799DBFD5" w:rsidR="0055031F" w:rsidRDefault="0055031F" w:rsidP="009F66D6">
      <w:pPr>
        <w:pStyle w:val="Normal1"/>
        <w:rPr>
          <w:b/>
          <w:color w:val="FF0000"/>
        </w:rPr>
      </w:pPr>
    </w:p>
    <w:p w14:paraId="5127C736" w14:textId="799DBFD5" w:rsidR="0055031F" w:rsidRDefault="0055031F" w:rsidP="009F66D6">
      <w:pPr>
        <w:pStyle w:val="Normal1"/>
        <w:rPr>
          <w:b/>
          <w:color w:val="FF0000"/>
        </w:rPr>
      </w:pPr>
    </w:p>
    <w:p w14:paraId="1F04AAE4" w14:textId="799DBFD5" w:rsidR="0055031F" w:rsidRDefault="0055031F" w:rsidP="009F66D6">
      <w:pPr>
        <w:pStyle w:val="Normal1"/>
        <w:rPr>
          <w:b/>
          <w:color w:val="FF0000"/>
        </w:rPr>
      </w:pPr>
    </w:p>
    <w:p w14:paraId="141BCC8B" w14:textId="799DBFD5" w:rsidR="0055031F" w:rsidRDefault="0055031F" w:rsidP="009F66D6">
      <w:pPr>
        <w:pStyle w:val="Normal1"/>
        <w:rPr>
          <w:b/>
          <w:color w:val="FF0000"/>
        </w:rPr>
      </w:pPr>
    </w:p>
    <w:p w14:paraId="74BF4EC8" w14:textId="799DBFD5" w:rsidR="0055031F" w:rsidRDefault="0055031F" w:rsidP="009F66D6">
      <w:pPr>
        <w:pStyle w:val="Normal1"/>
        <w:rPr>
          <w:b/>
          <w:color w:val="FF0000"/>
        </w:rPr>
      </w:pPr>
    </w:p>
    <w:p w14:paraId="6FE907C2" w14:textId="799DBFD5" w:rsidR="0055031F" w:rsidRDefault="0055031F" w:rsidP="009F66D6">
      <w:pPr>
        <w:pStyle w:val="Normal1"/>
        <w:rPr>
          <w:b/>
          <w:color w:val="FF0000"/>
        </w:rPr>
      </w:pPr>
    </w:p>
    <w:p w14:paraId="5631F0EE" w14:textId="799DBFD5" w:rsidR="0055031F" w:rsidRDefault="0055031F" w:rsidP="009F66D6">
      <w:pPr>
        <w:pStyle w:val="Normal1"/>
        <w:rPr>
          <w:b/>
          <w:color w:val="FF0000"/>
        </w:rPr>
      </w:pPr>
    </w:p>
    <w:p w14:paraId="4B48590C" w14:textId="799DBFD5" w:rsidR="0055031F" w:rsidRDefault="0055031F" w:rsidP="009F66D6">
      <w:pPr>
        <w:pStyle w:val="Normal1"/>
        <w:rPr>
          <w:b/>
          <w:color w:val="FF0000"/>
        </w:rPr>
      </w:pPr>
    </w:p>
    <w:p w14:paraId="0B7BE373" w14:textId="799DBFD5" w:rsidR="0055031F" w:rsidRDefault="0055031F" w:rsidP="009F66D6">
      <w:pPr>
        <w:pStyle w:val="Normal1"/>
        <w:rPr>
          <w:b/>
          <w:color w:val="FF0000"/>
        </w:rPr>
      </w:pPr>
    </w:p>
    <w:p w14:paraId="3E04C085" w14:textId="799DBFD5" w:rsidR="0055031F" w:rsidRDefault="0055031F" w:rsidP="009F66D6">
      <w:pPr>
        <w:pStyle w:val="Normal1"/>
        <w:rPr>
          <w:b/>
          <w:color w:val="FF0000"/>
        </w:rPr>
      </w:pPr>
    </w:p>
    <w:p w14:paraId="45462DCD" w14:textId="799DBFD5" w:rsidR="0055031F" w:rsidRDefault="0055031F" w:rsidP="009F66D6">
      <w:pPr>
        <w:pStyle w:val="Normal1"/>
        <w:rPr>
          <w:b/>
          <w:color w:val="FF0000"/>
        </w:rPr>
      </w:pPr>
    </w:p>
    <w:p w14:paraId="3780D285" w14:textId="799DBFD5" w:rsidR="0055031F" w:rsidRDefault="0055031F" w:rsidP="009F66D6">
      <w:pPr>
        <w:pStyle w:val="Normal1"/>
        <w:rPr>
          <w:b/>
          <w:color w:val="FF0000"/>
        </w:rPr>
      </w:pPr>
    </w:p>
    <w:p w14:paraId="30A3BCA9" w14:textId="799DBFD5" w:rsidR="0055031F" w:rsidRDefault="0055031F" w:rsidP="009F66D6">
      <w:pPr>
        <w:pStyle w:val="Normal1"/>
        <w:rPr>
          <w:b/>
          <w:color w:val="FF0000"/>
        </w:rPr>
      </w:pPr>
    </w:p>
    <w:p w14:paraId="7927E287" w14:textId="799DBFD5" w:rsidR="0055031F" w:rsidRDefault="0055031F" w:rsidP="009F66D6">
      <w:pPr>
        <w:pStyle w:val="Normal1"/>
        <w:rPr>
          <w:b/>
          <w:color w:val="FF0000"/>
        </w:rPr>
      </w:pPr>
    </w:p>
    <w:p w14:paraId="11802CD1" w14:textId="799DBFD5" w:rsidR="0055031F" w:rsidRDefault="0055031F" w:rsidP="009F66D6">
      <w:pPr>
        <w:pStyle w:val="Normal1"/>
        <w:rPr>
          <w:b/>
          <w:color w:val="FF0000"/>
        </w:rPr>
      </w:pPr>
    </w:p>
    <w:p w14:paraId="366F2D26" w14:textId="799DBFD5" w:rsidR="0055031F" w:rsidRDefault="0055031F" w:rsidP="009F66D6">
      <w:pPr>
        <w:pStyle w:val="Normal1"/>
        <w:rPr>
          <w:b/>
          <w:color w:val="FF0000"/>
        </w:rPr>
      </w:pPr>
    </w:p>
    <w:p w14:paraId="53D47A2F" w14:textId="19604F91" w:rsidR="009F66D6" w:rsidRDefault="009F66D6" w:rsidP="009F66D6">
      <w:pPr>
        <w:pStyle w:val="Normal1"/>
        <w:rPr>
          <w:b/>
          <w:color w:val="FF0000"/>
        </w:rPr>
      </w:pPr>
    </w:p>
    <w:p w14:paraId="1ED93622" w14:textId="0DFE82A2" w:rsidR="009F66D6" w:rsidRDefault="009F66D6" w:rsidP="009F66D6">
      <w:pPr>
        <w:pStyle w:val="Normal1"/>
        <w:rPr>
          <w:b/>
          <w:color w:val="FF0000"/>
        </w:rPr>
      </w:pPr>
    </w:p>
    <w:p w14:paraId="77E630E1" w14:textId="54EE1223" w:rsidR="009F66D6" w:rsidRDefault="009F66D6" w:rsidP="009F66D6">
      <w:pPr>
        <w:pStyle w:val="Normal1"/>
        <w:rPr>
          <w:b/>
          <w:color w:val="FF0000"/>
        </w:rPr>
      </w:pPr>
    </w:p>
    <w:p w14:paraId="4C3A9FDB" w14:textId="001377EB" w:rsidR="009F66D6" w:rsidRDefault="009F66D6" w:rsidP="009F66D6">
      <w:pPr>
        <w:pStyle w:val="Normal1"/>
        <w:rPr>
          <w:b/>
          <w:color w:val="FF0000"/>
        </w:rPr>
      </w:pPr>
    </w:p>
    <w:p w14:paraId="05EC204E" w14:textId="4EA01113" w:rsidR="009F66D6" w:rsidRDefault="009F66D6" w:rsidP="009F66D6">
      <w:pPr>
        <w:pStyle w:val="Normal1"/>
        <w:rPr>
          <w:b/>
          <w:color w:val="FF0000"/>
        </w:rPr>
      </w:pPr>
    </w:p>
    <w:p w14:paraId="6DBBEAFF" w14:textId="5D33323E" w:rsidR="009F66D6" w:rsidRDefault="009F66D6" w:rsidP="009F66D6">
      <w:pPr>
        <w:pStyle w:val="Normal1"/>
        <w:rPr>
          <w:b/>
          <w:color w:val="FF0000"/>
        </w:rPr>
      </w:pPr>
    </w:p>
    <w:p w14:paraId="4503E512" w14:textId="517C6827" w:rsidR="009F66D6" w:rsidRDefault="009F66D6" w:rsidP="009F66D6">
      <w:pPr>
        <w:pStyle w:val="Normal1"/>
        <w:rPr>
          <w:sz w:val="21"/>
          <w:szCs w:val="21"/>
        </w:rPr>
      </w:pPr>
      <w:r>
        <w:t>UC 2:</w:t>
      </w:r>
      <w:r w:rsidR="7A6F3D34">
        <w:t xml:space="preserve"> </w:t>
      </w:r>
      <w:r>
        <w:t>Login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66D6" w14:paraId="26D4A481" w14:textId="77777777" w:rsidTr="4994EA7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77AA7F" w14:textId="27585F1E" w:rsidR="009F66D6" w:rsidRDefault="009F66D6" w:rsidP="60C1BD45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The system has an </w:t>
            </w:r>
            <w:r w:rsidR="0FC2480E" w:rsidRPr="1266DCAB">
              <w:rPr>
                <w:b/>
                <w:bCs/>
                <w:sz w:val="24"/>
                <w:szCs w:val="24"/>
              </w:rPr>
              <w:t>a</w:t>
            </w:r>
            <w:r w:rsidR="72D80B8D" w:rsidRPr="1266DCAB">
              <w:rPr>
                <w:b/>
                <w:bCs/>
                <w:sz w:val="24"/>
                <w:szCs w:val="24"/>
              </w:rPr>
              <w:t>ccount in the</w:t>
            </w:r>
            <w:r w:rsidR="21959C93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19A0E5A1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Car </w:t>
            </w:r>
            <w:r w:rsidR="18A3283B" w:rsidRPr="1266DCAB">
              <w:rPr>
                <w:b/>
                <w:bCs/>
                <w:sz w:val="24"/>
                <w:szCs w:val="24"/>
              </w:rPr>
              <w:t>Rental System</w:t>
            </w:r>
            <w:r w:rsidR="5F373DAB" w:rsidRPr="1266DCAB">
              <w:rPr>
                <w:b/>
                <w:bCs/>
                <w:sz w:val="24"/>
                <w:szCs w:val="24"/>
              </w:rPr>
              <w:t xml:space="preserve"> for the System User</w:t>
            </w:r>
          </w:p>
        </w:tc>
      </w:tr>
      <w:tr w:rsidR="009F66D6" w14:paraId="2E93F0E7" w14:textId="77777777" w:rsidTr="4994EA7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B79E96" w14:textId="12A13449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4BC367" w14:textId="0722D442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</w:t>
            </w:r>
            <w:r w:rsidR="42F8C56A" w:rsidRPr="1266DCAB">
              <w:rPr>
                <w:b/>
                <w:bCs/>
                <w:sz w:val="21"/>
                <w:szCs w:val="21"/>
              </w:rPr>
              <w:t xml:space="preserve"> </w:t>
            </w:r>
            <w:r w:rsidR="1855B7A5" w:rsidRPr="1266DCAB">
              <w:rPr>
                <w:b/>
                <w:bCs/>
                <w:sz w:val="21"/>
                <w:szCs w:val="21"/>
              </w:rPr>
              <w:t xml:space="preserve">Arlington Auto </w:t>
            </w:r>
            <w:r w:rsidRPr="1266DCAB">
              <w:rPr>
                <w:b/>
                <w:bCs/>
                <w:sz w:val="21"/>
                <w:szCs w:val="21"/>
              </w:rPr>
              <w:t>Car Rental System</w:t>
            </w:r>
          </w:p>
        </w:tc>
      </w:tr>
      <w:tr w:rsidR="009F66D6" w14:paraId="02456CD2" w14:textId="77777777" w:rsidTr="4994EA7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8DA761" w14:textId="77777777" w:rsidR="009F66D6" w:rsidRDefault="009F66D6" w:rsidP="00A84AB9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B2FCB" w14:textId="213791B7" w:rsidR="009F66D6" w:rsidRDefault="009F66D6" w:rsidP="4994EA7B">
            <w:pPr>
              <w:pStyle w:val="Normal1"/>
              <w:ind w:left="140" w:right="140"/>
              <w:rPr>
                <w:b/>
                <w:bCs/>
              </w:rPr>
            </w:pPr>
            <w:r w:rsidRPr="4994EA7B">
              <w:rPr>
                <w:sz w:val="21"/>
                <w:szCs w:val="21"/>
              </w:rPr>
              <w:t>0.</w:t>
            </w:r>
            <w:r w:rsidR="0E2A99C8" w:rsidRPr="4994EA7B">
              <w:rPr>
                <w:sz w:val="21"/>
                <w:szCs w:val="21"/>
              </w:rPr>
              <w:t xml:space="preserve"> </w:t>
            </w:r>
            <w:r>
              <w:t xml:space="preserve">System </w:t>
            </w:r>
            <w:r w:rsidR="00E040B7">
              <w:t>d</w:t>
            </w:r>
            <w:r>
              <w:t>isplays the Main Application screen (figure 1)</w:t>
            </w:r>
            <w:r w:rsidRPr="4994EA7B">
              <w:rPr>
                <w:b/>
                <w:bCs/>
              </w:rPr>
              <w:t>.</w:t>
            </w:r>
          </w:p>
        </w:tc>
      </w:tr>
      <w:tr w:rsidR="009F66D6" w14:paraId="14DBD448" w14:textId="77777777" w:rsidTr="4994EA7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6C613F" w14:textId="43EEC409" w:rsidR="009F66D6" w:rsidRDefault="009F66D6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="121E4F6A" w:rsidRPr="4994EA7B">
              <w:rPr>
                <w:sz w:val="21"/>
                <w:szCs w:val="21"/>
              </w:rPr>
              <w:t>t</w:t>
            </w:r>
            <w:r w:rsidRPr="4994EA7B">
              <w:rPr>
                <w:sz w:val="21"/>
                <w:szCs w:val="21"/>
              </w:rPr>
              <w:t>he System User</w:t>
            </w:r>
            <w:r w:rsidR="7603C43F" w:rsidRPr="4994EA7B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 xml:space="preserve">enters the username and password and selects </w:t>
            </w:r>
            <w:r w:rsidR="7CD0DAB4" w:rsidRPr="009347B3">
              <w:rPr>
                <w:sz w:val="21"/>
                <w:szCs w:val="21"/>
              </w:rPr>
              <w:t>the</w:t>
            </w:r>
            <w:r w:rsidR="466309DE" w:rsidRPr="009347B3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>“Login” function</w:t>
            </w:r>
            <w:r w:rsidR="318FEE6E" w:rsidRPr="71DC16C1">
              <w:rPr>
                <w:sz w:val="21"/>
                <w:szCs w:val="21"/>
              </w:rPr>
              <w:t xml:space="preserve"> on Main Application screen</w:t>
            </w:r>
            <w:r w:rsidR="466309DE" w:rsidRPr="71DC16C1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2A3A09" w14:textId="5D391969" w:rsidR="009F66D6" w:rsidRDefault="009F66D6" w:rsidP="484796F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sz w:val="21"/>
                <w:szCs w:val="21"/>
              </w:rPr>
              <w:t>2.</w:t>
            </w:r>
            <w:r w:rsidR="262A54B5" w:rsidRPr="4994EA7B">
              <w:rPr>
                <w:sz w:val="21"/>
                <w:szCs w:val="21"/>
              </w:rPr>
              <w:t xml:space="preserve"> The system displays different screens in different scenarios.</w:t>
            </w:r>
          </w:p>
          <w:p w14:paraId="7A5317D2" w14:textId="493269E8" w:rsidR="009F66D6" w:rsidRDefault="00AD00EE" w:rsidP="484796F6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081305C8">
              <w:rPr>
                <w:sz w:val="21"/>
                <w:szCs w:val="21"/>
              </w:rPr>
              <w:t xml:space="preserve">Admin will be shown Admin </w:t>
            </w:r>
            <w:r w:rsidR="00905068">
              <w:rPr>
                <w:sz w:val="21"/>
                <w:szCs w:val="21"/>
              </w:rPr>
              <w:t xml:space="preserve">Home </w:t>
            </w:r>
            <w:r w:rsidR="4AE7E8E1" w:rsidRPr="7F02CA8E">
              <w:rPr>
                <w:sz w:val="21"/>
                <w:szCs w:val="21"/>
              </w:rPr>
              <w:t>Screen</w:t>
            </w:r>
            <w:r w:rsidRPr="081305C8">
              <w:rPr>
                <w:sz w:val="21"/>
                <w:szCs w:val="21"/>
              </w:rPr>
              <w:t>.</w:t>
            </w:r>
          </w:p>
          <w:p w14:paraId="5518F161" w14:textId="5EF80B7C" w:rsidR="009F66D6" w:rsidRDefault="00DB429A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will be shown </w:t>
            </w: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</w:t>
            </w:r>
            <w:r>
              <w:rPr>
                <w:sz w:val="21"/>
                <w:szCs w:val="21"/>
              </w:rPr>
              <w:t xml:space="preserve">Home </w:t>
            </w:r>
            <w:r w:rsidR="08036169" w:rsidRPr="7F02CA8E">
              <w:rPr>
                <w:sz w:val="21"/>
                <w:szCs w:val="21"/>
              </w:rPr>
              <w:t>Screen</w:t>
            </w:r>
            <w:r w:rsidR="00AD00EE" w:rsidRPr="081305C8">
              <w:rPr>
                <w:sz w:val="21"/>
                <w:szCs w:val="21"/>
              </w:rPr>
              <w:t>.</w:t>
            </w:r>
          </w:p>
          <w:p w14:paraId="1F042632" w14:textId="75E552A3" w:rsidR="009F66D6" w:rsidRDefault="15801102" w:rsidP="7F02CA8E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3137D48B">
              <w:rPr>
                <w:sz w:val="21"/>
                <w:szCs w:val="21"/>
              </w:rPr>
              <w:t xml:space="preserve">User will be shown </w:t>
            </w:r>
            <w:r w:rsidRPr="4738B3DD">
              <w:rPr>
                <w:sz w:val="21"/>
                <w:szCs w:val="21"/>
              </w:rPr>
              <w:t xml:space="preserve">User Home </w:t>
            </w:r>
            <w:r w:rsidR="2562BE75" w:rsidRPr="7F02CA8E">
              <w:rPr>
                <w:sz w:val="21"/>
                <w:szCs w:val="21"/>
              </w:rPr>
              <w:t>Screen</w:t>
            </w:r>
            <w:r w:rsidRPr="4738B3DD">
              <w:rPr>
                <w:sz w:val="21"/>
                <w:szCs w:val="21"/>
              </w:rPr>
              <w:t xml:space="preserve">. </w:t>
            </w:r>
          </w:p>
          <w:p w14:paraId="24DB8721" w14:textId="14C42053" w:rsidR="009F66D6" w:rsidRDefault="5C52DA2E" w:rsidP="3137D48B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2F97FF85">
              <w:rPr>
                <w:sz w:val="21"/>
                <w:szCs w:val="21"/>
              </w:rPr>
              <w:t xml:space="preserve">? </w:t>
            </w:r>
          </w:p>
        </w:tc>
      </w:tr>
      <w:tr w:rsidR="009F66D6" w14:paraId="0EE766DA" w14:textId="77777777" w:rsidTr="4994EA7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555E4C" w14:textId="15800F51" w:rsidR="009F66D6" w:rsidRDefault="7BC54A80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>3</w:t>
            </w:r>
            <w:r w:rsidR="2712852F" w:rsidRPr="29BF00A7">
              <w:rPr>
                <w:b/>
                <w:bCs/>
                <w:sz w:val="21"/>
                <w:szCs w:val="21"/>
              </w:rPr>
              <w:t>.</w:t>
            </w:r>
            <w:r w:rsidRPr="29BF00A7">
              <w:rPr>
                <w:b/>
                <w:bCs/>
                <w:sz w:val="21"/>
                <w:szCs w:val="21"/>
              </w:rPr>
              <w:t xml:space="preserve"> </w:t>
            </w:r>
            <w:r w:rsidR="4382A6E3" w:rsidRPr="76ECDA8F">
              <w:rPr>
                <w:b/>
                <w:bCs/>
                <w:sz w:val="21"/>
                <w:szCs w:val="21"/>
              </w:rPr>
              <w:t>TUCEW</w:t>
            </w:r>
            <w:r w:rsidR="4382A6E3" w:rsidRPr="76ECDA8F">
              <w:rPr>
                <w:sz w:val="21"/>
                <w:szCs w:val="21"/>
              </w:rPr>
              <w:t xml:space="preserve"> </w:t>
            </w:r>
            <w:r w:rsidR="4353AAFE" w:rsidRPr="790A859C">
              <w:rPr>
                <w:sz w:val="21"/>
                <w:szCs w:val="21"/>
              </w:rPr>
              <w:t xml:space="preserve">the </w:t>
            </w:r>
            <w:r w:rsidR="4382A6E3" w:rsidRPr="76ECDA8F">
              <w:rPr>
                <w:sz w:val="21"/>
                <w:szCs w:val="21"/>
              </w:rPr>
              <w:t xml:space="preserve">System user </w:t>
            </w:r>
            <w:r w:rsidR="3AC33185" w:rsidRPr="790A859C">
              <w:rPr>
                <w:sz w:val="21"/>
                <w:szCs w:val="21"/>
              </w:rPr>
              <w:t>gets access into the system.</w:t>
            </w:r>
            <w:r w:rsidR="4382A6E3" w:rsidRPr="790A859C">
              <w:rPr>
                <w:sz w:val="21"/>
                <w:szCs w:val="21"/>
              </w:rPr>
              <w:t xml:space="preserve"> </w:t>
            </w:r>
            <w:r w:rsidR="6402B098" w:rsidRPr="790A859C">
              <w:rPr>
                <w:sz w:val="21"/>
                <w:szCs w:val="21"/>
              </w:rPr>
              <w:t xml:space="preserve">System User </w:t>
            </w:r>
            <w:r w:rsidR="4382A6E3" w:rsidRPr="76ECDA8F">
              <w:rPr>
                <w:sz w:val="21"/>
                <w:szCs w:val="21"/>
              </w:rPr>
              <w:t xml:space="preserve">sees </w:t>
            </w:r>
            <w:r w:rsidR="4382A6E3" w:rsidRPr="790A859C">
              <w:rPr>
                <w:sz w:val="21"/>
                <w:szCs w:val="21"/>
              </w:rPr>
              <w:t>the</w:t>
            </w:r>
            <w:r w:rsidR="5DEEF2F7" w:rsidRPr="790A859C">
              <w:rPr>
                <w:sz w:val="21"/>
                <w:szCs w:val="21"/>
              </w:rPr>
              <w:t xml:space="preserve">ir </w:t>
            </w:r>
            <w:r w:rsidR="0F2CF7EE" w:rsidRPr="731CD9BB">
              <w:rPr>
                <w:sz w:val="21"/>
                <w:szCs w:val="21"/>
              </w:rPr>
              <w:t xml:space="preserve">function </w:t>
            </w:r>
            <w:r w:rsidR="4F4095DD" w:rsidRPr="790A859C">
              <w:rPr>
                <w:sz w:val="21"/>
                <w:szCs w:val="21"/>
              </w:rPr>
              <w:t>as</w:t>
            </w:r>
            <w:r w:rsidR="0F2CF7EE" w:rsidRPr="77501806">
              <w:rPr>
                <w:sz w:val="21"/>
                <w:szCs w:val="21"/>
              </w:rPr>
              <w:t xml:space="preserve"> an indication </w:t>
            </w:r>
            <w:r w:rsidR="0F2CF7EE" w:rsidRPr="183BC86F">
              <w:rPr>
                <w:sz w:val="21"/>
                <w:szCs w:val="21"/>
              </w:rPr>
              <w:t>of</w:t>
            </w:r>
            <w:r w:rsidR="4382A6E3" w:rsidRPr="76ECDA8F">
              <w:rPr>
                <w:sz w:val="21"/>
                <w:szCs w:val="21"/>
              </w:rPr>
              <w:t xml:space="preserve"> successful </w:t>
            </w:r>
            <w:r w:rsidR="0F2CF7EE" w:rsidRPr="183BC86F">
              <w:rPr>
                <w:sz w:val="21"/>
                <w:szCs w:val="21"/>
              </w:rPr>
              <w:t>login</w:t>
            </w:r>
            <w:r w:rsidR="0F2CF7EE" w:rsidRPr="0DE6BF1C">
              <w:rPr>
                <w:sz w:val="21"/>
                <w:szCs w:val="21"/>
              </w:rPr>
              <w:t xml:space="preserve">. </w:t>
            </w:r>
          </w:p>
          <w:p w14:paraId="506B9915" w14:textId="5D37554C" w:rsidR="009F66D6" w:rsidRDefault="009F66D6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DCAD0B" w14:textId="371F910C" w:rsidR="009F66D6" w:rsidRDefault="009F66D6" w:rsidP="009964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66D6" w14:paraId="28ED3AA1" w14:textId="77777777" w:rsidTr="4994EA7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F4169" w14:textId="5B1D182F" w:rsidR="009F66D6" w:rsidRDefault="009F66D6" w:rsidP="00A84AB9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7418E874">
              <w:rPr>
                <w:b/>
                <w:bCs/>
                <w:sz w:val="24"/>
                <w:szCs w:val="24"/>
              </w:rPr>
              <w:t>Post condition: The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System User is eligible to access the appropriate user function</w:t>
            </w:r>
          </w:p>
        </w:tc>
      </w:tr>
    </w:tbl>
    <w:p w14:paraId="101B6D3C" w14:textId="3C05C920" w:rsidR="009F66D6" w:rsidRDefault="009F66D6" w:rsidP="009F66D6">
      <w:pPr>
        <w:pStyle w:val="Normal1"/>
        <w:rPr>
          <w:b/>
          <w:color w:val="FF0000"/>
        </w:rPr>
      </w:pPr>
    </w:p>
    <w:p w14:paraId="52C159A3" w14:textId="3C05C920" w:rsidR="00614977" w:rsidRDefault="00614977" w:rsidP="009F66D6">
      <w:pPr>
        <w:pStyle w:val="Normal1"/>
        <w:rPr>
          <w:b/>
          <w:color w:val="FF0000"/>
        </w:rPr>
      </w:pPr>
    </w:p>
    <w:p w14:paraId="1E79C457" w14:textId="3C05C920" w:rsidR="00614977" w:rsidRDefault="00614977" w:rsidP="009F66D6">
      <w:pPr>
        <w:pStyle w:val="Normal1"/>
        <w:rPr>
          <w:b/>
          <w:color w:val="FF0000"/>
        </w:rPr>
      </w:pPr>
    </w:p>
    <w:p w14:paraId="56505295" w14:textId="3C05C920" w:rsidR="00614977" w:rsidRDefault="00614977" w:rsidP="009F66D6">
      <w:pPr>
        <w:pStyle w:val="Normal1"/>
        <w:rPr>
          <w:b/>
          <w:color w:val="FF0000"/>
        </w:rPr>
      </w:pPr>
    </w:p>
    <w:p w14:paraId="2970D748" w14:textId="3C05C920" w:rsidR="00614977" w:rsidRDefault="00614977" w:rsidP="009F66D6">
      <w:pPr>
        <w:pStyle w:val="Normal1"/>
        <w:rPr>
          <w:b/>
          <w:color w:val="FF0000"/>
        </w:rPr>
      </w:pPr>
    </w:p>
    <w:p w14:paraId="33D6AAC3" w14:textId="3C05C920" w:rsidR="00614977" w:rsidRDefault="00614977" w:rsidP="009F66D6">
      <w:pPr>
        <w:pStyle w:val="Normal1"/>
        <w:rPr>
          <w:b/>
          <w:color w:val="FF0000"/>
        </w:rPr>
      </w:pPr>
    </w:p>
    <w:p w14:paraId="3AFB41F9" w14:textId="3C05C920" w:rsidR="00614977" w:rsidRDefault="00614977" w:rsidP="009F66D6">
      <w:pPr>
        <w:pStyle w:val="Normal1"/>
        <w:rPr>
          <w:b/>
          <w:color w:val="FF0000"/>
        </w:rPr>
      </w:pPr>
    </w:p>
    <w:p w14:paraId="3AD38BAA" w14:textId="3C05C920" w:rsidR="00614977" w:rsidRDefault="00614977" w:rsidP="009F66D6">
      <w:pPr>
        <w:pStyle w:val="Normal1"/>
        <w:rPr>
          <w:b/>
          <w:color w:val="FF0000"/>
        </w:rPr>
      </w:pPr>
    </w:p>
    <w:p w14:paraId="37E2EE3E" w14:textId="3C05C920" w:rsidR="00614977" w:rsidRDefault="00614977" w:rsidP="009F66D6">
      <w:pPr>
        <w:pStyle w:val="Normal1"/>
        <w:rPr>
          <w:b/>
          <w:color w:val="FF0000"/>
        </w:rPr>
      </w:pPr>
    </w:p>
    <w:p w14:paraId="36B74699" w14:textId="3C05C920" w:rsidR="00614977" w:rsidRDefault="00614977" w:rsidP="009F66D6">
      <w:pPr>
        <w:pStyle w:val="Normal1"/>
        <w:rPr>
          <w:b/>
          <w:color w:val="FF0000"/>
        </w:rPr>
      </w:pPr>
    </w:p>
    <w:p w14:paraId="44938968" w14:textId="3C05C920" w:rsidR="00614977" w:rsidRDefault="00614977" w:rsidP="009F66D6">
      <w:pPr>
        <w:pStyle w:val="Normal1"/>
        <w:rPr>
          <w:b/>
          <w:color w:val="FF0000"/>
        </w:rPr>
      </w:pPr>
    </w:p>
    <w:p w14:paraId="29307AF3" w14:textId="3C05C920" w:rsidR="00614977" w:rsidRDefault="00614977" w:rsidP="009F66D6">
      <w:pPr>
        <w:pStyle w:val="Normal1"/>
        <w:rPr>
          <w:b/>
          <w:color w:val="FF0000"/>
        </w:rPr>
      </w:pPr>
    </w:p>
    <w:p w14:paraId="72F75127" w14:textId="3C05C920" w:rsidR="00614977" w:rsidRDefault="00614977" w:rsidP="009F66D6">
      <w:pPr>
        <w:pStyle w:val="Normal1"/>
        <w:rPr>
          <w:b/>
          <w:color w:val="FF0000"/>
        </w:rPr>
      </w:pPr>
    </w:p>
    <w:p w14:paraId="07C85636" w14:textId="3C05C920" w:rsidR="00614977" w:rsidRDefault="00614977" w:rsidP="009F66D6">
      <w:pPr>
        <w:pStyle w:val="Normal1"/>
        <w:rPr>
          <w:b/>
          <w:color w:val="FF0000"/>
        </w:rPr>
      </w:pPr>
    </w:p>
    <w:p w14:paraId="3387268A" w14:textId="3C05C920" w:rsidR="00614977" w:rsidRDefault="00614977" w:rsidP="009F66D6">
      <w:pPr>
        <w:pStyle w:val="Normal1"/>
        <w:rPr>
          <w:b/>
          <w:color w:val="FF0000"/>
        </w:rPr>
      </w:pPr>
    </w:p>
    <w:p w14:paraId="07D414C7" w14:textId="3C05C920" w:rsidR="00614977" w:rsidRDefault="00614977" w:rsidP="009F66D6">
      <w:pPr>
        <w:pStyle w:val="Normal1"/>
        <w:rPr>
          <w:b/>
          <w:color w:val="FF0000"/>
        </w:rPr>
      </w:pPr>
    </w:p>
    <w:p w14:paraId="6E0137F8" w14:textId="3C05C920" w:rsidR="00614977" w:rsidRDefault="00614977" w:rsidP="009F66D6">
      <w:pPr>
        <w:pStyle w:val="Normal1"/>
        <w:rPr>
          <w:b/>
          <w:color w:val="FF0000"/>
        </w:rPr>
      </w:pPr>
    </w:p>
    <w:p w14:paraId="38EC4B16" w14:textId="3C05C920" w:rsidR="00614977" w:rsidRDefault="00614977" w:rsidP="009F66D6">
      <w:pPr>
        <w:pStyle w:val="Normal1"/>
        <w:rPr>
          <w:b/>
          <w:color w:val="FF0000"/>
        </w:rPr>
      </w:pPr>
    </w:p>
    <w:p w14:paraId="6D93C663" w14:textId="3C05C920" w:rsidR="00614977" w:rsidRDefault="00614977" w:rsidP="009F66D6">
      <w:pPr>
        <w:pStyle w:val="Normal1"/>
        <w:rPr>
          <w:b/>
          <w:color w:val="FF0000"/>
        </w:rPr>
      </w:pPr>
    </w:p>
    <w:p w14:paraId="7081EA4D" w14:textId="3C05C920" w:rsidR="00614977" w:rsidRDefault="00614977" w:rsidP="009F66D6">
      <w:pPr>
        <w:pStyle w:val="Normal1"/>
        <w:rPr>
          <w:b/>
          <w:color w:val="FF0000"/>
        </w:rPr>
      </w:pPr>
    </w:p>
    <w:p w14:paraId="6BF79AC8" w14:textId="3C05C920" w:rsidR="00614977" w:rsidRDefault="00614977" w:rsidP="009F66D6">
      <w:pPr>
        <w:pStyle w:val="Normal1"/>
        <w:rPr>
          <w:b/>
          <w:color w:val="FF0000"/>
        </w:rPr>
      </w:pPr>
    </w:p>
    <w:p w14:paraId="4FC58D7F" w14:textId="3C05C920" w:rsidR="00614977" w:rsidRDefault="00614977" w:rsidP="009F66D6">
      <w:pPr>
        <w:pStyle w:val="Normal1"/>
        <w:rPr>
          <w:b/>
          <w:color w:val="FF0000"/>
        </w:rPr>
      </w:pPr>
    </w:p>
    <w:p w14:paraId="619DC0C1" w14:textId="3C05C920" w:rsidR="00614977" w:rsidRDefault="00614977" w:rsidP="009F66D6">
      <w:pPr>
        <w:pStyle w:val="Normal1"/>
        <w:rPr>
          <w:b/>
          <w:color w:val="FF0000"/>
        </w:rPr>
      </w:pPr>
    </w:p>
    <w:p w14:paraId="0BBB6AD6" w14:textId="3C05C920" w:rsidR="00614977" w:rsidRDefault="00614977" w:rsidP="009F66D6">
      <w:pPr>
        <w:pStyle w:val="Normal1"/>
        <w:rPr>
          <w:b/>
          <w:color w:val="FF0000"/>
        </w:rPr>
      </w:pPr>
    </w:p>
    <w:p w14:paraId="4B1B68B4" w14:textId="3C05C920" w:rsidR="00614977" w:rsidRDefault="00614977" w:rsidP="009F66D6">
      <w:pPr>
        <w:pStyle w:val="Normal1"/>
        <w:rPr>
          <w:b/>
          <w:color w:val="FF0000"/>
        </w:rPr>
      </w:pPr>
    </w:p>
    <w:p w14:paraId="2CFB45D1" w14:textId="3C05C920" w:rsidR="00614977" w:rsidRDefault="00614977" w:rsidP="009F66D6">
      <w:pPr>
        <w:pStyle w:val="Normal1"/>
        <w:rPr>
          <w:b/>
          <w:color w:val="FF0000"/>
        </w:rPr>
      </w:pPr>
    </w:p>
    <w:p w14:paraId="70D144C9" w14:textId="3C05C920" w:rsidR="00614977" w:rsidRDefault="00614977" w:rsidP="009F66D6">
      <w:pPr>
        <w:pStyle w:val="Normal1"/>
        <w:rPr>
          <w:b/>
          <w:color w:val="FF0000"/>
        </w:rPr>
      </w:pPr>
    </w:p>
    <w:p w14:paraId="302F5FA1" w14:textId="3C05C920" w:rsidR="00DF51AE" w:rsidRPr="00DF51AE" w:rsidRDefault="00DF51AE" w:rsidP="00DF51AE">
      <w:pPr>
        <w:pStyle w:val="Normal1"/>
        <w:rPr>
          <w:b/>
          <w:color w:val="FF0000"/>
        </w:rPr>
      </w:pPr>
    </w:p>
    <w:p w14:paraId="7BBA78F0" w14:textId="50FF80AA" w:rsidR="39E586A6" w:rsidRDefault="39E586A6" w:rsidP="39E586A6">
      <w:pPr>
        <w:pStyle w:val="Normal1"/>
        <w:rPr>
          <w:b/>
          <w:bCs/>
          <w:color w:val="FF0000"/>
        </w:rPr>
      </w:pPr>
    </w:p>
    <w:p w14:paraId="1279E3AB" w14:textId="28D183A8" w:rsidR="39E586A6" w:rsidRDefault="39E586A6" w:rsidP="39E586A6">
      <w:pPr>
        <w:pStyle w:val="Normal1"/>
        <w:rPr>
          <w:b/>
          <w:bCs/>
          <w:color w:val="FF0000"/>
        </w:rPr>
      </w:pPr>
    </w:p>
    <w:p w14:paraId="56BB8C31" w14:textId="311A9C32" w:rsidR="39E586A6" w:rsidRDefault="39E586A6" w:rsidP="39E586A6">
      <w:pPr>
        <w:pStyle w:val="Normal1"/>
        <w:rPr>
          <w:b/>
          <w:bCs/>
          <w:color w:val="FF0000"/>
        </w:rPr>
      </w:pPr>
    </w:p>
    <w:p w14:paraId="7C3E9E1F" w14:textId="51B121B2" w:rsidR="39E586A6" w:rsidRDefault="39E586A6" w:rsidP="39E586A6">
      <w:pPr>
        <w:pStyle w:val="Normal1"/>
        <w:rPr>
          <w:b/>
          <w:bCs/>
          <w:color w:val="FF0000"/>
        </w:rPr>
      </w:pPr>
    </w:p>
    <w:p w14:paraId="7203D06B" w14:textId="74865406" w:rsidR="39E586A6" w:rsidRDefault="39E586A6" w:rsidP="39E586A6">
      <w:pPr>
        <w:pStyle w:val="Normal1"/>
        <w:rPr>
          <w:b/>
          <w:bCs/>
          <w:color w:val="FF0000"/>
        </w:rPr>
      </w:pPr>
    </w:p>
    <w:p w14:paraId="1B9D14F0" w14:textId="3C05C920" w:rsidR="00614977" w:rsidRDefault="00614977" w:rsidP="00614977">
      <w:pPr>
        <w:pStyle w:val="Normal1"/>
        <w:rPr>
          <w:sz w:val="21"/>
          <w:szCs w:val="21"/>
        </w:rPr>
      </w:pPr>
      <w:r>
        <w:t xml:space="preserve">UC </w:t>
      </w:r>
      <w:r w:rsidR="00EF3B94">
        <w:t>3</w:t>
      </w:r>
      <w:r>
        <w:t xml:space="preserve">: </w:t>
      </w:r>
      <w:r w:rsidR="00EF3B94">
        <w:t>Logout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4977" w14:paraId="4784BD4B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38F10F" w14:textId="6B49850B" w:rsidR="00614977" w:rsidRDefault="0061497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The system has an account </w:t>
            </w:r>
            <w:r w:rsidR="4198ED07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4C9FD616" w:rsidRPr="39E586A6">
              <w:rPr>
                <w:b/>
                <w:bCs/>
                <w:sz w:val="24"/>
                <w:szCs w:val="24"/>
              </w:rPr>
              <w:t>that is logged in</w:t>
            </w:r>
          </w:p>
        </w:tc>
      </w:tr>
      <w:tr w:rsidR="00614977" w14:paraId="35BD4D14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5EAF00" w14:textId="77777777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6C7B27" w14:textId="77777777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4977" w14:paraId="76045AB3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42BDCD" w14:textId="77777777" w:rsidR="00614977" w:rsidRDefault="0061497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782A87" w14:textId="0C51102B" w:rsidR="00614977" w:rsidRDefault="0061497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</w:t>
            </w:r>
            <w:r w:rsidR="72953461">
              <w:t xml:space="preserve"> Home</w:t>
            </w:r>
            <w:r w:rsidR="760FE219">
              <w:t xml:space="preserve"> </w:t>
            </w:r>
            <w:r w:rsidR="0CEF119F">
              <w:t>S</w:t>
            </w:r>
            <w:r w:rsidR="31205858">
              <w:t>creen</w:t>
            </w:r>
            <w:r w:rsidRPr="446BA984">
              <w:rPr>
                <w:b/>
                <w:bCs/>
              </w:rPr>
              <w:t>.</w:t>
            </w:r>
          </w:p>
        </w:tc>
      </w:tr>
      <w:tr w:rsidR="00614977" w14:paraId="000443B7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8872E" w14:textId="770921D5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="0342DEED" w:rsidRPr="446BA984">
              <w:rPr>
                <w:sz w:val="21"/>
                <w:szCs w:val="21"/>
              </w:rPr>
              <w:t>the “Logout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="2749D9EF" w:rsidRPr="71DC16C1">
              <w:rPr>
                <w:sz w:val="21"/>
                <w:szCs w:val="21"/>
              </w:rPr>
              <w:t xml:space="preserve"> on System User </w:t>
            </w:r>
            <w:r w:rsidR="2749D9EF" w:rsidRPr="0BFAA449">
              <w:rPr>
                <w:sz w:val="21"/>
                <w:szCs w:val="21"/>
              </w:rPr>
              <w:t>Home</w:t>
            </w:r>
            <w:r w:rsidR="12643FDB" w:rsidRPr="0BFAA449">
              <w:rPr>
                <w:sz w:val="21"/>
                <w:szCs w:val="21"/>
              </w:rPr>
              <w:t xml:space="preserve"> </w:t>
            </w:r>
            <w:r w:rsidR="6163F7D7" w:rsidRPr="0BFAA449">
              <w:rPr>
                <w:sz w:val="21"/>
                <w:szCs w:val="21"/>
              </w:rPr>
              <w:t>S</w:t>
            </w:r>
            <w:r w:rsidR="2749D9EF" w:rsidRPr="0BFAA449">
              <w:rPr>
                <w:sz w:val="21"/>
                <w:szCs w:val="21"/>
              </w:rPr>
              <w:t>creen</w:t>
            </w:r>
            <w:r w:rsidR="0342DEED" w:rsidRPr="0BFAA449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7600AA" w14:textId="39997573" w:rsidR="00614977" w:rsidRDefault="00614977" w:rsidP="1E83455C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1E83455C">
              <w:rPr>
                <w:sz w:val="21"/>
                <w:szCs w:val="21"/>
              </w:rPr>
              <w:t>2. The system d</w:t>
            </w:r>
            <w:r w:rsidR="3887C1B0" w:rsidRPr="1E83455C">
              <w:rPr>
                <w:sz w:val="21"/>
                <w:szCs w:val="21"/>
              </w:rPr>
              <w:t xml:space="preserve">isplays </w:t>
            </w:r>
            <w:r w:rsidR="3887C1B0" w:rsidRPr="23C324A9">
              <w:rPr>
                <w:sz w:val="21"/>
                <w:szCs w:val="21"/>
              </w:rPr>
              <w:t>Main Application screen.</w:t>
            </w:r>
          </w:p>
        </w:tc>
      </w:tr>
      <w:tr w:rsidR="00614977" w14:paraId="7E008B7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A681AC" w14:textId="3677833B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 xml:space="preserve">3. </w:t>
            </w:r>
            <w:r w:rsidRPr="76ECDA8F">
              <w:rPr>
                <w:b/>
                <w:bCs/>
                <w:sz w:val="21"/>
                <w:szCs w:val="21"/>
              </w:rPr>
              <w:t>TUCEW</w:t>
            </w:r>
            <w:r w:rsidRPr="76ECDA8F">
              <w:rPr>
                <w:sz w:val="21"/>
                <w:szCs w:val="21"/>
              </w:rPr>
              <w:t xml:space="preserve"> </w:t>
            </w:r>
            <w:r w:rsidRPr="790A859C">
              <w:rPr>
                <w:sz w:val="21"/>
                <w:szCs w:val="21"/>
              </w:rPr>
              <w:t xml:space="preserve">the </w:t>
            </w:r>
            <w:r w:rsidRPr="76ECDA8F">
              <w:rPr>
                <w:sz w:val="21"/>
                <w:szCs w:val="21"/>
              </w:rPr>
              <w:t xml:space="preserve">System </w:t>
            </w:r>
            <w:r w:rsidR="054A565C" w:rsidRPr="23C324A9">
              <w:rPr>
                <w:sz w:val="21"/>
                <w:szCs w:val="21"/>
              </w:rPr>
              <w:t>U</w:t>
            </w:r>
            <w:r w:rsidRPr="23C324A9">
              <w:rPr>
                <w:sz w:val="21"/>
                <w:szCs w:val="21"/>
              </w:rPr>
              <w:t>ser</w:t>
            </w:r>
            <w:r w:rsidR="465253FC" w:rsidRPr="23C324A9">
              <w:rPr>
                <w:sz w:val="21"/>
                <w:szCs w:val="21"/>
              </w:rPr>
              <w:t xml:space="preserve"> </w:t>
            </w:r>
            <w:r w:rsidR="3E4E019A" w:rsidRPr="6EBBB0E3">
              <w:rPr>
                <w:sz w:val="21"/>
                <w:szCs w:val="21"/>
              </w:rPr>
              <w:t>loses</w:t>
            </w:r>
            <w:r w:rsidRPr="790A859C">
              <w:rPr>
                <w:sz w:val="21"/>
                <w:szCs w:val="21"/>
              </w:rPr>
              <w:t xml:space="preserve"> access </w:t>
            </w:r>
            <w:r w:rsidR="1D91CC70" w:rsidRPr="153D12CB">
              <w:rPr>
                <w:sz w:val="21"/>
                <w:szCs w:val="21"/>
              </w:rPr>
              <w:t>to</w:t>
            </w:r>
            <w:r w:rsidRPr="790A859C">
              <w:rPr>
                <w:sz w:val="21"/>
                <w:szCs w:val="21"/>
              </w:rPr>
              <w:t xml:space="preserve"> the system</w:t>
            </w:r>
            <w:r w:rsidR="63E6685D" w:rsidRPr="153D12CB">
              <w:rPr>
                <w:sz w:val="21"/>
                <w:szCs w:val="21"/>
              </w:rPr>
              <w:t xml:space="preserve"> </w:t>
            </w:r>
            <w:r w:rsidR="19BA15DC" w:rsidRPr="218600C8">
              <w:rPr>
                <w:sz w:val="21"/>
                <w:szCs w:val="21"/>
              </w:rPr>
              <w:t xml:space="preserve">and is returned to the Main Application screen. </w:t>
            </w:r>
          </w:p>
          <w:p w14:paraId="14C97430" w14:textId="77777777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7B0878" w14:textId="77777777" w:rsidR="00614977" w:rsidRDefault="0061497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4977" w14:paraId="7F9F5706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F2D341" w14:textId="388747EE" w:rsidR="00614977" w:rsidRDefault="0061497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ost condition: The </w:t>
            </w:r>
            <w:r w:rsidRPr="56AC0C83">
              <w:rPr>
                <w:b/>
                <w:bCs/>
                <w:sz w:val="24"/>
                <w:szCs w:val="24"/>
              </w:rPr>
              <w:t>System U</w:t>
            </w:r>
            <w:r>
              <w:rPr>
                <w:b/>
                <w:bCs/>
                <w:sz w:val="24"/>
                <w:szCs w:val="24"/>
              </w:rPr>
              <w:t xml:space="preserve">ser </w:t>
            </w:r>
            <w:r w:rsidR="36DCA1CF" w:rsidRPr="161CFCA1">
              <w:rPr>
                <w:b/>
                <w:bCs/>
                <w:sz w:val="24"/>
                <w:szCs w:val="24"/>
              </w:rPr>
              <w:t>loses</w:t>
            </w:r>
            <w:r w:rsidR="595495D0" w:rsidRPr="161CFCA1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access </w:t>
            </w:r>
            <w:r w:rsidR="32916C0B" w:rsidRPr="161CFCA1">
              <w:rPr>
                <w:b/>
                <w:bCs/>
                <w:sz w:val="24"/>
                <w:szCs w:val="24"/>
              </w:rPr>
              <w:t xml:space="preserve">to </w:t>
            </w:r>
            <w:r>
              <w:rPr>
                <w:b/>
                <w:bCs/>
                <w:sz w:val="24"/>
                <w:szCs w:val="24"/>
              </w:rPr>
              <w:t xml:space="preserve">the </w:t>
            </w:r>
            <w:r w:rsidR="65EC5A41" w:rsidRPr="31C382AA">
              <w:rPr>
                <w:b/>
                <w:bCs/>
                <w:sz w:val="24"/>
                <w:szCs w:val="24"/>
              </w:rPr>
              <w:t>system</w:t>
            </w:r>
          </w:p>
        </w:tc>
      </w:tr>
    </w:tbl>
    <w:p w14:paraId="1EDA8F79" w14:textId="3C05C920" w:rsidR="00614977" w:rsidRPr="008222C4" w:rsidRDefault="00614977" w:rsidP="00614977">
      <w:pPr>
        <w:pStyle w:val="Normal1"/>
        <w:rPr>
          <w:b/>
          <w:color w:val="FF0000"/>
        </w:rPr>
      </w:pPr>
    </w:p>
    <w:p w14:paraId="233DF999" w14:textId="3C05C920" w:rsidR="00614977" w:rsidRDefault="00614977" w:rsidP="009F66D6">
      <w:pPr>
        <w:pStyle w:val="Normal1"/>
        <w:rPr>
          <w:b/>
          <w:color w:val="FF0000"/>
        </w:rPr>
      </w:pPr>
    </w:p>
    <w:p w14:paraId="6291221E" w14:textId="77777777" w:rsidR="008D77D6" w:rsidRDefault="008D77D6" w:rsidP="009F66D6">
      <w:pPr>
        <w:pStyle w:val="Normal1"/>
        <w:rPr>
          <w:b/>
          <w:color w:val="FF0000"/>
        </w:rPr>
      </w:pPr>
    </w:p>
    <w:p w14:paraId="6F230555" w14:textId="77777777" w:rsidR="008D77D6" w:rsidRDefault="008D77D6" w:rsidP="009F66D6">
      <w:pPr>
        <w:pStyle w:val="Normal1"/>
        <w:rPr>
          <w:b/>
          <w:color w:val="FF0000"/>
        </w:rPr>
      </w:pPr>
    </w:p>
    <w:p w14:paraId="1D4B9184" w14:textId="77777777" w:rsidR="008D77D6" w:rsidRDefault="008D77D6" w:rsidP="009F66D6">
      <w:pPr>
        <w:pStyle w:val="Normal1"/>
        <w:rPr>
          <w:b/>
          <w:color w:val="FF0000"/>
        </w:rPr>
      </w:pPr>
    </w:p>
    <w:p w14:paraId="450BCD6A" w14:textId="77777777" w:rsidR="008D77D6" w:rsidRDefault="008D77D6" w:rsidP="009F66D6">
      <w:pPr>
        <w:pStyle w:val="Normal1"/>
        <w:rPr>
          <w:b/>
          <w:color w:val="FF0000"/>
        </w:rPr>
      </w:pPr>
    </w:p>
    <w:p w14:paraId="15A844AF" w14:textId="77777777" w:rsidR="008D77D6" w:rsidRDefault="008D77D6" w:rsidP="009F66D6">
      <w:pPr>
        <w:pStyle w:val="Normal1"/>
        <w:rPr>
          <w:b/>
          <w:color w:val="FF0000"/>
        </w:rPr>
      </w:pPr>
    </w:p>
    <w:p w14:paraId="368FC2F3" w14:textId="77777777" w:rsidR="008D77D6" w:rsidRDefault="008D77D6" w:rsidP="009F66D6">
      <w:pPr>
        <w:pStyle w:val="Normal1"/>
        <w:rPr>
          <w:b/>
          <w:color w:val="FF0000"/>
        </w:rPr>
      </w:pPr>
    </w:p>
    <w:p w14:paraId="7F068629" w14:textId="77777777" w:rsidR="008D77D6" w:rsidRDefault="008D77D6" w:rsidP="009F66D6">
      <w:pPr>
        <w:pStyle w:val="Normal1"/>
        <w:rPr>
          <w:b/>
          <w:color w:val="FF0000"/>
        </w:rPr>
      </w:pPr>
    </w:p>
    <w:p w14:paraId="4CCD17A4" w14:textId="77777777" w:rsidR="008D77D6" w:rsidRDefault="008D77D6" w:rsidP="009F66D6">
      <w:pPr>
        <w:pStyle w:val="Normal1"/>
        <w:rPr>
          <w:b/>
          <w:color w:val="FF0000"/>
        </w:rPr>
      </w:pPr>
    </w:p>
    <w:p w14:paraId="69523B19" w14:textId="77777777" w:rsidR="008D77D6" w:rsidRDefault="008D77D6" w:rsidP="009F66D6">
      <w:pPr>
        <w:pStyle w:val="Normal1"/>
        <w:rPr>
          <w:b/>
          <w:color w:val="FF0000"/>
        </w:rPr>
      </w:pPr>
    </w:p>
    <w:p w14:paraId="54342B67" w14:textId="77777777" w:rsidR="008D77D6" w:rsidRDefault="008D77D6" w:rsidP="009F66D6">
      <w:pPr>
        <w:pStyle w:val="Normal1"/>
        <w:rPr>
          <w:b/>
          <w:color w:val="FF0000"/>
        </w:rPr>
      </w:pPr>
    </w:p>
    <w:p w14:paraId="5FF01ABB" w14:textId="77777777" w:rsidR="008D77D6" w:rsidRDefault="008D77D6" w:rsidP="009F66D6">
      <w:pPr>
        <w:pStyle w:val="Normal1"/>
        <w:rPr>
          <w:b/>
          <w:color w:val="FF0000"/>
        </w:rPr>
      </w:pPr>
    </w:p>
    <w:p w14:paraId="06BCEBA4" w14:textId="77777777" w:rsidR="008D77D6" w:rsidRDefault="008D77D6" w:rsidP="009F66D6">
      <w:pPr>
        <w:pStyle w:val="Normal1"/>
        <w:rPr>
          <w:b/>
          <w:color w:val="FF0000"/>
        </w:rPr>
      </w:pPr>
    </w:p>
    <w:p w14:paraId="181702D9" w14:textId="77777777" w:rsidR="008D77D6" w:rsidRDefault="008D77D6" w:rsidP="009F66D6">
      <w:pPr>
        <w:pStyle w:val="Normal1"/>
        <w:rPr>
          <w:b/>
          <w:color w:val="FF0000"/>
        </w:rPr>
      </w:pPr>
    </w:p>
    <w:p w14:paraId="177CFA10" w14:textId="77777777" w:rsidR="008D77D6" w:rsidRDefault="008D77D6" w:rsidP="009F66D6">
      <w:pPr>
        <w:pStyle w:val="Normal1"/>
        <w:rPr>
          <w:b/>
          <w:color w:val="FF0000"/>
        </w:rPr>
      </w:pPr>
    </w:p>
    <w:p w14:paraId="67CB9543" w14:textId="77777777" w:rsidR="008D77D6" w:rsidRDefault="008D77D6" w:rsidP="009F66D6">
      <w:pPr>
        <w:pStyle w:val="Normal1"/>
        <w:rPr>
          <w:b/>
          <w:color w:val="FF0000"/>
        </w:rPr>
      </w:pPr>
    </w:p>
    <w:p w14:paraId="513D6E8D" w14:textId="77777777" w:rsidR="008D77D6" w:rsidRDefault="008D77D6" w:rsidP="009F66D6">
      <w:pPr>
        <w:pStyle w:val="Normal1"/>
        <w:rPr>
          <w:b/>
          <w:color w:val="FF0000"/>
        </w:rPr>
      </w:pPr>
    </w:p>
    <w:p w14:paraId="39316C6E" w14:textId="77777777" w:rsidR="008D77D6" w:rsidRDefault="008D77D6" w:rsidP="009F66D6">
      <w:pPr>
        <w:pStyle w:val="Normal1"/>
        <w:rPr>
          <w:b/>
          <w:color w:val="FF0000"/>
        </w:rPr>
      </w:pPr>
    </w:p>
    <w:p w14:paraId="4806B6A1" w14:textId="77777777" w:rsidR="008D77D6" w:rsidRDefault="008D77D6" w:rsidP="009F66D6">
      <w:pPr>
        <w:pStyle w:val="Normal1"/>
        <w:rPr>
          <w:b/>
          <w:color w:val="FF0000"/>
        </w:rPr>
      </w:pPr>
    </w:p>
    <w:p w14:paraId="3DBD7D6A" w14:textId="77777777" w:rsidR="008D77D6" w:rsidRDefault="008D77D6" w:rsidP="009F66D6">
      <w:pPr>
        <w:pStyle w:val="Normal1"/>
        <w:rPr>
          <w:b/>
          <w:color w:val="FF0000"/>
        </w:rPr>
      </w:pPr>
    </w:p>
    <w:p w14:paraId="5C09876A" w14:textId="77777777" w:rsidR="008D77D6" w:rsidRDefault="008D77D6" w:rsidP="009F66D6">
      <w:pPr>
        <w:pStyle w:val="Normal1"/>
        <w:rPr>
          <w:b/>
          <w:color w:val="FF0000"/>
        </w:rPr>
      </w:pPr>
    </w:p>
    <w:p w14:paraId="3FC619EA" w14:textId="77777777" w:rsidR="008D77D6" w:rsidRDefault="008D77D6" w:rsidP="009F66D6">
      <w:pPr>
        <w:pStyle w:val="Normal1"/>
        <w:rPr>
          <w:b/>
          <w:color w:val="FF0000"/>
        </w:rPr>
      </w:pPr>
    </w:p>
    <w:p w14:paraId="132A6FAE" w14:textId="77777777" w:rsidR="008D77D6" w:rsidRDefault="008D77D6" w:rsidP="009F66D6">
      <w:pPr>
        <w:pStyle w:val="Normal1"/>
        <w:rPr>
          <w:b/>
          <w:color w:val="FF0000"/>
        </w:rPr>
      </w:pPr>
    </w:p>
    <w:p w14:paraId="69E2923F" w14:textId="77777777" w:rsidR="008D77D6" w:rsidRDefault="008D77D6" w:rsidP="009F66D6">
      <w:pPr>
        <w:pStyle w:val="Normal1"/>
        <w:rPr>
          <w:b/>
          <w:color w:val="FF0000"/>
        </w:rPr>
      </w:pPr>
    </w:p>
    <w:p w14:paraId="1BB209CB" w14:textId="77777777" w:rsidR="008D77D6" w:rsidRDefault="008D77D6" w:rsidP="009F66D6">
      <w:pPr>
        <w:pStyle w:val="Normal1"/>
        <w:rPr>
          <w:b/>
          <w:color w:val="FF0000"/>
        </w:rPr>
      </w:pPr>
    </w:p>
    <w:p w14:paraId="462C775D" w14:textId="77777777" w:rsidR="008D77D6" w:rsidRDefault="008D77D6" w:rsidP="009F66D6">
      <w:pPr>
        <w:pStyle w:val="Normal1"/>
        <w:rPr>
          <w:b/>
          <w:color w:val="FF0000"/>
        </w:rPr>
      </w:pPr>
    </w:p>
    <w:p w14:paraId="71D79D4A" w14:textId="77777777" w:rsidR="008D77D6" w:rsidRDefault="008D77D6" w:rsidP="008D77D6">
      <w:pPr>
        <w:pStyle w:val="Normal1"/>
        <w:rPr>
          <w:b/>
          <w:bCs/>
          <w:color w:val="FF0000"/>
        </w:rPr>
      </w:pPr>
    </w:p>
    <w:p w14:paraId="77BA20FB" w14:textId="4A5E55CD" w:rsidR="008D77D6" w:rsidRDefault="008D77D6" w:rsidP="008D77D6">
      <w:pPr>
        <w:pStyle w:val="Normal1"/>
        <w:rPr>
          <w:b/>
          <w:bCs/>
          <w:color w:val="FF0000"/>
        </w:rPr>
      </w:pPr>
    </w:p>
    <w:p w14:paraId="73274F0F" w14:textId="4A5E55CD" w:rsidR="00B11D81" w:rsidRDefault="00B11D81" w:rsidP="008D77D6">
      <w:pPr>
        <w:pStyle w:val="Normal1"/>
      </w:pPr>
    </w:p>
    <w:p w14:paraId="112E99F5" w14:textId="4A5E55CD" w:rsidR="00B11D81" w:rsidRDefault="00B11D81" w:rsidP="008D77D6">
      <w:pPr>
        <w:pStyle w:val="Normal1"/>
      </w:pPr>
    </w:p>
    <w:p w14:paraId="3A903C30" w14:textId="4D1CC46F" w:rsidR="008D77D6" w:rsidRDefault="008D77D6" w:rsidP="008D77D6">
      <w:pPr>
        <w:pStyle w:val="Normal1"/>
        <w:rPr>
          <w:sz w:val="21"/>
          <w:szCs w:val="21"/>
        </w:rPr>
      </w:pPr>
      <w:r>
        <w:t xml:space="preserve">UC 4: </w:t>
      </w:r>
      <w:r w:rsidR="00F77C6D">
        <w:t>View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8D77D6" w14:paraId="25E0183A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61D2C8" w14:textId="62E64E71" w:rsidR="008D77D6" w:rsidRDefault="6D5D8FB4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="00B3675D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00B3675D"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8D77D6" w14:paraId="5E802685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0E2D2F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E81BD2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8D77D6" w14:paraId="103937EC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52B759" w14:textId="77777777" w:rsidR="008D77D6" w:rsidRDefault="008D77D6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50B4EA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 Home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8D77D6" w14:paraId="2641AC0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231413" w14:textId="13761CC1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6EB960B7" w:rsidRPr="27B23433">
              <w:rPr>
                <w:sz w:val="21"/>
                <w:szCs w:val="21"/>
              </w:rPr>
              <w:t>View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 </w:t>
            </w:r>
            <w:r w:rsidRPr="0BFAA449">
              <w:rPr>
                <w:sz w:val="21"/>
                <w:szCs w:val="21"/>
              </w:rPr>
              <w:t xml:space="preserve">Home Screen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D611D3" w14:textId="64E350BE" w:rsidR="008D77D6" w:rsidRDefault="008D77D6" w:rsidP="2067761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>2. The system displays</w:t>
            </w:r>
            <w:r w:rsidR="6659C97E" w:rsidRPr="6C2AE4A3">
              <w:rPr>
                <w:sz w:val="21"/>
                <w:szCs w:val="21"/>
              </w:rPr>
              <w:t xml:space="preserve"> the System User’s View Profile screen</w:t>
            </w:r>
          </w:p>
          <w:p w14:paraId="7CCD0DBF" w14:textId="6D4C1468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Admin is shown Admin details.</w:t>
            </w:r>
          </w:p>
          <w:p w14:paraId="2E02EAA6" w14:textId="3AE0DE5C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Rental Manager is shown Rental Manager details.</w:t>
            </w:r>
          </w:p>
          <w:p w14:paraId="22C62337" w14:textId="28818B87" w:rsidR="008D77D6" w:rsidRDefault="15206797" w:rsidP="20677613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User is shown User details.</w:t>
            </w:r>
          </w:p>
        </w:tc>
      </w:tr>
      <w:tr w:rsidR="008D77D6" w14:paraId="45FE4AEE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6D7763" w14:textId="65F52B67" w:rsidR="007B304A" w:rsidRPr="007B304A" w:rsidRDefault="008D77D6" w:rsidP="007B304A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B8CA2DE">
              <w:rPr>
                <w:b/>
                <w:bCs/>
                <w:sz w:val="21"/>
                <w:szCs w:val="21"/>
              </w:rPr>
              <w:t>3. TUCEW</w:t>
            </w:r>
            <w:r w:rsidRPr="7B8CA2DE">
              <w:rPr>
                <w:sz w:val="21"/>
                <w:szCs w:val="21"/>
              </w:rPr>
              <w:t xml:space="preserve"> the System User </w:t>
            </w:r>
            <w:r w:rsidR="7BEF1C3A" w:rsidRPr="7EF0FBAC">
              <w:rPr>
                <w:sz w:val="21"/>
                <w:szCs w:val="21"/>
              </w:rPr>
              <w:t>sees</w:t>
            </w:r>
            <w:r w:rsidR="7BEF1C3A" w:rsidRPr="7B8CA2DE">
              <w:rPr>
                <w:sz w:val="21"/>
                <w:szCs w:val="21"/>
              </w:rPr>
              <w:t xml:space="preserve"> profile details on the </w:t>
            </w:r>
            <w:r w:rsidR="7BEF1C3A" w:rsidRPr="7EF0FBAC">
              <w:rPr>
                <w:sz w:val="21"/>
                <w:szCs w:val="21"/>
              </w:rPr>
              <w:t>View Profile screen.</w:t>
            </w:r>
          </w:p>
          <w:p w14:paraId="276434A2" w14:textId="65F52B67" w:rsidR="7EF0FBAC" w:rsidRDefault="7EF0FBAC" w:rsidP="7EF0FBAC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7E3F0C7C" w14:textId="77777777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CEF79E" w14:textId="77777777" w:rsidR="008D77D6" w:rsidRDefault="008D77D6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8D77D6" w14:paraId="15C8931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8D60D4" w14:textId="0E4AD8BE" w:rsidR="008D77D6" w:rsidRDefault="008D77D6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D5324A8" w:rsidRPr="1C1D1EB9">
              <w:rPr>
                <w:b/>
                <w:bCs/>
                <w:sz w:val="24"/>
                <w:szCs w:val="24"/>
              </w:rPr>
              <w:t>the system displays the System User’s information</w:t>
            </w:r>
          </w:p>
        </w:tc>
      </w:tr>
    </w:tbl>
    <w:p w14:paraId="4ABF8650" w14:textId="77777777" w:rsidR="008D77D6" w:rsidRPr="008222C4" w:rsidRDefault="008D77D6" w:rsidP="008D77D6">
      <w:pPr>
        <w:pStyle w:val="Normal1"/>
        <w:rPr>
          <w:b/>
          <w:color w:val="FF0000"/>
        </w:rPr>
      </w:pPr>
    </w:p>
    <w:p w14:paraId="3090844E" w14:textId="77777777" w:rsidR="008D77D6" w:rsidRDefault="008D77D6" w:rsidP="008D77D6">
      <w:pPr>
        <w:pStyle w:val="Normal1"/>
        <w:rPr>
          <w:b/>
          <w:color w:val="FF0000"/>
        </w:rPr>
      </w:pPr>
    </w:p>
    <w:p w14:paraId="58CB9C34" w14:textId="77777777" w:rsidR="007B304A" w:rsidRDefault="007B304A" w:rsidP="008D77D6">
      <w:pPr>
        <w:pStyle w:val="Normal1"/>
        <w:rPr>
          <w:b/>
          <w:color w:val="FF0000"/>
        </w:rPr>
      </w:pPr>
    </w:p>
    <w:p w14:paraId="07A76C96" w14:textId="77777777" w:rsidR="007B304A" w:rsidRDefault="007B304A" w:rsidP="008D77D6">
      <w:pPr>
        <w:pStyle w:val="Normal1"/>
        <w:rPr>
          <w:b/>
          <w:color w:val="FF0000"/>
        </w:rPr>
      </w:pPr>
    </w:p>
    <w:p w14:paraId="61F3B3F6" w14:textId="77777777" w:rsidR="007B304A" w:rsidRDefault="007B304A" w:rsidP="008D77D6">
      <w:pPr>
        <w:pStyle w:val="Normal1"/>
        <w:rPr>
          <w:b/>
          <w:color w:val="FF0000"/>
        </w:rPr>
      </w:pPr>
    </w:p>
    <w:p w14:paraId="3FD51185" w14:textId="77777777" w:rsidR="007B304A" w:rsidRDefault="007B304A" w:rsidP="008D77D6">
      <w:pPr>
        <w:pStyle w:val="Normal1"/>
        <w:rPr>
          <w:b/>
          <w:color w:val="FF0000"/>
        </w:rPr>
      </w:pPr>
    </w:p>
    <w:p w14:paraId="6BE50F55" w14:textId="77777777" w:rsidR="007B304A" w:rsidRDefault="007B304A" w:rsidP="008D77D6">
      <w:pPr>
        <w:pStyle w:val="Normal1"/>
        <w:rPr>
          <w:b/>
          <w:color w:val="FF0000"/>
        </w:rPr>
      </w:pPr>
    </w:p>
    <w:p w14:paraId="49802615" w14:textId="77777777" w:rsidR="007B304A" w:rsidRDefault="007B304A" w:rsidP="008D77D6">
      <w:pPr>
        <w:pStyle w:val="Normal1"/>
        <w:rPr>
          <w:b/>
          <w:color w:val="FF0000"/>
        </w:rPr>
      </w:pPr>
    </w:p>
    <w:p w14:paraId="7C011FED" w14:textId="77777777" w:rsidR="007B304A" w:rsidRDefault="007B304A" w:rsidP="008D77D6">
      <w:pPr>
        <w:pStyle w:val="Normal1"/>
        <w:rPr>
          <w:b/>
          <w:color w:val="FF0000"/>
        </w:rPr>
      </w:pPr>
    </w:p>
    <w:p w14:paraId="7F7F5907" w14:textId="77777777" w:rsidR="007B304A" w:rsidRDefault="007B304A" w:rsidP="008D77D6">
      <w:pPr>
        <w:pStyle w:val="Normal1"/>
        <w:rPr>
          <w:b/>
          <w:color w:val="FF0000"/>
        </w:rPr>
      </w:pPr>
    </w:p>
    <w:p w14:paraId="08DAEF73" w14:textId="77777777" w:rsidR="007B304A" w:rsidRDefault="007B304A" w:rsidP="008D77D6">
      <w:pPr>
        <w:pStyle w:val="Normal1"/>
        <w:rPr>
          <w:b/>
          <w:color w:val="FF0000"/>
        </w:rPr>
      </w:pPr>
    </w:p>
    <w:p w14:paraId="4D8CAC00" w14:textId="77777777" w:rsidR="007B304A" w:rsidRDefault="007B304A" w:rsidP="008D77D6">
      <w:pPr>
        <w:pStyle w:val="Normal1"/>
        <w:rPr>
          <w:b/>
          <w:color w:val="FF0000"/>
        </w:rPr>
      </w:pPr>
    </w:p>
    <w:p w14:paraId="6AE43A9C" w14:textId="77777777" w:rsidR="007B304A" w:rsidRDefault="007B304A" w:rsidP="008D77D6">
      <w:pPr>
        <w:pStyle w:val="Normal1"/>
        <w:rPr>
          <w:b/>
          <w:color w:val="FF0000"/>
        </w:rPr>
      </w:pPr>
    </w:p>
    <w:p w14:paraId="0D220A4C" w14:textId="77777777" w:rsidR="007B304A" w:rsidRDefault="007B304A" w:rsidP="008D77D6">
      <w:pPr>
        <w:pStyle w:val="Normal1"/>
        <w:rPr>
          <w:b/>
          <w:color w:val="FF0000"/>
        </w:rPr>
      </w:pPr>
    </w:p>
    <w:p w14:paraId="7055D022" w14:textId="77777777" w:rsidR="007B304A" w:rsidRDefault="007B304A" w:rsidP="008D77D6">
      <w:pPr>
        <w:pStyle w:val="Normal1"/>
        <w:rPr>
          <w:b/>
          <w:color w:val="FF0000"/>
        </w:rPr>
      </w:pPr>
    </w:p>
    <w:p w14:paraId="5A3B8F1D" w14:textId="77777777" w:rsidR="007B304A" w:rsidRDefault="007B304A" w:rsidP="008D77D6">
      <w:pPr>
        <w:pStyle w:val="Normal1"/>
        <w:rPr>
          <w:b/>
          <w:color w:val="FF0000"/>
        </w:rPr>
      </w:pPr>
    </w:p>
    <w:p w14:paraId="013EF87D" w14:textId="77777777" w:rsidR="007B304A" w:rsidRDefault="007B304A" w:rsidP="008D77D6">
      <w:pPr>
        <w:pStyle w:val="Normal1"/>
        <w:rPr>
          <w:b/>
          <w:color w:val="FF0000"/>
        </w:rPr>
      </w:pPr>
    </w:p>
    <w:p w14:paraId="20429AF5" w14:textId="77777777" w:rsidR="007B304A" w:rsidRDefault="007B304A" w:rsidP="008D77D6">
      <w:pPr>
        <w:pStyle w:val="Normal1"/>
        <w:rPr>
          <w:b/>
          <w:color w:val="FF0000"/>
        </w:rPr>
      </w:pPr>
    </w:p>
    <w:p w14:paraId="3B9740A5" w14:textId="77777777" w:rsidR="007B304A" w:rsidRDefault="007B304A" w:rsidP="008D77D6">
      <w:pPr>
        <w:pStyle w:val="Normal1"/>
        <w:rPr>
          <w:b/>
          <w:color w:val="FF0000"/>
        </w:rPr>
      </w:pPr>
    </w:p>
    <w:p w14:paraId="3DCD068A" w14:textId="77777777" w:rsidR="007B304A" w:rsidRDefault="007B304A" w:rsidP="008D77D6">
      <w:pPr>
        <w:pStyle w:val="Normal1"/>
        <w:rPr>
          <w:b/>
          <w:color w:val="FF0000"/>
        </w:rPr>
      </w:pPr>
    </w:p>
    <w:p w14:paraId="4B8D3D41" w14:textId="77777777" w:rsidR="007B304A" w:rsidRDefault="007B304A" w:rsidP="008D77D6">
      <w:pPr>
        <w:pStyle w:val="Normal1"/>
        <w:rPr>
          <w:b/>
          <w:color w:val="FF0000"/>
        </w:rPr>
      </w:pPr>
    </w:p>
    <w:p w14:paraId="65DF0881" w14:textId="77777777" w:rsidR="007B304A" w:rsidRDefault="007B304A" w:rsidP="008D77D6">
      <w:pPr>
        <w:pStyle w:val="Normal1"/>
        <w:rPr>
          <w:b/>
          <w:color w:val="FF0000"/>
        </w:rPr>
      </w:pPr>
    </w:p>
    <w:p w14:paraId="5AB47D6C" w14:textId="77777777" w:rsidR="007B304A" w:rsidRDefault="007B304A" w:rsidP="008D77D6">
      <w:pPr>
        <w:pStyle w:val="Normal1"/>
        <w:rPr>
          <w:b/>
          <w:color w:val="FF0000"/>
        </w:rPr>
      </w:pPr>
    </w:p>
    <w:p w14:paraId="00C87F5E" w14:textId="77777777" w:rsidR="007B304A" w:rsidRDefault="007B304A" w:rsidP="008D77D6">
      <w:pPr>
        <w:pStyle w:val="Normal1"/>
        <w:rPr>
          <w:b/>
          <w:color w:val="FF0000"/>
        </w:rPr>
      </w:pPr>
    </w:p>
    <w:p w14:paraId="5406AF3A" w14:textId="77777777" w:rsidR="007B304A" w:rsidRDefault="007B304A" w:rsidP="008D77D6">
      <w:pPr>
        <w:pStyle w:val="Normal1"/>
        <w:rPr>
          <w:b/>
          <w:color w:val="FF0000"/>
        </w:rPr>
      </w:pPr>
    </w:p>
    <w:p w14:paraId="1D3D9D70" w14:textId="77777777" w:rsidR="007B304A" w:rsidRDefault="007B304A" w:rsidP="008D77D6">
      <w:pPr>
        <w:pStyle w:val="Normal1"/>
        <w:rPr>
          <w:b/>
          <w:color w:val="FF0000"/>
        </w:rPr>
      </w:pPr>
    </w:p>
    <w:p w14:paraId="6F09796C" w14:textId="77777777" w:rsidR="007B304A" w:rsidRDefault="007B304A" w:rsidP="008D77D6">
      <w:pPr>
        <w:pStyle w:val="Normal1"/>
        <w:rPr>
          <w:b/>
          <w:color w:val="FF0000"/>
        </w:rPr>
      </w:pPr>
    </w:p>
    <w:p w14:paraId="39DED7D2" w14:textId="77777777" w:rsidR="007B304A" w:rsidRDefault="007B304A" w:rsidP="008D77D6">
      <w:pPr>
        <w:pStyle w:val="Normal1"/>
        <w:rPr>
          <w:b/>
          <w:color w:val="FF0000"/>
        </w:rPr>
      </w:pPr>
    </w:p>
    <w:p w14:paraId="696B9ACA" w14:textId="77777777" w:rsidR="007B304A" w:rsidRDefault="007B304A" w:rsidP="008D77D6">
      <w:pPr>
        <w:pStyle w:val="Normal1"/>
        <w:rPr>
          <w:b/>
          <w:color w:val="FF0000"/>
        </w:rPr>
      </w:pPr>
    </w:p>
    <w:p w14:paraId="02612601" w14:textId="77777777" w:rsidR="007B304A" w:rsidRDefault="007B304A" w:rsidP="008D77D6">
      <w:pPr>
        <w:pStyle w:val="Normal1"/>
        <w:rPr>
          <w:b/>
          <w:color w:val="FF0000"/>
        </w:rPr>
      </w:pPr>
    </w:p>
    <w:p w14:paraId="4882535B" w14:textId="00B997A1" w:rsidR="007B304A" w:rsidRDefault="007B304A" w:rsidP="008D77D6">
      <w:pPr>
        <w:pStyle w:val="Normal1"/>
        <w:rPr>
          <w:b/>
          <w:color w:val="FF0000"/>
        </w:rPr>
      </w:pPr>
    </w:p>
    <w:p w14:paraId="7D240DCE" w14:textId="00B997A1" w:rsidR="19B567E6" w:rsidRDefault="19B567E6" w:rsidP="19B567E6">
      <w:pPr>
        <w:pStyle w:val="Normal1"/>
      </w:pPr>
    </w:p>
    <w:p w14:paraId="4A7CF9D7" w14:textId="00B997A1" w:rsidR="19B567E6" w:rsidRDefault="19B567E6" w:rsidP="19B567E6">
      <w:pPr>
        <w:pStyle w:val="Normal1"/>
      </w:pPr>
    </w:p>
    <w:p w14:paraId="40128DF2" w14:textId="00B997A1" w:rsidR="19B567E6" w:rsidRDefault="19B567E6" w:rsidP="19B567E6">
      <w:pPr>
        <w:pStyle w:val="Normal1"/>
      </w:pPr>
    </w:p>
    <w:p w14:paraId="1F63A9D5" w14:textId="00B997A1" w:rsidR="19B567E6" w:rsidRDefault="19B567E6" w:rsidP="19B567E6">
      <w:pPr>
        <w:pStyle w:val="Normal1"/>
      </w:pPr>
    </w:p>
    <w:p w14:paraId="373B18AE" w14:textId="00B997A1" w:rsidR="19B567E6" w:rsidRDefault="19B567E6" w:rsidP="19B567E6">
      <w:pPr>
        <w:pStyle w:val="Normal1"/>
      </w:pPr>
    </w:p>
    <w:p w14:paraId="6E09B8D4" w14:textId="7C6E0557" w:rsidR="007B304A" w:rsidRDefault="007B304A" w:rsidP="007B304A">
      <w:pPr>
        <w:pStyle w:val="Normal1"/>
        <w:rPr>
          <w:sz w:val="21"/>
          <w:szCs w:val="21"/>
        </w:rPr>
      </w:pPr>
      <w:r>
        <w:t xml:space="preserve">UC </w:t>
      </w:r>
      <w:r w:rsidR="00C03F23">
        <w:t>5</w:t>
      </w:r>
      <w:r>
        <w:t xml:space="preserve">: </w:t>
      </w:r>
      <w:r w:rsidR="00C03F23">
        <w:t>Update</w:t>
      </w:r>
      <w:r>
        <w:t xml:space="preserve">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B304A" w14:paraId="7810961C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048FE2" w14:textId="22A8B1F1" w:rsidR="007B304A" w:rsidRDefault="007B304A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7B304A" w14:paraId="4FD0C1F0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5B952D" w14:textId="03BE441D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A77BBF">
              <w:rPr>
                <w:b/>
                <w:bCs/>
                <w:sz w:val="21"/>
                <w:szCs w:val="21"/>
              </w:rPr>
              <w:t>User</w:t>
            </w:r>
            <w:r w:rsidR="00FB31A5">
              <w:rPr>
                <w:b/>
                <w:bCs/>
                <w:sz w:val="21"/>
                <w:szCs w:val="21"/>
              </w:rPr>
              <w:t>/</w:t>
            </w:r>
            <w:r w:rsidR="00443246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6B37D" w14:textId="77777777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7B304A" w14:paraId="2303DED8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ACF3E0" w14:textId="77777777" w:rsidR="007B304A" w:rsidRDefault="007B304A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148A22" w14:textId="517D708D" w:rsidR="007B304A" w:rsidRDefault="007B304A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ED0A51">
              <w:t>View Profile</w:t>
            </w:r>
            <w:r>
              <w:t xml:space="preserve">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7B304A" w14:paraId="1F6242E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88C98D" w14:textId="01D155CE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000B0AC7">
              <w:rPr>
                <w:sz w:val="21"/>
                <w:szCs w:val="21"/>
              </w:rPr>
              <w:t>Update</w:t>
            </w:r>
            <w:r w:rsidRPr="27B23433">
              <w:rPr>
                <w:sz w:val="21"/>
                <w:szCs w:val="21"/>
              </w:rPr>
              <w:t xml:space="preserve">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</w:t>
            </w:r>
            <w:r w:rsidR="00F834E9">
              <w:rPr>
                <w:sz w:val="21"/>
                <w:szCs w:val="21"/>
              </w:rPr>
              <w:t xml:space="preserve"> View Profile Screen</w:t>
            </w:r>
            <w:r w:rsidRPr="0BFAA449">
              <w:rPr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2BD82F" w14:textId="50111382" w:rsidR="007B304A" w:rsidRDefault="007B304A" w:rsidP="00693588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 xml:space="preserve">2. The system displays the System User’s </w:t>
            </w:r>
            <w:r w:rsidR="00073681">
              <w:rPr>
                <w:sz w:val="21"/>
                <w:szCs w:val="21"/>
              </w:rPr>
              <w:t>Update</w:t>
            </w:r>
            <w:r w:rsidRPr="6C2AE4A3">
              <w:rPr>
                <w:sz w:val="21"/>
                <w:szCs w:val="21"/>
              </w:rPr>
              <w:t xml:space="preserve"> Profile screen</w:t>
            </w:r>
          </w:p>
          <w:p w14:paraId="221182FB" w14:textId="77777777" w:rsidR="007B304A" w:rsidRDefault="007B304A" w:rsidP="007B304A">
            <w:pPr>
              <w:pStyle w:val="Normal1"/>
              <w:numPr>
                <w:ilvl w:val="0"/>
                <w:numId w:val="7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Rental Manager is shown Rental Manager details.</w:t>
            </w:r>
          </w:p>
          <w:p w14:paraId="14DA8D0F" w14:textId="77777777" w:rsidR="007B304A" w:rsidRDefault="007B304A" w:rsidP="007B304A">
            <w:pPr>
              <w:pStyle w:val="Normal1"/>
              <w:numPr>
                <w:ilvl w:val="0"/>
                <w:numId w:val="7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User is shown User details.</w:t>
            </w:r>
          </w:p>
        </w:tc>
      </w:tr>
      <w:tr w:rsidR="003D7CF3" w14:paraId="52997DC6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B011EC" w14:textId="5CE1453E" w:rsidR="003D7CF3" w:rsidRPr="005B5CD0" w:rsidRDefault="00936792" w:rsidP="0093679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8F5205">
              <w:rPr>
                <w:sz w:val="21"/>
                <w:szCs w:val="21"/>
              </w:rPr>
              <w:t xml:space="preserve">The System user </w:t>
            </w:r>
            <w:r w:rsidR="000D197D">
              <w:rPr>
                <w:sz w:val="21"/>
                <w:szCs w:val="21"/>
              </w:rPr>
              <w:t xml:space="preserve">can update one or more fields and </w:t>
            </w:r>
            <w:r w:rsidR="00FF7BBD">
              <w:rPr>
                <w:sz w:val="21"/>
                <w:szCs w:val="21"/>
              </w:rPr>
              <w:t>clicks</w:t>
            </w:r>
            <w:r w:rsidR="00121C04">
              <w:rPr>
                <w:sz w:val="21"/>
                <w:szCs w:val="21"/>
              </w:rPr>
              <w:t xml:space="preserve"> ‘Update’ </w:t>
            </w:r>
            <w:r w:rsidR="00FF7BBD">
              <w:rPr>
                <w:sz w:val="21"/>
                <w:szCs w:val="21"/>
              </w:rPr>
              <w:t>button</w:t>
            </w:r>
            <w:r w:rsidR="006A6931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AC35D1" w14:textId="02C09E36" w:rsidR="00732A69" w:rsidRDefault="008A0592" w:rsidP="009717BF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="008F1CAD">
              <w:rPr>
                <w:sz w:val="21"/>
                <w:szCs w:val="21"/>
              </w:rPr>
              <w:t>The system updates the user profile</w:t>
            </w:r>
            <w:r w:rsidR="00732A69">
              <w:rPr>
                <w:sz w:val="21"/>
                <w:szCs w:val="21"/>
              </w:rPr>
              <w:t xml:space="preserve"> </w:t>
            </w:r>
            <w:r w:rsidR="00904D38">
              <w:rPr>
                <w:sz w:val="21"/>
                <w:szCs w:val="21"/>
              </w:rPr>
              <w:t xml:space="preserve">with </w:t>
            </w:r>
            <w:r w:rsidR="00AD44CE">
              <w:rPr>
                <w:sz w:val="21"/>
                <w:szCs w:val="21"/>
              </w:rPr>
              <w:t>updated fields</w:t>
            </w:r>
            <w:r w:rsidR="00904D38">
              <w:rPr>
                <w:sz w:val="21"/>
                <w:szCs w:val="21"/>
              </w:rPr>
              <w:t xml:space="preserve"> and a confirmation message is displayed to the System user.</w:t>
            </w:r>
          </w:p>
        </w:tc>
      </w:tr>
      <w:tr w:rsidR="007B304A" w14:paraId="5E38E7B1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AE6D12" w14:textId="72F1FBB5" w:rsidR="007B304A" w:rsidRPr="005633F3" w:rsidRDefault="000D146E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7B304A" w:rsidRPr="7B8CA2DE">
              <w:rPr>
                <w:b/>
                <w:bCs/>
                <w:sz w:val="21"/>
                <w:szCs w:val="21"/>
              </w:rPr>
              <w:t>. TUCEW</w:t>
            </w:r>
            <w:r w:rsidR="007B304A" w:rsidRPr="7B8CA2DE">
              <w:rPr>
                <w:sz w:val="21"/>
                <w:szCs w:val="21"/>
              </w:rPr>
              <w:t xml:space="preserve"> the System User </w:t>
            </w:r>
            <w:r w:rsidR="007B304A">
              <w:rPr>
                <w:sz w:val="21"/>
                <w:szCs w:val="21"/>
              </w:rPr>
              <w:t xml:space="preserve">sees </w:t>
            </w:r>
            <w:r w:rsidR="00F777DC">
              <w:rPr>
                <w:sz w:val="21"/>
                <w:szCs w:val="21"/>
              </w:rPr>
              <w:t xml:space="preserve">successful update message and </w:t>
            </w:r>
            <w:r w:rsidR="00641BE7">
              <w:rPr>
                <w:sz w:val="21"/>
                <w:szCs w:val="21"/>
              </w:rPr>
              <w:t xml:space="preserve">returns to the </w:t>
            </w:r>
            <w:r w:rsidR="007B304A">
              <w:rPr>
                <w:sz w:val="21"/>
                <w:szCs w:val="21"/>
              </w:rPr>
              <w:t>View Profile screen.</w:t>
            </w:r>
          </w:p>
          <w:p w14:paraId="199AFF64" w14:textId="77777777" w:rsidR="007B304A" w:rsidRPr="005633F3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A446D7A" w14:textId="77777777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28CC77" w14:textId="77777777" w:rsidR="007B304A" w:rsidRDefault="007B304A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7B304A" w14:paraId="27D84A3E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1D51CF" w14:textId="3012F789" w:rsidR="007B304A" w:rsidRDefault="007B304A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0502A99"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>he system displays the System User’s information</w:t>
            </w:r>
          </w:p>
        </w:tc>
      </w:tr>
    </w:tbl>
    <w:p w14:paraId="2FA4F069" w14:textId="77777777" w:rsidR="007B304A" w:rsidRPr="008222C4" w:rsidRDefault="007B304A" w:rsidP="007B304A">
      <w:pPr>
        <w:pStyle w:val="Normal1"/>
        <w:rPr>
          <w:b/>
          <w:color w:val="FF0000"/>
        </w:rPr>
      </w:pPr>
    </w:p>
    <w:p w14:paraId="7248CDBD" w14:textId="77777777" w:rsidR="007B304A" w:rsidRPr="008222C4" w:rsidRDefault="007B304A" w:rsidP="008D77D6">
      <w:pPr>
        <w:pStyle w:val="Normal1"/>
        <w:rPr>
          <w:b/>
          <w:color w:val="FF0000"/>
        </w:rPr>
      </w:pPr>
    </w:p>
    <w:p w14:paraId="1E8F12F9" w14:textId="02C09E36" w:rsidR="008D77D6" w:rsidRDefault="008D77D6" w:rsidP="009F66D6">
      <w:pPr>
        <w:pStyle w:val="Normal1"/>
        <w:rPr>
          <w:b/>
          <w:color w:val="FF0000"/>
        </w:rPr>
      </w:pPr>
    </w:p>
    <w:p w14:paraId="1A95FAD6" w14:textId="02C09E36" w:rsidR="00F44060" w:rsidRDefault="00F44060" w:rsidP="009F66D6">
      <w:pPr>
        <w:pStyle w:val="Normal1"/>
        <w:rPr>
          <w:b/>
          <w:color w:val="FF0000"/>
        </w:rPr>
      </w:pPr>
    </w:p>
    <w:p w14:paraId="7818418E" w14:textId="02C09E36" w:rsidR="00F44060" w:rsidRDefault="00F44060" w:rsidP="009F66D6">
      <w:pPr>
        <w:pStyle w:val="Normal1"/>
        <w:rPr>
          <w:b/>
          <w:color w:val="FF0000"/>
        </w:rPr>
      </w:pPr>
    </w:p>
    <w:p w14:paraId="7A817EF0" w14:textId="02C09E36" w:rsidR="00F44060" w:rsidRDefault="00F44060" w:rsidP="009F66D6">
      <w:pPr>
        <w:pStyle w:val="Normal1"/>
        <w:rPr>
          <w:b/>
          <w:color w:val="FF0000"/>
        </w:rPr>
      </w:pPr>
    </w:p>
    <w:p w14:paraId="08F17D28" w14:textId="02C09E36" w:rsidR="00F44060" w:rsidRDefault="00F44060" w:rsidP="009F66D6">
      <w:pPr>
        <w:pStyle w:val="Normal1"/>
        <w:rPr>
          <w:b/>
          <w:color w:val="FF0000"/>
        </w:rPr>
      </w:pPr>
    </w:p>
    <w:p w14:paraId="474DA2BD" w14:textId="02C09E36" w:rsidR="00F44060" w:rsidRDefault="00F44060" w:rsidP="009F66D6">
      <w:pPr>
        <w:pStyle w:val="Normal1"/>
        <w:rPr>
          <w:b/>
          <w:color w:val="FF0000"/>
        </w:rPr>
      </w:pPr>
    </w:p>
    <w:p w14:paraId="3E84A12F" w14:textId="02C09E36" w:rsidR="00F44060" w:rsidRDefault="00F44060" w:rsidP="009F66D6">
      <w:pPr>
        <w:pStyle w:val="Normal1"/>
        <w:rPr>
          <w:b/>
          <w:color w:val="FF0000"/>
        </w:rPr>
      </w:pPr>
    </w:p>
    <w:p w14:paraId="03FC4E4C" w14:textId="02C09E36" w:rsidR="00F44060" w:rsidRDefault="00F44060" w:rsidP="009F66D6">
      <w:pPr>
        <w:pStyle w:val="Normal1"/>
        <w:rPr>
          <w:b/>
          <w:color w:val="FF0000"/>
        </w:rPr>
      </w:pPr>
    </w:p>
    <w:p w14:paraId="1FA499C2" w14:textId="02C09E36" w:rsidR="00F44060" w:rsidRDefault="00F44060" w:rsidP="009F66D6">
      <w:pPr>
        <w:pStyle w:val="Normal1"/>
        <w:rPr>
          <w:b/>
          <w:color w:val="FF0000"/>
        </w:rPr>
      </w:pPr>
    </w:p>
    <w:p w14:paraId="31E30D51" w14:textId="02C09E36" w:rsidR="00F44060" w:rsidRDefault="00F44060" w:rsidP="009F66D6">
      <w:pPr>
        <w:pStyle w:val="Normal1"/>
        <w:rPr>
          <w:b/>
          <w:color w:val="FF0000"/>
        </w:rPr>
      </w:pPr>
    </w:p>
    <w:p w14:paraId="24B011CF" w14:textId="02C09E36" w:rsidR="00F44060" w:rsidRDefault="00F44060" w:rsidP="009F66D6">
      <w:pPr>
        <w:pStyle w:val="Normal1"/>
        <w:rPr>
          <w:b/>
          <w:color w:val="FF0000"/>
        </w:rPr>
      </w:pPr>
    </w:p>
    <w:p w14:paraId="729E5E72" w14:textId="02C09E36" w:rsidR="00F44060" w:rsidRDefault="00F44060" w:rsidP="009F66D6">
      <w:pPr>
        <w:pStyle w:val="Normal1"/>
        <w:rPr>
          <w:b/>
          <w:color w:val="FF0000"/>
        </w:rPr>
      </w:pPr>
    </w:p>
    <w:p w14:paraId="76D43AD1" w14:textId="02C09E36" w:rsidR="00F44060" w:rsidRDefault="00F44060" w:rsidP="009F66D6">
      <w:pPr>
        <w:pStyle w:val="Normal1"/>
        <w:rPr>
          <w:b/>
          <w:color w:val="FF0000"/>
        </w:rPr>
      </w:pPr>
    </w:p>
    <w:p w14:paraId="4E0D8BB5" w14:textId="02C09E36" w:rsidR="00F44060" w:rsidRDefault="00F44060" w:rsidP="009F66D6">
      <w:pPr>
        <w:pStyle w:val="Normal1"/>
        <w:rPr>
          <w:b/>
          <w:color w:val="FF0000"/>
        </w:rPr>
      </w:pPr>
    </w:p>
    <w:p w14:paraId="62CC68D0" w14:textId="02C09E36" w:rsidR="00F44060" w:rsidRDefault="00F44060" w:rsidP="009F66D6">
      <w:pPr>
        <w:pStyle w:val="Normal1"/>
        <w:rPr>
          <w:b/>
          <w:color w:val="FF0000"/>
        </w:rPr>
      </w:pPr>
    </w:p>
    <w:p w14:paraId="1B1440EE" w14:textId="02C09E36" w:rsidR="00F44060" w:rsidRDefault="00F44060" w:rsidP="009F66D6">
      <w:pPr>
        <w:pStyle w:val="Normal1"/>
        <w:rPr>
          <w:b/>
          <w:color w:val="FF0000"/>
        </w:rPr>
      </w:pPr>
    </w:p>
    <w:p w14:paraId="22A2303D" w14:textId="02C09E36" w:rsidR="00F44060" w:rsidRDefault="00F44060" w:rsidP="009F66D6">
      <w:pPr>
        <w:pStyle w:val="Normal1"/>
        <w:rPr>
          <w:b/>
          <w:color w:val="FF0000"/>
        </w:rPr>
      </w:pPr>
    </w:p>
    <w:p w14:paraId="6F2205BF" w14:textId="02C09E36" w:rsidR="00F44060" w:rsidRDefault="00F44060" w:rsidP="009F66D6">
      <w:pPr>
        <w:pStyle w:val="Normal1"/>
        <w:rPr>
          <w:b/>
          <w:color w:val="FF0000"/>
        </w:rPr>
      </w:pPr>
    </w:p>
    <w:p w14:paraId="3EAE0059" w14:textId="02C09E36" w:rsidR="00F44060" w:rsidRDefault="00F44060" w:rsidP="009F66D6">
      <w:pPr>
        <w:pStyle w:val="Normal1"/>
        <w:rPr>
          <w:b/>
          <w:color w:val="FF0000"/>
        </w:rPr>
      </w:pPr>
    </w:p>
    <w:p w14:paraId="029FC1CF" w14:textId="02C09E36" w:rsidR="00F44060" w:rsidRDefault="00F44060" w:rsidP="009F66D6">
      <w:pPr>
        <w:pStyle w:val="Normal1"/>
        <w:rPr>
          <w:b/>
          <w:color w:val="FF0000"/>
        </w:rPr>
      </w:pPr>
    </w:p>
    <w:p w14:paraId="75DCCFAF" w14:textId="02C09E36" w:rsidR="00F44060" w:rsidRDefault="00F44060" w:rsidP="009F66D6">
      <w:pPr>
        <w:pStyle w:val="Normal1"/>
        <w:rPr>
          <w:b/>
          <w:color w:val="FF0000"/>
        </w:rPr>
      </w:pPr>
    </w:p>
    <w:p w14:paraId="2502D55E" w14:textId="02C09E36" w:rsidR="00F44060" w:rsidRDefault="00F44060" w:rsidP="00F44060">
      <w:pPr>
        <w:pStyle w:val="Normal1"/>
      </w:pPr>
    </w:p>
    <w:p w14:paraId="0460120D" w14:textId="02C09E36" w:rsidR="00B6486D" w:rsidRPr="00B6486D" w:rsidRDefault="00B6486D" w:rsidP="00B6486D">
      <w:pPr>
        <w:pStyle w:val="Normal1"/>
      </w:pPr>
    </w:p>
    <w:p w14:paraId="2BD469F1" w14:textId="7F186568" w:rsidR="5879BBB9" w:rsidRDefault="5879BBB9" w:rsidP="5879BBB9">
      <w:pPr>
        <w:pStyle w:val="Normal1"/>
      </w:pPr>
    </w:p>
    <w:p w14:paraId="0D1F8173" w14:textId="44BB6ADF" w:rsidR="5879BBB9" w:rsidRDefault="5879BBB9" w:rsidP="5879BBB9">
      <w:pPr>
        <w:pStyle w:val="Normal1"/>
      </w:pPr>
    </w:p>
    <w:p w14:paraId="2AFA8262" w14:textId="7F3535A1" w:rsidR="5879BBB9" w:rsidRDefault="5879BBB9" w:rsidP="5879BBB9">
      <w:pPr>
        <w:pStyle w:val="Normal1"/>
      </w:pPr>
    </w:p>
    <w:p w14:paraId="7A000F1D" w14:textId="02C09E36" w:rsidR="00F44060" w:rsidRDefault="00F44060" w:rsidP="00F44060">
      <w:pPr>
        <w:pStyle w:val="Normal1"/>
        <w:rPr>
          <w:sz w:val="21"/>
          <w:szCs w:val="21"/>
        </w:rPr>
      </w:pPr>
      <w:r>
        <w:t xml:space="preserve">UC </w:t>
      </w:r>
      <w:r w:rsidR="00367FAC">
        <w:t>6</w:t>
      </w:r>
      <w:r>
        <w:t xml:space="preserve">: </w:t>
      </w:r>
      <w:r w:rsidR="00796CA0">
        <w:t>Search Vehicle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F44060" w14:paraId="07BC3965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50BEFF" w14:textId="77777777" w:rsidR="00F44060" w:rsidRDefault="00F44060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F44060" w14:paraId="1C27645E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F29BCD" w14:textId="329F0C22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882A1C"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4FE596" w14:textId="77777777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F44060" w14:paraId="7902650A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421875" w14:textId="77777777" w:rsidR="00F44060" w:rsidRDefault="00F44060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B0FDB9" w14:textId="352B1351" w:rsidR="00F44060" w:rsidRDefault="00F44060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4955DC">
              <w:t>Use</w:t>
            </w:r>
            <w:r w:rsidR="00F201EE">
              <w:t>r’s Home</w:t>
            </w:r>
            <w:r w:rsidR="001D34D3">
              <w:t xml:space="preserve">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F44060" w14:paraId="32DA1A15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EB31BB" w14:textId="4A7FAC0F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User selects </w:t>
            </w:r>
            <w:r w:rsidRPr="446BA984">
              <w:rPr>
                <w:sz w:val="21"/>
                <w:szCs w:val="21"/>
              </w:rPr>
              <w:t>the “</w:t>
            </w:r>
            <w:r w:rsidR="000565C1">
              <w:rPr>
                <w:sz w:val="21"/>
                <w:szCs w:val="21"/>
              </w:rPr>
              <w:t>Search Vehicles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User</w:t>
            </w:r>
            <w:r w:rsidR="00DB6ADD">
              <w:rPr>
                <w:sz w:val="21"/>
                <w:szCs w:val="21"/>
              </w:rPr>
              <w:t>’s Home</w:t>
            </w:r>
            <w:r>
              <w:rPr>
                <w:sz w:val="21"/>
                <w:szCs w:val="21"/>
              </w:rPr>
              <w:t xml:space="preserve"> Screen</w:t>
            </w:r>
            <w:r w:rsidR="00A73DED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2B6BFA" w14:textId="579434E5" w:rsidR="00F44060" w:rsidRDefault="00F44060" w:rsidP="00816995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 xml:space="preserve">2. The system displays the </w:t>
            </w:r>
            <w:r w:rsidR="00DE2E98">
              <w:rPr>
                <w:sz w:val="21"/>
                <w:szCs w:val="21"/>
              </w:rPr>
              <w:t xml:space="preserve">Search Vehicles </w:t>
            </w:r>
            <w:r w:rsidRPr="6C2AE4A3">
              <w:rPr>
                <w:sz w:val="21"/>
                <w:szCs w:val="21"/>
              </w:rPr>
              <w:t>screen</w:t>
            </w:r>
            <w:r w:rsidR="007240D1">
              <w:rPr>
                <w:sz w:val="21"/>
                <w:szCs w:val="21"/>
              </w:rPr>
              <w:t>.</w:t>
            </w:r>
          </w:p>
        </w:tc>
      </w:tr>
      <w:tr w:rsidR="00F44060" w14:paraId="481CF79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275D4F" w14:textId="15C18D43" w:rsidR="00F44060" w:rsidRPr="005B5CD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882A1C">
              <w:rPr>
                <w:sz w:val="21"/>
                <w:szCs w:val="21"/>
              </w:rPr>
              <w:t>User</w:t>
            </w:r>
            <w:commentRangeStart w:id="0"/>
            <w:r w:rsidR="006A241F">
              <w:rPr>
                <w:sz w:val="21"/>
                <w:szCs w:val="21"/>
              </w:rPr>
              <w:t xml:space="preserve"> </w:t>
            </w:r>
            <w:r w:rsidR="00DF4EE7">
              <w:rPr>
                <w:sz w:val="21"/>
                <w:szCs w:val="21"/>
              </w:rPr>
              <w:t xml:space="preserve">fills </w:t>
            </w:r>
            <w:commentRangeEnd w:id="0"/>
            <w:r w:rsidR="00211687">
              <w:rPr>
                <w:rStyle w:val="CommentReference"/>
              </w:rPr>
              <w:commentReference w:id="0"/>
            </w:r>
            <w:r w:rsidR="00DF4EE7">
              <w:rPr>
                <w:sz w:val="21"/>
                <w:szCs w:val="21"/>
              </w:rPr>
              <w:t>the details</w:t>
            </w:r>
            <w:r w:rsidR="00F16287">
              <w:rPr>
                <w:sz w:val="21"/>
                <w:szCs w:val="21"/>
              </w:rPr>
              <w:t xml:space="preserve"> and clicks the </w:t>
            </w:r>
            <w:r w:rsidR="008051D1">
              <w:rPr>
                <w:sz w:val="21"/>
                <w:szCs w:val="21"/>
              </w:rPr>
              <w:t>“</w:t>
            </w:r>
            <w:r w:rsidR="00F16287">
              <w:rPr>
                <w:sz w:val="21"/>
                <w:szCs w:val="21"/>
              </w:rPr>
              <w:t>Search Vehicles</w:t>
            </w:r>
            <w:r w:rsidR="008051D1">
              <w:rPr>
                <w:sz w:val="21"/>
                <w:szCs w:val="21"/>
              </w:rPr>
              <w:t>”</w:t>
            </w:r>
            <w:r w:rsidR="00F16287">
              <w:rPr>
                <w:sz w:val="21"/>
                <w:szCs w:val="21"/>
              </w:rPr>
              <w:t xml:space="preserve">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339D0E" w14:textId="0248022D" w:rsidR="00EE2905" w:rsidRDefault="00EE2905" w:rsidP="007F1269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4. </w:t>
            </w:r>
            <w:r w:rsidR="00EA24AB">
              <w:rPr>
                <w:sz w:val="21"/>
                <w:szCs w:val="21"/>
              </w:rPr>
              <w:t xml:space="preserve">The system retrieves the </w:t>
            </w:r>
            <w:r w:rsidR="00741A3D">
              <w:rPr>
                <w:sz w:val="21"/>
                <w:szCs w:val="21"/>
              </w:rPr>
              <w:t xml:space="preserve">relevant </w:t>
            </w:r>
            <w:r w:rsidR="00EA24AB">
              <w:rPr>
                <w:sz w:val="21"/>
                <w:szCs w:val="21"/>
              </w:rPr>
              <w:t xml:space="preserve">list of available </w:t>
            </w:r>
            <w:r w:rsidR="00ED2485">
              <w:rPr>
                <w:sz w:val="21"/>
                <w:szCs w:val="21"/>
              </w:rPr>
              <w:t>v</w:t>
            </w:r>
            <w:r w:rsidR="00EA24AB">
              <w:rPr>
                <w:sz w:val="21"/>
                <w:szCs w:val="21"/>
              </w:rPr>
              <w:t xml:space="preserve">ehicles </w:t>
            </w:r>
            <w:r w:rsidR="00855BCB">
              <w:rPr>
                <w:sz w:val="21"/>
                <w:szCs w:val="21"/>
              </w:rPr>
              <w:t xml:space="preserve">and displays </w:t>
            </w:r>
            <w:r w:rsidR="00FD0489">
              <w:rPr>
                <w:sz w:val="21"/>
                <w:szCs w:val="21"/>
              </w:rPr>
              <w:t>them on Search Vehicles Screen.</w:t>
            </w:r>
          </w:p>
        </w:tc>
      </w:tr>
      <w:tr w:rsidR="00F44060" w14:paraId="6A23D295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52CC46" w14:textId="30274488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 xml:space="preserve">sees </w:t>
            </w:r>
            <w:r w:rsidR="008E7A77">
              <w:rPr>
                <w:sz w:val="21"/>
                <w:szCs w:val="21"/>
              </w:rPr>
              <w:t xml:space="preserve">the </w:t>
            </w:r>
            <w:r w:rsidR="00201E16">
              <w:rPr>
                <w:sz w:val="21"/>
                <w:szCs w:val="21"/>
              </w:rPr>
              <w:t xml:space="preserve">relevant </w:t>
            </w:r>
            <w:r w:rsidR="008E7A77">
              <w:rPr>
                <w:sz w:val="21"/>
                <w:szCs w:val="21"/>
              </w:rPr>
              <w:t>list of vehicles on Search</w:t>
            </w:r>
            <w:r>
              <w:rPr>
                <w:sz w:val="21"/>
                <w:szCs w:val="21"/>
              </w:rPr>
              <w:t xml:space="preserve"> </w:t>
            </w:r>
            <w:r w:rsidR="008E7A77">
              <w:rPr>
                <w:sz w:val="21"/>
                <w:szCs w:val="21"/>
              </w:rPr>
              <w:t>Vehicles Screen.</w:t>
            </w:r>
          </w:p>
          <w:p w14:paraId="7573554B" w14:textId="77777777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49C2377" w14:textId="77777777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098AEF" w14:textId="77777777" w:rsidR="00F44060" w:rsidRDefault="00F44060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F44060" w14:paraId="269A6DB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527D36" w14:textId="16413A57" w:rsidR="00F44060" w:rsidRDefault="00F44060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9E27AB">
              <w:rPr>
                <w:b/>
                <w:bCs/>
                <w:sz w:val="24"/>
                <w:szCs w:val="24"/>
              </w:rPr>
              <w:t>relevant vehicles list.</w:t>
            </w:r>
          </w:p>
        </w:tc>
      </w:tr>
    </w:tbl>
    <w:p w14:paraId="0D6FCAF1" w14:textId="02C09E36" w:rsidR="00F44060" w:rsidRPr="008222C4" w:rsidRDefault="00F44060" w:rsidP="00F44060">
      <w:pPr>
        <w:pStyle w:val="Normal1"/>
        <w:rPr>
          <w:b/>
          <w:color w:val="FF0000"/>
        </w:rPr>
      </w:pPr>
    </w:p>
    <w:p w14:paraId="14C941A4" w14:textId="02C09E36" w:rsidR="00F44060" w:rsidRPr="008222C4" w:rsidRDefault="00F44060" w:rsidP="00F44060">
      <w:pPr>
        <w:pStyle w:val="Normal1"/>
        <w:rPr>
          <w:b/>
          <w:color w:val="FF0000"/>
        </w:rPr>
      </w:pPr>
    </w:p>
    <w:p w14:paraId="4B28DF01" w14:textId="02C09E36" w:rsidR="00F44060" w:rsidRDefault="00F44060" w:rsidP="009F66D6">
      <w:pPr>
        <w:pStyle w:val="Normal1"/>
        <w:rPr>
          <w:b/>
          <w:color w:val="FF0000"/>
        </w:rPr>
      </w:pPr>
    </w:p>
    <w:p w14:paraId="4BA78A1E" w14:textId="77777777" w:rsidR="006152B7" w:rsidRDefault="006152B7" w:rsidP="009F66D6">
      <w:pPr>
        <w:pStyle w:val="Normal1"/>
        <w:rPr>
          <w:b/>
          <w:color w:val="FF0000"/>
        </w:rPr>
      </w:pPr>
    </w:p>
    <w:p w14:paraId="1257FD4D" w14:textId="77777777" w:rsidR="006152B7" w:rsidRDefault="006152B7" w:rsidP="009F66D6">
      <w:pPr>
        <w:pStyle w:val="Normal1"/>
        <w:rPr>
          <w:b/>
          <w:color w:val="FF0000"/>
        </w:rPr>
      </w:pPr>
    </w:p>
    <w:p w14:paraId="2E56FEBE" w14:textId="77777777" w:rsidR="006152B7" w:rsidRDefault="006152B7" w:rsidP="009F66D6">
      <w:pPr>
        <w:pStyle w:val="Normal1"/>
        <w:rPr>
          <w:b/>
          <w:color w:val="FF0000"/>
        </w:rPr>
      </w:pPr>
    </w:p>
    <w:p w14:paraId="343F60DD" w14:textId="77777777" w:rsidR="006152B7" w:rsidRDefault="006152B7" w:rsidP="009F66D6">
      <w:pPr>
        <w:pStyle w:val="Normal1"/>
        <w:rPr>
          <w:b/>
          <w:color w:val="FF0000"/>
        </w:rPr>
      </w:pPr>
    </w:p>
    <w:p w14:paraId="38ED06B3" w14:textId="77777777" w:rsidR="006152B7" w:rsidRDefault="006152B7" w:rsidP="009F66D6">
      <w:pPr>
        <w:pStyle w:val="Normal1"/>
        <w:rPr>
          <w:b/>
          <w:color w:val="FF0000"/>
        </w:rPr>
      </w:pPr>
    </w:p>
    <w:p w14:paraId="05C9C6C6" w14:textId="77777777" w:rsidR="006152B7" w:rsidRDefault="006152B7" w:rsidP="009F66D6">
      <w:pPr>
        <w:pStyle w:val="Normal1"/>
        <w:rPr>
          <w:b/>
          <w:color w:val="FF0000"/>
        </w:rPr>
      </w:pPr>
    </w:p>
    <w:p w14:paraId="7E80741B" w14:textId="77777777" w:rsidR="006152B7" w:rsidRDefault="006152B7" w:rsidP="009F66D6">
      <w:pPr>
        <w:pStyle w:val="Normal1"/>
        <w:rPr>
          <w:b/>
          <w:color w:val="FF0000"/>
        </w:rPr>
      </w:pPr>
    </w:p>
    <w:p w14:paraId="2E575FE3" w14:textId="77777777" w:rsidR="006152B7" w:rsidRDefault="006152B7" w:rsidP="009F66D6">
      <w:pPr>
        <w:pStyle w:val="Normal1"/>
        <w:rPr>
          <w:b/>
          <w:color w:val="FF0000"/>
        </w:rPr>
      </w:pPr>
    </w:p>
    <w:p w14:paraId="3379AE66" w14:textId="77777777" w:rsidR="006152B7" w:rsidRDefault="006152B7" w:rsidP="009F66D6">
      <w:pPr>
        <w:pStyle w:val="Normal1"/>
        <w:rPr>
          <w:b/>
          <w:color w:val="FF0000"/>
        </w:rPr>
      </w:pPr>
    </w:p>
    <w:p w14:paraId="3222C9FF" w14:textId="77777777" w:rsidR="006152B7" w:rsidRDefault="006152B7" w:rsidP="009F66D6">
      <w:pPr>
        <w:pStyle w:val="Normal1"/>
        <w:rPr>
          <w:b/>
          <w:color w:val="FF0000"/>
        </w:rPr>
      </w:pPr>
    </w:p>
    <w:p w14:paraId="1134385A" w14:textId="77777777" w:rsidR="006152B7" w:rsidRDefault="006152B7" w:rsidP="009F66D6">
      <w:pPr>
        <w:pStyle w:val="Normal1"/>
        <w:rPr>
          <w:b/>
          <w:color w:val="FF0000"/>
        </w:rPr>
      </w:pPr>
    </w:p>
    <w:p w14:paraId="3036B8D4" w14:textId="77777777" w:rsidR="006152B7" w:rsidRDefault="006152B7" w:rsidP="009F66D6">
      <w:pPr>
        <w:pStyle w:val="Normal1"/>
        <w:rPr>
          <w:b/>
          <w:color w:val="FF0000"/>
        </w:rPr>
      </w:pPr>
    </w:p>
    <w:p w14:paraId="1EFC6B65" w14:textId="77777777" w:rsidR="006152B7" w:rsidRDefault="006152B7" w:rsidP="009F66D6">
      <w:pPr>
        <w:pStyle w:val="Normal1"/>
        <w:rPr>
          <w:b/>
          <w:color w:val="FF0000"/>
        </w:rPr>
      </w:pPr>
    </w:p>
    <w:p w14:paraId="1A2E83C7" w14:textId="77777777" w:rsidR="006152B7" w:rsidRDefault="006152B7" w:rsidP="009F66D6">
      <w:pPr>
        <w:pStyle w:val="Normal1"/>
        <w:rPr>
          <w:b/>
          <w:color w:val="FF0000"/>
        </w:rPr>
      </w:pPr>
    </w:p>
    <w:p w14:paraId="6ECC9E40" w14:textId="77777777" w:rsidR="006152B7" w:rsidRDefault="006152B7" w:rsidP="009F66D6">
      <w:pPr>
        <w:pStyle w:val="Normal1"/>
        <w:rPr>
          <w:b/>
          <w:color w:val="FF0000"/>
        </w:rPr>
      </w:pPr>
    </w:p>
    <w:p w14:paraId="39D24D84" w14:textId="77777777" w:rsidR="006152B7" w:rsidRDefault="006152B7" w:rsidP="009F66D6">
      <w:pPr>
        <w:pStyle w:val="Normal1"/>
        <w:rPr>
          <w:b/>
          <w:color w:val="FF0000"/>
        </w:rPr>
      </w:pPr>
    </w:p>
    <w:p w14:paraId="675C6C84" w14:textId="77777777" w:rsidR="006152B7" w:rsidRDefault="006152B7" w:rsidP="009F66D6">
      <w:pPr>
        <w:pStyle w:val="Normal1"/>
        <w:rPr>
          <w:b/>
          <w:color w:val="FF0000"/>
        </w:rPr>
      </w:pPr>
    </w:p>
    <w:p w14:paraId="46215BF1" w14:textId="77777777" w:rsidR="006152B7" w:rsidRDefault="006152B7" w:rsidP="009F66D6">
      <w:pPr>
        <w:pStyle w:val="Normal1"/>
        <w:rPr>
          <w:b/>
          <w:color w:val="FF0000"/>
        </w:rPr>
      </w:pPr>
    </w:p>
    <w:p w14:paraId="579588FD" w14:textId="77777777" w:rsidR="006152B7" w:rsidRDefault="006152B7" w:rsidP="009F66D6">
      <w:pPr>
        <w:pStyle w:val="Normal1"/>
        <w:rPr>
          <w:b/>
          <w:color w:val="FF0000"/>
        </w:rPr>
      </w:pPr>
    </w:p>
    <w:p w14:paraId="287E895D" w14:textId="77777777" w:rsidR="006152B7" w:rsidRDefault="006152B7" w:rsidP="009F66D6">
      <w:pPr>
        <w:pStyle w:val="Normal1"/>
        <w:rPr>
          <w:b/>
          <w:color w:val="FF0000"/>
        </w:rPr>
      </w:pPr>
    </w:p>
    <w:p w14:paraId="5640BAD4" w14:textId="77777777" w:rsidR="006152B7" w:rsidRDefault="006152B7" w:rsidP="009F66D6">
      <w:pPr>
        <w:pStyle w:val="Normal1"/>
        <w:rPr>
          <w:b/>
          <w:color w:val="FF0000"/>
        </w:rPr>
      </w:pPr>
    </w:p>
    <w:p w14:paraId="640EDB4E" w14:textId="77777777" w:rsidR="006152B7" w:rsidRDefault="006152B7" w:rsidP="009F66D6">
      <w:pPr>
        <w:pStyle w:val="Normal1"/>
        <w:rPr>
          <w:b/>
          <w:color w:val="FF0000"/>
        </w:rPr>
      </w:pPr>
    </w:p>
    <w:p w14:paraId="047C3D65" w14:textId="77777777" w:rsidR="006152B7" w:rsidRDefault="006152B7" w:rsidP="009F66D6">
      <w:pPr>
        <w:pStyle w:val="Normal1"/>
        <w:rPr>
          <w:b/>
          <w:color w:val="FF0000"/>
        </w:rPr>
      </w:pPr>
    </w:p>
    <w:p w14:paraId="55865D71" w14:textId="77777777" w:rsidR="006152B7" w:rsidRDefault="006152B7" w:rsidP="009F66D6">
      <w:pPr>
        <w:pStyle w:val="Normal1"/>
        <w:rPr>
          <w:b/>
          <w:color w:val="FF0000"/>
        </w:rPr>
      </w:pPr>
    </w:p>
    <w:p w14:paraId="1E17BB26" w14:textId="77777777" w:rsidR="006152B7" w:rsidRDefault="006152B7" w:rsidP="74A828EB">
      <w:pPr>
        <w:pStyle w:val="Normal1"/>
        <w:rPr>
          <w:b/>
          <w:bCs/>
          <w:color w:val="FF0000"/>
        </w:rPr>
      </w:pPr>
    </w:p>
    <w:p w14:paraId="3835EDF5" w14:textId="55E68273" w:rsidR="74A828EB" w:rsidRDefault="74A828EB" w:rsidP="74A828EB">
      <w:pPr>
        <w:pStyle w:val="Normal1"/>
        <w:rPr>
          <w:b/>
          <w:bCs/>
          <w:color w:val="FF0000"/>
        </w:rPr>
      </w:pPr>
    </w:p>
    <w:p w14:paraId="3F9E6267" w14:textId="6AD4199B" w:rsidR="74A828EB" w:rsidRDefault="74A828EB" w:rsidP="74A828EB">
      <w:pPr>
        <w:pStyle w:val="Normal1"/>
        <w:rPr>
          <w:b/>
          <w:bCs/>
          <w:color w:val="FF0000"/>
        </w:rPr>
      </w:pPr>
    </w:p>
    <w:p w14:paraId="56D3FB8F" w14:textId="77777777" w:rsidR="006152B7" w:rsidRDefault="006152B7" w:rsidP="009F66D6">
      <w:pPr>
        <w:pStyle w:val="Normal1"/>
        <w:rPr>
          <w:b/>
          <w:color w:val="FF0000"/>
        </w:rPr>
      </w:pPr>
    </w:p>
    <w:p w14:paraId="6C20D8A7" w14:textId="6C713C42" w:rsidR="006152B7" w:rsidRDefault="006152B7" w:rsidP="006152B7">
      <w:pPr>
        <w:pStyle w:val="Normal1"/>
        <w:rPr>
          <w:sz w:val="21"/>
          <w:szCs w:val="21"/>
        </w:rPr>
      </w:pPr>
      <w:r>
        <w:t xml:space="preserve">UC 7: </w:t>
      </w:r>
      <w:r w:rsidR="002B1CB5">
        <w:t xml:space="preserve">Select </w:t>
      </w:r>
      <w:r>
        <w:t>Vehic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52B7" w14:paraId="69A593FC" w14:textId="77777777" w:rsidTr="70E5F14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247B93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6152B7" w14:paraId="2F1B26F3" w14:textId="77777777" w:rsidTr="70E5F14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2B25BB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534216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52B7" w14:paraId="64740605" w14:textId="77777777" w:rsidTr="70E5F14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B213C4" w14:textId="77777777" w:rsidR="006152B7" w:rsidRDefault="006152B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AD17BA" w14:textId="1B30CA02" w:rsidR="006152B7" w:rsidRDefault="006152B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User’s </w:t>
            </w:r>
            <w:r w:rsidR="004368E4">
              <w:t>Search Vehicles</w:t>
            </w:r>
            <w:r>
              <w:t xml:space="preserve">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6152B7" w14:paraId="41B282B8" w14:textId="77777777" w:rsidTr="70E5F14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17EAA5" w14:textId="7D7DE83A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</w:t>
            </w:r>
            <w:r w:rsidR="009717BF" w:rsidRPr="74A828EB">
              <w:rPr>
                <w:sz w:val="21"/>
                <w:szCs w:val="21"/>
              </w:rPr>
              <w:t xml:space="preserve"> ‘Select Vehicle’ function </w:t>
            </w:r>
            <w:r w:rsidR="1EA1A740" w:rsidRPr="74A828EB">
              <w:rPr>
                <w:sz w:val="21"/>
                <w:szCs w:val="21"/>
              </w:rPr>
              <w:t xml:space="preserve">by choosing a vehicle </w:t>
            </w:r>
            <w:r w:rsidR="009717BF" w:rsidRPr="74A828EB">
              <w:rPr>
                <w:sz w:val="21"/>
                <w:szCs w:val="21"/>
              </w:rPr>
              <w:t>from the User’s Search Vehicl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91AD4E" w14:textId="4702B0B6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the </w:t>
            </w:r>
            <w:r w:rsidR="0E88EA12" w:rsidRPr="70E5F14B">
              <w:rPr>
                <w:sz w:val="21"/>
                <w:szCs w:val="21"/>
              </w:rPr>
              <w:t>details of the selected vehicle</w:t>
            </w:r>
            <w:r w:rsidRPr="70E5F14B">
              <w:rPr>
                <w:sz w:val="21"/>
                <w:szCs w:val="21"/>
              </w:rPr>
              <w:t>.</w:t>
            </w:r>
          </w:p>
        </w:tc>
      </w:tr>
      <w:tr w:rsidR="006152B7" w14:paraId="52208A6C" w14:textId="77777777" w:rsidTr="70E5F14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864F87" w14:textId="214B1A26" w:rsidR="006152B7" w:rsidRPr="005633F3" w:rsidRDefault="00EF7BB5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="006152B7" w:rsidRPr="7B8CA2DE">
              <w:rPr>
                <w:b/>
                <w:bCs/>
                <w:sz w:val="21"/>
                <w:szCs w:val="21"/>
              </w:rPr>
              <w:t>. TUCEW</w:t>
            </w:r>
            <w:r w:rsidR="006152B7" w:rsidRPr="7B8CA2DE">
              <w:rPr>
                <w:sz w:val="21"/>
                <w:szCs w:val="21"/>
              </w:rPr>
              <w:t xml:space="preserve"> the User </w:t>
            </w:r>
            <w:r w:rsidR="006152B7">
              <w:rPr>
                <w:sz w:val="21"/>
                <w:szCs w:val="21"/>
              </w:rPr>
              <w:t xml:space="preserve">sees the </w:t>
            </w:r>
            <w:r w:rsidR="00CB5A79">
              <w:rPr>
                <w:sz w:val="21"/>
                <w:szCs w:val="21"/>
              </w:rPr>
              <w:t>selected vehicle from the list</w:t>
            </w:r>
            <w:r w:rsidR="005117D1">
              <w:rPr>
                <w:sz w:val="21"/>
                <w:szCs w:val="21"/>
              </w:rPr>
              <w:t xml:space="preserve"> displayed on Select</w:t>
            </w:r>
            <w:r w:rsidR="00FE4A0B">
              <w:rPr>
                <w:sz w:val="21"/>
                <w:szCs w:val="21"/>
              </w:rPr>
              <w:t>ed</w:t>
            </w:r>
            <w:r w:rsidR="005117D1">
              <w:rPr>
                <w:sz w:val="21"/>
                <w:szCs w:val="21"/>
              </w:rPr>
              <w:t xml:space="preserve"> Vehicle Screen.</w:t>
            </w:r>
          </w:p>
          <w:p w14:paraId="72A5AD0E" w14:textId="77777777" w:rsidR="006152B7" w:rsidRPr="005633F3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58ECE912" w14:textId="77777777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B64277" w14:textId="77777777" w:rsidR="006152B7" w:rsidRDefault="006152B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52B7" w14:paraId="3E3A68BA" w14:textId="77777777" w:rsidTr="70E5F14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6B3E1B" w14:textId="0FB76059" w:rsidR="006152B7" w:rsidRDefault="006152B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425E64">
              <w:rPr>
                <w:b/>
                <w:bCs/>
                <w:sz w:val="24"/>
                <w:szCs w:val="24"/>
              </w:rPr>
              <w:t>details of the selected vehicl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017477B4" w14:textId="77777777" w:rsidR="006152B7" w:rsidRDefault="006152B7" w:rsidP="009F66D6">
      <w:pPr>
        <w:pStyle w:val="Normal1"/>
        <w:rPr>
          <w:b/>
          <w:color w:val="FF0000"/>
        </w:rPr>
      </w:pPr>
    </w:p>
    <w:p w14:paraId="0FD524DD" w14:textId="77777777" w:rsidR="00291228" w:rsidRDefault="00291228" w:rsidP="009F66D6">
      <w:pPr>
        <w:pStyle w:val="Normal1"/>
        <w:rPr>
          <w:b/>
          <w:color w:val="FF0000"/>
        </w:rPr>
      </w:pPr>
    </w:p>
    <w:p w14:paraId="6FC1E47D" w14:textId="77777777" w:rsidR="00291228" w:rsidRDefault="00291228" w:rsidP="009F66D6">
      <w:pPr>
        <w:pStyle w:val="Normal1"/>
        <w:rPr>
          <w:b/>
          <w:color w:val="FF0000"/>
        </w:rPr>
      </w:pPr>
    </w:p>
    <w:p w14:paraId="2B39D494" w14:textId="77777777" w:rsidR="00291228" w:rsidRDefault="00291228" w:rsidP="009F66D6">
      <w:pPr>
        <w:pStyle w:val="Normal1"/>
        <w:rPr>
          <w:b/>
          <w:color w:val="FF0000"/>
        </w:rPr>
      </w:pPr>
    </w:p>
    <w:p w14:paraId="74D0ADA3" w14:textId="77777777" w:rsidR="00291228" w:rsidRDefault="00291228" w:rsidP="009F66D6">
      <w:pPr>
        <w:pStyle w:val="Normal1"/>
        <w:rPr>
          <w:b/>
          <w:color w:val="FF0000"/>
        </w:rPr>
      </w:pPr>
    </w:p>
    <w:p w14:paraId="5F2C975C" w14:textId="77777777" w:rsidR="00291228" w:rsidRDefault="00291228" w:rsidP="009F66D6">
      <w:pPr>
        <w:pStyle w:val="Normal1"/>
        <w:rPr>
          <w:b/>
          <w:color w:val="FF0000"/>
        </w:rPr>
      </w:pPr>
    </w:p>
    <w:p w14:paraId="38D7E677" w14:textId="77777777" w:rsidR="00291228" w:rsidRDefault="00291228" w:rsidP="009F66D6">
      <w:pPr>
        <w:pStyle w:val="Normal1"/>
        <w:rPr>
          <w:b/>
          <w:color w:val="FF0000"/>
        </w:rPr>
      </w:pPr>
    </w:p>
    <w:p w14:paraId="241EC61A" w14:textId="77777777" w:rsidR="00291228" w:rsidRDefault="00291228" w:rsidP="009F66D6">
      <w:pPr>
        <w:pStyle w:val="Normal1"/>
        <w:rPr>
          <w:b/>
          <w:color w:val="FF0000"/>
        </w:rPr>
      </w:pPr>
    </w:p>
    <w:p w14:paraId="3594B81B" w14:textId="77777777" w:rsidR="00291228" w:rsidRDefault="00291228" w:rsidP="009F66D6">
      <w:pPr>
        <w:pStyle w:val="Normal1"/>
        <w:rPr>
          <w:b/>
          <w:color w:val="FF0000"/>
        </w:rPr>
      </w:pPr>
    </w:p>
    <w:p w14:paraId="157F1687" w14:textId="77777777" w:rsidR="00291228" w:rsidRDefault="00291228" w:rsidP="009F66D6">
      <w:pPr>
        <w:pStyle w:val="Normal1"/>
        <w:rPr>
          <w:b/>
          <w:color w:val="FF0000"/>
        </w:rPr>
      </w:pPr>
    </w:p>
    <w:p w14:paraId="76B0E4A6" w14:textId="77777777" w:rsidR="00291228" w:rsidRDefault="00291228" w:rsidP="009F66D6">
      <w:pPr>
        <w:pStyle w:val="Normal1"/>
        <w:rPr>
          <w:b/>
          <w:color w:val="FF0000"/>
        </w:rPr>
      </w:pPr>
    </w:p>
    <w:p w14:paraId="7D6AC4C2" w14:textId="77777777" w:rsidR="00291228" w:rsidRDefault="00291228" w:rsidP="009F66D6">
      <w:pPr>
        <w:pStyle w:val="Normal1"/>
        <w:rPr>
          <w:b/>
          <w:color w:val="FF0000"/>
        </w:rPr>
      </w:pPr>
    </w:p>
    <w:p w14:paraId="407DC921" w14:textId="77777777" w:rsidR="00291228" w:rsidRDefault="00291228" w:rsidP="009F66D6">
      <w:pPr>
        <w:pStyle w:val="Normal1"/>
        <w:rPr>
          <w:b/>
          <w:color w:val="FF0000"/>
        </w:rPr>
      </w:pPr>
    </w:p>
    <w:p w14:paraId="0BF5C64E" w14:textId="77777777" w:rsidR="00291228" w:rsidRDefault="00291228" w:rsidP="009F66D6">
      <w:pPr>
        <w:pStyle w:val="Normal1"/>
        <w:rPr>
          <w:b/>
          <w:color w:val="FF0000"/>
        </w:rPr>
      </w:pPr>
    </w:p>
    <w:p w14:paraId="20F4E05A" w14:textId="77777777" w:rsidR="00291228" w:rsidRDefault="00291228" w:rsidP="009F66D6">
      <w:pPr>
        <w:pStyle w:val="Normal1"/>
        <w:rPr>
          <w:b/>
          <w:color w:val="FF0000"/>
        </w:rPr>
      </w:pPr>
    </w:p>
    <w:p w14:paraId="226BA1DD" w14:textId="77777777" w:rsidR="00291228" w:rsidRDefault="00291228" w:rsidP="009F66D6">
      <w:pPr>
        <w:pStyle w:val="Normal1"/>
        <w:rPr>
          <w:b/>
          <w:color w:val="FF0000"/>
        </w:rPr>
      </w:pPr>
    </w:p>
    <w:p w14:paraId="6480D182" w14:textId="77777777" w:rsidR="00291228" w:rsidRDefault="00291228" w:rsidP="009F66D6">
      <w:pPr>
        <w:pStyle w:val="Normal1"/>
        <w:rPr>
          <w:b/>
          <w:color w:val="FF0000"/>
        </w:rPr>
      </w:pPr>
    </w:p>
    <w:p w14:paraId="37E574EE" w14:textId="77777777" w:rsidR="00291228" w:rsidRDefault="00291228" w:rsidP="009F66D6">
      <w:pPr>
        <w:pStyle w:val="Normal1"/>
        <w:rPr>
          <w:b/>
          <w:color w:val="FF0000"/>
        </w:rPr>
      </w:pPr>
    </w:p>
    <w:p w14:paraId="050564AF" w14:textId="77777777" w:rsidR="00291228" w:rsidRDefault="00291228" w:rsidP="009F66D6">
      <w:pPr>
        <w:pStyle w:val="Normal1"/>
        <w:rPr>
          <w:b/>
          <w:color w:val="FF0000"/>
        </w:rPr>
      </w:pPr>
    </w:p>
    <w:p w14:paraId="4695EB39" w14:textId="77777777" w:rsidR="00291228" w:rsidRDefault="00291228" w:rsidP="009F66D6">
      <w:pPr>
        <w:pStyle w:val="Normal1"/>
        <w:rPr>
          <w:b/>
          <w:color w:val="FF0000"/>
        </w:rPr>
      </w:pPr>
    </w:p>
    <w:p w14:paraId="0ED3D972" w14:textId="77777777" w:rsidR="00291228" w:rsidRDefault="00291228" w:rsidP="009F66D6">
      <w:pPr>
        <w:pStyle w:val="Normal1"/>
        <w:rPr>
          <w:b/>
          <w:color w:val="FF0000"/>
        </w:rPr>
      </w:pPr>
    </w:p>
    <w:p w14:paraId="56BBE8A7" w14:textId="77777777" w:rsidR="00291228" w:rsidRDefault="00291228" w:rsidP="009F66D6">
      <w:pPr>
        <w:pStyle w:val="Normal1"/>
        <w:rPr>
          <w:b/>
          <w:color w:val="FF0000"/>
        </w:rPr>
      </w:pPr>
    </w:p>
    <w:p w14:paraId="021F1E79" w14:textId="77777777" w:rsidR="00291228" w:rsidRDefault="00291228" w:rsidP="009F66D6">
      <w:pPr>
        <w:pStyle w:val="Normal1"/>
        <w:rPr>
          <w:b/>
          <w:color w:val="FF0000"/>
        </w:rPr>
      </w:pPr>
    </w:p>
    <w:p w14:paraId="0E277E23" w14:textId="77777777" w:rsidR="00291228" w:rsidRDefault="00291228" w:rsidP="009F66D6">
      <w:pPr>
        <w:pStyle w:val="Normal1"/>
        <w:rPr>
          <w:b/>
          <w:color w:val="FF0000"/>
        </w:rPr>
      </w:pPr>
    </w:p>
    <w:p w14:paraId="618181FD" w14:textId="77777777" w:rsidR="00291228" w:rsidRDefault="00291228" w:rsidP="009F66D6">
      <w:pPr>
        <w:pStyle w:val="Normal1"/>
        <w:rPr>
          <w:b/>
          <w:color w:val="FF0000"/>
        </w:rPr>
      </w:pPr>
    </w:p>
    <w:p w14:paraId="71DEDBBE" w14:textId="77777777" w:rsidR="00291228" w:rsidRDefault="00291228" w:rsidP="009F66D6">
      <w:pPr>
        <w:pStyle w:val="Normal1"/>
        <w:rPr>
          <w:b/>
          <w:color w:val="FF0000"/>
        </w:rPr>
      </w:pPr>
    </w:p>
    <w:p w14:paraId="75C56AD0" w14:textId="77777777" w:rsidR="00291228" w:rsidRDefault="00291228" w:rsidP="009F66D6">
      <w:pPr>
        <w:pStyle w:val="Normal1"/>
        <w:rPr>
          <w:b/>
          <w:color w:val="FF0000"/>
        </w:rPr>
      </w:pPr>
    </w:p>
    <w:p w14:paraId="56D41EC6" w14:textId="77777777" w:rsidR="00291228" w:rsidRDefault="00291228" w:rsidP="009F66D6">
      <w:pPr>
        <w:pStyle w:val="Normal1"/>
        <w:rPr>
          <w:b/>
          <w:color w:val="FF0000"/>
        </w:rPr>
      </w:pPr>
    </w:p>
    <w:p w14:paraId="7214D5D9" w14:textId="77777777" w:rsidR="00291228" w:rsidRDefault="00291228" w:rsidP="009F66D6">
      <w:pPr>
        <w:pStyle w:val="Normal1"/>
        <w:rPr>
          <w:b/>
          <w:color w:val="FF0000"/>
        </w:rPr>
      </w:pPr>
    </w:p>
    <w:p w14:paraId="1D4813A4" w14:textId="12CE1119" w:rsidR="00291228" w:rsidRDefault="00291228" w:rsidP="00291228">
      <w:pPr>
        <w:pStyle w:val="Normal1"/>
        <w:rPr>
          <w:sz w:val="21"/>
          <w:szCs w:val="21"/>
        </w:rPr>
      </w:pPr>
      <w:r>
        <w:lastRenderedPageBreak/>
        <w:t xml:space="preserve">UC 8: </w:t>
      </w:r>
      <w:r w:rsidR="005369D2">
        <w:t>Reserve Rental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291228" w14:paraId="60E9DEF2" w14:textId="77777777" w:rsidTr="00920136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262F1A" w14:textId="77777777" w:rsidR="00291228" w:rsidRDefault="00291228" w:rsidP="00920136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291228" w14:paraId="5293514B" w14:textId="77777777" w:rsidTr="00920136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AD657" w14:textId="77777777" w:rsidR="00291228" w:rsidRDefault="00291228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9D74B7" w14:textId="77777777" w:rsidR="00291228" w:rsidRDefault="00291228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291228" w14:paraId="4A23BB8D" w14:textId="77777777" w:rsidTr="00920136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A288A7" w14:textId="77777777" w:rsidR="00291228" w:rsidRDefault="00291228" w:rsidP="00920136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6169C7" w14:textId="1E70DBC9" w:rsidR="00291228" w:rsidRDefault="00291228" w:rsidP="00920136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User’s </w:t>
            </w:r>
            <w:r w:rsidR="0011796C">
              <w:t>Select</w:t>
            </w:r>
            <w:r w:rsidR="00D930CA">
              <w:t>ed</w:t>
            </w:r>
            <w:r>
              <w:t xml:space="preserve"> Vehicles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291228" w14:paraId="056EA6DF" w14:textId="77777777" w:rsidTr="00920136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DEFC45" w14:textId="544A0E30" w:rsidR="00291228" w:rsidRDefault="00291228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 ‘</w:t>
            </w:r>
            <w:r w:rsidR="002770D1">
              <w:rPr>
                <w:sz w:val="21"/>
                <w:szCs w:val="21"/>
              </w:rPr>
              <w:t>Reserve Rental</w:t>
            </w:r>
            <w:r w:rsidRPr="74A828EB">
              <w:rPr>
                <w:sz w:val="21"/>
                <w:szCs w:val="21"/>
              </w:rPr>
              <w:t xml:space="preserve">’ function </w:t>
            </w:r>
            <w:r w:rsidR="00CF729C">
              <w:rPr>
                <w:sz w:val="21"/>
                <w:szCs w:val="21"/>
              </w:rPr>
              <w:t xml:space="preserve">on the </w:t>
            </w:r>
            <w:r w:rsidRPr="74A828EB">
              <w:rPr>
                <w:sz w:val="21"/>
                <w:szCs w:val="21"/>
              </w:rPr>
              <w:t xml:space="preserve">User’s </w:t>
            </w:r>
            <w:r w:rsidR="00CF729C">
              <w:rPr>
                <w:sz w:val="21"/>
                <w:szCs w:val="21"/>
              </w:rPr>
              <w:t>Selected</w:t>
            </w:r>
            <w:r w:rsidRPr="74A828EB">
              <w:rPr>
                <w:sz w:val="21"/>
                <w:szCs w:val="21"/>
              </w:rPr>
              <w:t xml:space="preserve"> Vehicle Screen</w:t>
            </w:r>
            <w:r w:rsidR="00C260CB">
              <w:rPr>
                <w:sz w:val="21"/>
                <w:szCs w:val="21"/>
              </w:rPr>
              <w:t xml:space="preserve"> by </w:t>
            </w:r>
            <w:r w:rsidR="00706377">
              <w:rPr>
                <w:sz w:val="21"/>
                <w:szCs w:val="21"/>
              </w:rPr>
              <w:t>choosing</w:t>
            </w:r>
            <w:r w:rsidR="00C260CB">
              <w:rPr>
                <w:sz w:val="21"/>
                <w:szCs w:val="21"/>
              </w:rPr>
              <w:t xml:space="preserve"> the </w:t>
            </w:r>
            <w:r w:rsidR="00685B87">
              <w:rPr>
                <w:sz w:val="21"/>
                <w:szCs w:val="21"/>
              </w:rPr>
              <w:t>‘</w:t>
            </w:r>
            <w:r w:rsidR="00C260CB">
              <w:rPr>
                <w:sz w:val="21"/>
                <w:szCs w:val="21"/>
              </w:rPr>
              <w:t>Reserve</w:t>
            </w:r>
            <w:r w:rsidR="00685B87">
              <w:rPr>
                <w:sz w:val="21"/>
                <w:szCs w:val="21"/>
              </w:rPr>
              <w:t>’</w:t>
            </w:r>
            <w:r w:rsidR="00C260CB">
              <w:rPr>
                <w:sz w:val="21"/>
                <w:szCs w:val="21"/>
              </w:rPr>
              <w:t xml:space="preserve"> </w:t>
            </w:r>
            <w:r w:rsidR="00706377">
              <w:rPr>
                <w:sz w:val="21"/>
                <w:szCs w:val="21"/>
              </w:rPr>
              <w:t>option</w:t>
            </w:r>
            <w:r w:rsidR="00C260C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80BA0F" w14:textId="03FA0488" w:rsidR="00291228" w:rsidRDefault="00291228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 w:rsidR="00400A23">
              <w:rPr>
                <w:sz w:val="21"/>
                <w:szCs w:val="21"/>
              </w:rPr>
              <w:t xml:space="preserve"> </w:t>
            </w:r>
            <w:r w:rsidR="00051AA5">
              <w:rPr>
                <w:sz w:val="21"/>
                <w:szCs w:val="21"/>
              </w:rPr>
              <w:t xml:space="preserve">details </w:t>
            </w:r>
            <w:r w:rsidRPr="70E5F14B">
              <w:rPr>
                <w:sz w:val="21"/>
                <w:szCs w:val="21"/>
              </w:rPr>
              <w:t>of the</w:t>
            </w:r>
            <w:r w:rsidR="00400A23">
              <w:rPr>
                <w:sz w:val="21"/>
                <w:szCs w:val="21"/>
              </w:rPr>
              <w:t xml:space="preserve"> reservation.</w:t>
            </w:r>
          </w:p>
        </w:tc>
      </w:tr>
      <w:tr w:rsidR="00291228" w14:paraId="330EB125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046F30" w14:textId="6083947C" w:rsidR="00291228" w:rsidRPr="005633F3" w:rsidRDefault="000B6A5A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</w:t>
            </w:r>
            <w:r w:rsidR="00291228" w:rsidRPr="003971FA">
              <w:rPr>
                <w:b/>
                <w:bCs/>
                <w:sz w:val="21"/>
                <w:szCs w:val="21"/>
              </w:rPr>
              <w:t xml:space="preserve">. </w:t>
            </w:r>
            <w:r w:rsidR="00051AA5" w:rsidRPr="003971FA">
              <w:rPr>
                <w:b/>
                <w:bCs/>
                <w:sz w:val="21"/>
                <w:szCs w:val="21"/>
              </w:rPr>
              <w:t>TUCE</w:t>
            </w:r>
            <w:r w:rsidR="003971FA" w:rsidRPr="003971FA">
              <w:rPr>
                <w:b/>
                <w:bCs/>
                <w:sz w:val="21"/>
                <w:szCs w:val="21"/>
              </w:rPr>
              <w:t>W</w:t>
            </w:r>
            <w:r w:rsidR="003971FA">
              <w:rPr>
                <w:sz w:val="21"/>
                <w:szCs w:val="21"/>
              </w:rPr>
              <w:t xml:space="preserve"> t</w:t>
            </w:r>
            <w:r w:rsidR="00291228" w:rsidRPr="7B8CA2DE">
              <w:rPr>
                <w:sz w:val="21"/>
                <w:szCs w:val="21"/>
              </w:rPr>
              <w:t xml:space="preserve">he User </w:t>
            </w:r>
            <w:r w:rsidR="00291228">
              <w:rPr>
                <w:sz w:val="21"/>
                <w:szCs w:val="21"/>
              </w:rPr>
              <w:t xml:space="preserve">sees the </w:t>
            </w:r>
            <w:r w:rsidR="00BE28D7">
              <w:rPr>
                <w:sz w:val="21"/>
                <w:szCs w:val="21"/>
              </w:rPr>
              <w:t xml:space="preserve">reserved rental </w:t>
            </w:r>
            <w:r w:rsidR="003761CB">
              <w:rPr>
                <w:sz w:val="21"/>
                <w:szCs w:val="21"/>
              </w:rPr>
              <w:t xml:space="preserve">on </w:t>
            </w:r>
            <w:r w:rsidR="00A02BC4">
              <w:rPr>
                <w:sz w:val="21"/>
                <w:szCs w:val="21"/>
              </w:rPr>
              <w:t xml:space="preserve">the </w:t>
            </w:r>
            <w:r w:rsidR="007B6299">
              <w:rPr>
                <w:sz w:val="21"/>
                <w:szCs w:val="21"/>
              </w:rPr>
              <w:t>Reserve Sum</w:t>
            </w:r>
            <w:r w:rsidR="004E1E61">
              <w:rPr>
                <w:sz w:val="21"/>
                <w:szCs w:val="21"/>
              </w:rPr>
              <w:t>mary</w:t>
            </w:r>
            <w:r w:rsidR="006204B8">
              <w:rPr>
                <w:sz w:val="21"/>
                <w:szCs w:val="21"/>
              </w:rPr>
              <w:t xml:space="preserve"> screen.</w:t>
            </w:r>
          </w:p>
          <w:p w14:paraId="222A446E" w14:textId="77777777" w:rsidR="00291228" w:rsidRPr="005633F3" w:rsidRDefault="00291228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4A8FE815" w14:textId="77777777" w:rsidR="00291228" w:rsidRDefault="00291228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C754D9" w14:textId="77777777" w:rsidR="00291228" w:rsidRDefault="00291228" w:rsidP="009201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291228" w14:paraId="28621832" w14:textId="77777777" w:rsidTr="00920136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AEA7A4" w14:textId="6E238A73" w:rsidR="00291228" w:rsidRDefault="00291228" w:rsidP="00920136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92977">
              <w:rPr>
                <w:b/>
                <w:bCs/>
                <w:sz w:val="24"/>
                <w:szCs w:val="24"/>
              </w:rPr>
              <w:t>reserved rental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9062F0F" w14:textId="77777777" w:rsidR="00291228" w:rsidRDefault="00291228" w:rsidP="009F66D6">
      <w:pPr>
        <w:pStyle w:val="Normal1"/>
        <w:rPr>
          <w:b/>
          <w:color w:val="FF0000"/>
        </w:rPr>
      </w:pPr>
    </w:p>
    <w:p w14:paraId="2D20DA49" w14:textId="77777777" w:rsidR="009C5975" w:rsidRDefault="009C5975" w:rsidP="009F66D6">
      <w:pPr>
        <w:pStyle w:val="Normal1"/>
        <w:rPr>
          <w:b/>
          <w:color w:val="FF0000"/>
        </w:rPr>
      </w:pPr>
    </w:p>
    <w:p w14:paraId="4DE8C494" w14:textId="77777777" w:rsidR="009C5975" w:rsidRDefault="009C5975" w:rsidP="009F66D6">
      <w:pPr>
        <w:pStyle w:val="Normal1"/>
        <w:rPr>
          <w:b/>
          <w:color w:val="FF0000"/>
        </w:rPr>
      </w:pPr>
    </w:p>
    <w:p w14:paraId="6D209B2A" w14:textId="77777777" w:rsidR="009C5975" w:rsidRDefault="009C5975" w:rsidP="009F66D6">
      <w:pPr>
        <w:pStyle w:val="Normal1"/>
        <w:rPr>
          <w:b/>
          <w:color w:val="FF0000"/>
        </w:rPr>
      </w:pPr>
    </w:p>
    <w:p w14:paraId="31C78F96" w14:textId="77777777" w:rsidR="009C5975" w:rsidRDefault="009C5975" w:rsidP="009F66D6">
      <w:pPr>
        <w:pStyle w:val="Normal1"/>
        <w:rPr>
          <w:b/>
          <w:color w:val="FF0000"/>
        </w:rPr>
      </w:pPr>
    </w:p>
    <w:p w14:paraId="4C3FAC60" w14:textId="77777777" w:rsidR="009C5975" w:rsidRDefault="009C5975" w:rsidP="009F66D6">
      <w:pPr>
        <w:pStyle w:val="Normal1"/>
        <w:rPr>
          <w:b/>
          <w:color w:val="FF0000"/>
        </w:rPr>
      </w:pPr>
    </w:p>
    <w:p w14:paraId="341CE893" w14:textId="77777777" w:rsidR="009C5975" w:rsidRDefault="009C5975" w:rsidP="009F66D6">
      <w:pPr>
        <w:pStyle w:val="Normal1"/>
        <w:rPr>
          <w:b/>
          <w:color w:val="FF0000"/>
        </w:rPr>
      </w:pPr>
    </w:p>
    <w:p w14:paraId="7C75B476" w14:textId="77777777" w:rsidR="009C5975" w:rsidRDefault="009C5975" w:rsidP="009F66D6">
      <w:pPr>
        <w:pStyle w:val="Normal1"/>
        <w:rPr>
          <w:b/>
          <w:color w:val="FF0000"/>
        </w:rPr>
      </w:pPr>
    </w:p>
    <w:p w14:paraId="6D74CB99" w14:textId="77777777" w:rsidR="009C5975" w:rsidRDefault="009C5975" w:rsidP="009F66D6">
      <w:pPr>
        <w:pStyle w:val="Normal1"/>
        <w:rPr>
          <w:b/>
          <w:color w:val="FF0000"/>
        </w:rPr>
      </w:pPr>
    </w:p>
    <w:p w14:paraId="6801BA7E" w14:textId="77777777" w:rsidR="009C5975" w:rsidRDefault="009C5975" w:rsidP="009F66D6">
      <w:pPr>
        <w:pStyle w:val="Normal1"/>
        <w:rPr>
          <w:b/>
          <w:color w:val="FF0000"/>
        </w:rPr>
      </w:pPr>
    </w:p>
    <w:p w14:paraId="62A9DFBB" w14:textId="77777777" w:rsidR="009C5975" w:rsidRDefault="009C5975" w:rsidP="009F66D6">
      <w:pPr>
        <w:pStyle w:val="Normal1"/>
        <w:rPr>
          <w:b/>
          <w:color w:val="FF0000"/>
        </w:rPr>
      </w:pPr>
    </w:p>
    <w:p w14:paraId="4C73F3DA" w14:textId="77777777" w:rsidR="009C5975" w:rsidRDefault="009C5975" w:rsidP="009F66D6">
      <w:pPr>
        <w:pStyle w:val="Normal1"/>
        <w:rPr>
          <w:b/>
          <w:color w:val="FF0000"/>
        </w:rPr>
      </w:pPr>
    </w:p>
    <w:p w14:paraId="2A0B6F59" w14:textId="77777777" w:rsidR="009C5975" w:rsidRDefault="009C5975" w:rsidP="009F66D6">
      <w:pPr>
        <w:pStyle w:val="Normal1"/>
        <w:rPr>
          <w:b/>
          <w:color w:val="FF0000"/>
        </w:rPr>
      </w:pPr>
    </w:p>
    <w:p w14:paraId="1B78E299" w14:textId="77777777" w:rsidR="009C5975" w:rsidRDefault="009C5975" w:rsidP="009F66D6">
      <w:pPr>
        <w:pStyle w:val="Normal1"/>
        <w:rPr>
          <w:b/>
          <w:color w:val="FF0000"/>
        </w:rPr>
      </w:pPr>
    </w:p>
    <w:p w14:paraId="331C786B" w14:textId="77777777" w:rsidR="009C5975" w:rsidRDefault="009C5975" w:rsidP="009F66D6">
      <w:pPr>
        <w:pStyle w:val="Normal1"/>
        <w:rPr>
          <w:b/>
          <w:color w:val="FF0000"/>
        </w:rPr>
      </w:pPr>
    </w:p>
    <w:p w14:paraId="6C32C924" w14:textId="77777777" w:rsidR="009C5975" w:rsidRDefault="009C5975" w:rsidP="009F66D6">
      <w:pPr>
        <w:pStyle w:val="Normal1"/>
        <w:rPr>
          <w:b/>
          <w:color w:val="FF0000"/>
        </w:rPr>
      </w:pPr>
    </w:p>
    <w:p w14:paraId="11E16252" w14:textId="77777777" w:rsidR="009C5975" w:rsidRDefault="009C5975" w:rsidP="009F66D6">
      <w:pPr>
        <w:pStyle w:val="Normal1"/>
        <w:rPr>
          <w:b/>
          <w:color w:val="FF0000"/>
        </w:rPr>
      </w:pPr>
    </w:p>
    <w:p w14:paraId="392239AF" w14:textId="77777777" w:rsidR="009C5975" w:rsidRDefault="009C5975" w:rsidP="009F66D6">
      <w:pPr>
        <w:pStyle w:val="Normal1"/>
        <w:rPr>
          <w:b/>
          <w:color w:val="FF0000"/>
        </w:rPr>
      </w:pPr>
    </w:p>
    <w:p w14:paraId="6848C7E4" w14:textId="77777777" w:rsidR="009C5975" w:rsidRDefault="009C5975" w:rsidP="009F66D6">
      <w:pPr>
        <w:pStyle w:val="Normal1"/>
        <w:rPr>
          <w:b/>
          <w:color w:val="FF0000"/>
        </w:rPr>
      </w:pPr>
    </w:p>
    <w:p w14:paraId="0C971124" w14:textId="77777777" w:rsidR="009C5975" w:rsidRDefault="009C5975" w:rsidP="009F66D6">
      <w:pPr>
        <w:pStyle w:val="Normal1"/>
        <w:rPr>
          <w:b/>
          <w:color w:val="FF0000"/>
        </w:rPr>
      </w:pPr>
    </w:p>
    <w:p w14:paraId="377A00C3" w14:textId="77777777" w:rsidR="009C5975" w:rsidRDefault="009C5975" w:rsidP="009F66D6">
      <w:pPr>
        <w:pStyle w:val="Normal1"/>
        <w:rPr>
          <w:b/>
          <w:color w:val="FF0000"/>
        </w:rPr>
      </w:pPr>
    </w:p>
    <w:p w14:paraId="570E0417" w14:textId="77777777" w:rsidR="009C5975" w:rsidRDefault="009C5975" w:rsidP="009F66D6">
      <w:pPr>
        <w:pStyle w:val="Normal1"/>
        <w:rPr>
          <w:b/>
          <w:color w:val="FF0000"/>
        </w:rPr>
      </w:pPr>
    </w:p>
    <w:p w14:paraId="0DB827C0" w14:textId="77777777" w:rsidR="009C5975" w:rsidRDefault="009C5975" w:rsidP="009F66D6">
      <w:pPr>
        <w:pStyle w:val="Normal1"/>
        <w:rPr>
          <w:b/>
          <w:color w:val="FF0000"/>
        </w:rPr>
      </w:pPr>
    </w:p>
    <w:p w14:paraId="72B22B6E" w14:textId="77777777" w:rsidR="009C5975" w:rsidRDefault="009C5975" w:rsidP="009F66D6">
      <w:pPr>
        <w:pStyle w:val="Normal1"/>
        <w:rPr>
          <w:b/>
          <w:color w:val="FF0000"/>
        </w:rPr>
      </w:pPr>
    </w:p>
    <w:p w14:paraId="02DC601C" w14:textId="77777777" w:rsidR="009C5975" w:rsidRDefault="009C5975" w:rsidP="009F66D6">
      <w:pPr>
        <w:pStyle w:val="Normal1"/>
        <w:rPr>
          <w:b/>
          <w:color w:val="FF0000"/>
        </w:rPr>
      </w:pPr>
    </w:p>
    <w:p w14:paraId="05D4CFF9" w14:textId="77777777" w:rsidR="009C5975" w:rsidRDefault="009C5975" w:rsidP="009F66D6">
      <w:pPr>
        <w:pStyle w:val="Normal1"/>
        <w:rPr>
          <w:b/>
          <w:color w:val="FF0000"/>
        </w:rPr>
      </w:pPr>
    </w:p>
    <w:p w14:paraId="098C4DF3" w14:textId="77777777" w:rsidR="009C5975" w:rsidRDefault="009C5975" w:rsidP="009F66D6">
      <w:pPr>
        <w:pStyle w:val="Normal1"/>
        <w:rPr>
          <w:b/>
          <w:color w:val="FF0000"/>
        </w:rPr>
      </w:pPr>
    </w:p>
    <w:p w14:paraId="4E3C712E" w14:textId="77777777" w:rsidR="009C5975" w:rsidRDefault="009C5975" w:rsidP="009F66D6">
      <w:pPr>
        <w:pStyle w:val="Normal1"/>
        <w:rPr>
          <w:b/>
          <w:color w:val="FF0000"/>
        </w:rPr>
      </w:pPr>
    </w:p>
    <w:p w14:paraId="3C6C25FF" w14:textId="77777777" w:rsidR="009C5975" w:rsidRDefault="009C5975" w:rsidP="009F66D6">
      <w:pPr>
        <w:pStyle w:val="Normal1"/>
        <w:rPr>
          <w:b/>
          <w:color w:val="FF0000"/>
        </w:rPr>
      </w:pPr>
    </w:p>
    <w:p w14:paraId="74E6EFBF" w14:textId="77777777" w:rsidR="009C5975" w:rsidRDefault="009C5975" w:rsidP="009F66D6">
      <w:pPr>
        <w:pStyle w:val="Normal1"/>
        <w:rPr>
          <w:b/>
          <w:color w:val="FF0000"/>
        </w:rPr>
      </w:pPr>
    </w:p>
    <w:p w14:paraId="3F789E6A" w14:textId="77777777" w:rsidR="009C5975" w:rsidRDefault="009C5975" w:rsidP="009F66D6">
      <w:pPr>
        <w:pStyle w:val="Normal1"/>
        <w:rPr>
          <w:b/>
          <w:color w:val="FF0000"/>
        </w:rPr>
      </w:pPr>
    </w:p>
    <w:p w14:paraId="7AEC7799" w14:textId="77777777" w:rsidR="009C5975" w:rsidRDefault="009C5975" w:rsidP="009F66D6">
      <w:pPr>
        <w:pStyle w:val="Normal1"/>
        <w:rPr>
          <w:b/>
          <w:color w:val="FF0000"/>
        </w:rPr>
      </w:pPr>
    </w:p>
    <w:p w14:paraId="2C801DA1" w14:textId="77777777" w:rsidR="009C5975" w:rsidRDefault="009C5975" w:rsidP="009F66D6">
      <w:pPr>
        <w:pStyle w:val="Normal1"/>
        <w:rPr>
          <w:b/>
          <w:color w:val="FF0000"/>
        </w:rPr>
      </w:pPr>
    </w:p>
    <w:p w14:paraId="19C44BCF" w14:textId="77777777" w:rsidR="009C5975" w:rsidRDefault="009C5975" w:rsidP="009F66D6">
      <w:pPr>
        <w:pStyle w:val="Normal1"/>
        <w:rPr>
          <w:b/>
          <w:color w:val="FF0000"/>
        </w:rPr>
      </w:pPr>
    </w:p>
    <w:p w14:paraId="0DE113FA" w14:textId="2F675064" w:rsidR="009C5975" w:rsidRDefault="009C5975" w:rsidP="009C5975">
      <w:pPr>
        <w:pStyle w:val="Normal1"/>
        <w:rPr>
          <w:sz w:val="21"/>
          <w:szCs w:val="21"/>
        </w:rPr>
      </w:pPr>
      <w:r>
        <w:t xml:space="preserve">UC </w:t>
      </w:r>
      <w:r w:rsidR="00D609EB">
        <w:t>13</w:t>
      </w:r>
      <w:r>
        <w:t xml:space="preserve">: </w:t>
      </w:r>
      <w:r w:rsidR="00D609EB">
        <w:t xml:space="preserve">Search </w:t>
      </w:r>
      <w:r w:rsidR="00B93B4A">
        <w:t>A</w:t>
      </w:r>
      <w:r w:rsidR="00D609EB">
        <w:t>ll</w:t>
      </w:r>
      <w:r w:rsidR="00B93B4A">
        <w:t xml:space="preserve"> Use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C5975" w14:paraId="2BF6262A" w14:textId="77777777" w:rsidTr="00920136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C80F0D" w14:textId="1E05607A" w:rsidR="009C5975" w:rsidRDefault="009C5975" w:rsidP="00920136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3827C3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9C5975" w14:paraId="5946C4AC" w14:textId="77777777" w:rsidTr="00920136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22D4D4" w14:textId="15C44016" w:rsidR="009C5975" w:rsidRDefault="009C5975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AA5E9C"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4B8C00" w14:textId="77777777" w:rsidR="009C5975" w:rsidRDefault="009C5975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C5975" w14:paraId="53D9C8F2" w14:textId="77777777" w:rsidTr="00920136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F3F12D" w14:textId="77777777" w:rsidR="009C5975" w:rsidRDefault="009C5975" w:rsidP="00920136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77F409" w14:textId="5D576812" w:rsidR="009C5975" w:rsidRDefault="009C5975" w:rsidP="00920136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E1C72">
              <w:t>Admin Home Screen.</w:t>
            </w:r>
          </w:p>
        </w:tc>
      </w:tr>
      <w:tr w:rsidR="009C5975" w14:paraId="563918D3" w14:textId="77777777" w:rsidTr="00920136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FED749" w14:textId="5789DA1B" w:rsidR="009C5975" w:rsidRDefault="009C5975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602EE1"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</w:t>
            </w:r>
            <w:r w:rsidR="00602EE1">
              <w:rPr>
                <w:sz w:val="21"/>
                <w:szCs w:val="21"/>
              </w:rPr>
              <w:t>‘Search All Users’ function from the Admin Hom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F086" w14:textId="3D1D1D39" w:rsidR="009C5975" w:rsidRDefault="009C5975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>
              <w:rPr>
                <w:sz w:val="21"/>
                <w:szCs w:val="21"/>
              </w:rPr>
              <w:t xml:space="preserve"> </w:t>
            </w:r>
            <w:r w:rsidR="00C75073">
              <w:rPr>
                <w:sz w:val="21"/>
                <w:szCs w:val="21"/>
              </w:rPr>
              <w:t xml:space="preserve">list </w:t>
            </w:r>
            <w:r w:rsidRPr="70E5F14B">
              <w:rPr>
                <w:sz w:val="21"/>
                <w:szCs w:val="21"/>
              </w:rPr>
              <w:t>of the</w:t>
            </w:r>
            <w:r w:rsidR="00C75073">
              <w:rPr>
                <w:sz w:val="21"/>
                <w:szCs w:val="21"/>
              </w:rPr>
              <w:t xml:space="preserve"> users</w:t>
            </w:r>
            <w:r>
              <w:rPr>
                <w:sz w:val="21"/>
                <w:szCs w:val="21"/>
              </w:rPr>
              <w:t>.</w:t>
            </w:r>
          </w:p>
        </w:tc>
      </w:tr>
      <w:tr w:rsidR="000C3AAE" w14:paraId="24C08435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3AE532" w14:textId="7131E462" w:rsidR="000C3AAE" w:rsidRPr="000C3AAE" w:rsidRDefault="000C3AAE" w:rsidP="000C3AAE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A04383">
              <w:rPr>
                <w:sz w:val="21"/>
                <w:szCs w:val="21"/>
              </w:rPr>
              <w:t xml:space="preserve">The admin enters the last name </w:t>
            </w:r>
            <w:r w:rsidR="000D77D7">
              <w:rPr>
                <w:sz w:val="21"/>
                <w:szCs w:val="21"/>
              </w:rPr>
              <w:t>on Search All Users Screen</w:t>
            </w:r>
            <w:r w:rsidRPr="000C3AAE">
              <w:rPr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7A9F8" w14:textId="5CF9CA71" w:rsidR="000C3AAE" w:rsidRDefault="000D77D7" w:rsidP="00920136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="007929C4">
              <w:rPr>
                <w:sz w:val="21"/>
                <w:szCs w:val="21"/>
              </w:rPr>
              <w:t xml:space="preserve">The system displays the list of users </w:t>
            </w:r>
            <w:r w:rsidR="006538EA">
              <w:rPr>
                <w:sz w:val="21"/>
                <w:szCs w:val="21"/>
              </w:rPr>
              <w:t xml:space="preserve">    </w:t>
            </w:r>
            <w:r w:rsidR="007929C4">
              <w:rPr>
                <w:sz w:val="21"/>
                <w:szCs w:val="21"/>
              </w:rPr>
              <w:t>with the corresponding last name.</w:t>
            </w:r>
          </w:p>
        </w:tc>
      </w:tr>
      <w:tr w:rsidR="009C5975" w14:paraId="27B1053F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A2FD1" w14:textId="407ADDB3" w:rsidR="009C5975" w:rsidRPr="005633F3" w:rsidRDefault="009C5975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</w:t>
            </w:r>
            <w:r w:rsidR="006538EA">
              <w:rPr>
                <w:sz w:val="21"/>
                <w:szCs w:val="21"/>
              </w:rPr>
              <w:t xml:space="preserve">admin sees the </w:t>
            </w:r>
            <w:r w:rsidR="00BC14E0">
              <w:rPr>
                <w:sz w:val="21"/>
                <w:szCs w:val="21"/>
              </w:rPr>
              <w:t>relevant list of users on Search All Users Screen.</w:t>
            </w:r>
          </w:p>
          <w:p w14:paraId="5589449C" w14:textId="77777777" w:rsidR="009C5975" w:rsidRPr="005633F3" w:rsidRDefault="009C5975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0E19ECCA" w14:textId="77777777" w:rsidR="009C5975" w:rsidRDefault="009C5975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9DCC3D" w14:textId="77777777" w:rsidR="009C5975" w:rsidRDefault="009C5975" w:rsidP="009201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C5975" w14:paraId="53E36329" w14:textId="77777777" w:rsidTr="00920136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3077F" w14:textId="36D904D4" w:rsidR="009C5975" w:rsidRDefault="009C5975" w:rsidP="00920136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2F5A3C">
              <w:rPr>
                <w:b/>
                <w:bCs/>
                <w:sz w:val="24"/>
                <w:szCs w:val="24"/>
              </w:rPr>
              <w:t xml:space="preserve"> searched user</w:t>
            </w:r>
            <w:r w:rsidR="002004F3">
              <w:rPr>
                <w:b/>
                <w:bCs/>
                <w:sz w:val="24"/>
                <w:szCs w:val="24"/>
              </w:rPr>
              <w:t>(s)</w:t>
            </w:r>
            <w:r w:rsidR="002F5A3C">
              <w:rPr>
                <w:b/>
                <w:bCs/>
                <w:sz w:val="24"/>
                <w:szCs w:val="24"/>
              </w:rPr>
              <w:t xml:space="preserve"> by last nam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555FF56F" w14:textId="77777777" w:rsidR="009C5975" w:rsidRPr="008222C4" w:rsidRDefault="009C5975" w:rsidP="009C5975">
      <w:pPr>
        <w:pStyle w:val="Normal1"/>
        <w:rPr>
          <w:b/>
          <w:color w:val="FF0000"/>
        </w:rPr>
      </w:pPr>
    </w:p>
    <w:p w14:paraId="131E564A" w14:textId="4A56417B" w:rsidR="009C5975" w:rsidRDefault="009C5975" w:rsidP="009F66D6">
      <w:pPr>
        <w:pStyle w:val="Normal1"/>
        <w:rPr>
          <w:bCs/>
          <w:color w:val="FF0000"/>
        </w:rPr>
      </w:pPr>
    </w:p>
    <w:p w14:paraId="255FD3E7" w14:textId="77777777" w:rsidR="00A96D19" w:rsidRDefault="00A96D19" w:rsidP="009F66D6">
      <w:pPr>
        <w:pStyle w:val="Normal1"/>
        <w:rPr>
          <w:bCs/>
          <w:color w:val="FF0000"/>
        </w:rPr>
      </w:pPr>
    </w:p>
    <w:p w14:paraId="098EDBBE" w14:textId="77777777" w:rsidR="00A96D19" w:rsidRDefault="00A96D19" w:rsidP="009F66D6">
      <w:pPr>
        <w:pStyle w:val="Normal1"/>
        <w:rPr>
          <w:bCs/>
          <w:color w:val="FF0000"/>
        </w:rPr>
      </w:pPr>
    </w:p>
    <w:p w14:paraId="7125C9CF" w14:textId="77777777" w:rsidR="00A96D19" w:rsidRDefault="00A96D19" w:rsidP="009F66D6">
      <w:pPr>
        <w:pStyle w:val="Normal1"/>
        <w:rPr>
          <w:bCs/>
          <w:color w:val="FF0000"/>
        </w:rPr>
      </w:pPr>
    </w:p>
    <w:p w14:paraId="36945B68" w14:textId="77777777" w:rsidR="00A96D19" w:rsidRDefault="00A96D19" w:rsidP="009F66D6">
      <w:pPr>
        <w:pStyle w:val="Normal1"/>
        <w:rPr>
          <w:bCs/>
          <w:color w:val="FF0000"/>
        </w:rPr>
      </w:pPr>
    </w:p>
    <w:p w14:paraId="72081DAA" w14:textId="77777777" w:rsidR="00A96D19" w:rsidRDefault="00A96D19" w:rsidP="009F66D6">
      <w:pPr>
        <w:pStyle w:val="Normal1"/>
        <w:rPr>
          <w:bCs/>
          <w:color w:val="FF0000"/>
        </w:rPr>
      </w:pPr>
    </w:p>
    <w:p w14:paraId="57B2A00F" w14:textId="77777777" w:rsidR="00A96D19" w:rsidRDefault="00A96D19" w:rsidP="009F66D6">
      <w:pPr>
        <w:pStyle w:val="Normal1"/>
        <w:rPr>
          <w:bCs/>
          <w:color w:val="FF0000"/>
        </w:rPr>
      </w:pPr>
    </w:p>
    <w:p w14:paraId="4C66D27D" w14:textId="77777777" w:rsidR="00A96D19" w:rsidRDefault="00A96D19" w:rsidP="009F66D6">
      <w:pPr>
        <w:pStyle w:val="Normal1"/>
        <w:rPr>
          <w:bCs/>
          <w:color w:val="FF0000"/>
        </w:rPr>
      </w:pPr>
    </w:p>
    <w:p w14:paraId="3AB45D70" w14:textId="77777777" w:rsidR="00A96D19" w:rsidRDefault="00A96D19" w:rsidP="009F66D6">
      <w:pPr>
        <w:pStyle w:val="Normal1"/>
        <w:rPr>
          <w:bCs/>
          <w:color w:val="FF0000"/>
        </w:rPr>
      </w:pPr>
    </w:p>
    <w:p w14:paraId="7DF7AE8E" w14:textId="77777777" w:rsidR="00A96D19" w:rsidRDefault="00A96D19" w:rsidP="009F66D6">
      <w:pPr>
        <w:pStyle w:val="Normal1"/>
        <w:rPr>
          <w:bCs/>
          <w:color w:val="FF0000"/>
        </w:rPr>
      </w:pPr>
    </w:p>
    <w:p w14:paraId="241BE8DA" w14:textId="77777777" w:rsidR="00A96D19" w:rsidRDefault="00A96D19" w:rsidP="009F66D6">
      <w:pPr>
        <w:pStyle w:val="Normal1"/>
        <w:rPr>
          <w:bCs/>
          <w:color w:val="FF0000"/>
        </w:rPr>
      </w:pPr>
    </w:p>
    <w:p w14:paraId="47924EEF" w14:textId="77777777" w:rsidR="00A96D19" w:rsidRDefault="00A96D19" w:rsidP="009F66D6">
      <w:pPr>
        <w:pStyle w:val="Normal1"/>
        <w:rPr>
          <w:bCs/>
          <w:color w:val="FF0000"/>
        </w:rPr>
      </w:pPr>
    </w:p>
    <w:p w14:paraId="1D34A38B" w14:textId="77777777" w:rsidR="00A96D19" w:rsidRDefault="00A96D19" w:rsidP="009F66D6">
      <w:pPr>
        <w:pStyle w:val="Normal1"/>
        <w:rPr>
          <w:bCs/>
          <w:color w:val="FF0000"/>
        </w:rPr>
      </w:pPr>
    </w:p>
    <w:p w14:paraId="5A962B4A" w14:textId="77777777" w:rsidR="00A96D19" w:rsidRDefault="00A96D19" w:rsidP="009F66D6">
      <w:pPr>
        <w:pStyle w:val="Normal1"/>
        <w:rPr>
          <w:bCs/>
          <w:color w:val="FF0000"/>
        </w:rPr>
      </w:pPr>
    </w:p>
    <w:p w14:paraId="13525BAF" w14:textId="77777777" w:rsidR="00A96D19" w:rsidRDefault="00A96D19" w:rsidP="009F66D6">
      <w:pPr>
        <w:pStyle w:val="Normal1"/>
        <w:rPr>
          <w:bCs/>
          <w:color w:val="FF0000"/>
        </w:rPr>
      </w:pPr>
    </w:p>
    <w:p w14:paraId="1E27E5AA" w14:textId="77777777" w:rsidR="00A96D19" w:rsidRDefault="00A96D19" w:rsidP="009F66D6">
      <w:pPr>
        <w:pStyle w:val="Normal1"/>
        <w:rPr>
          <w:bCs/>
          <w:color w:val="FF0000"/>
        </w:rPr>
      </w:pPr>
    </w:p>
    <w:p w14:paraId="1F7050B0" w14:textId="77777777" w:rsidR="00A96D19" w:rsidRDefault="00A96D19" w:rsidP="009F66D6">
      <w:pPr>
        <w:pStyle w:val="Normal1"/>
        <w:rPr>
          <w:bCs/>
          <w:color w:val="FF0000"/>
        </w:rPr>
      </w:pPr>
    </w:p>
    <w:p w14:paraId="0F766A26" w14:textId="77777777" w:rsidR="00A96D19" w:rsidRDefault="00A96D19" w:rsidP="009F66D6">
      <w:pPr>
        <w:pStyle w:val="Normal1"/>
        <w:rPr>
          <w:bCs/>
          <w:color w:val="FF0000"/>
        </w:rPr>
      </w:pPr>
    </w:p>
    <w:p w14:paraId="52BD3E4B" w14:textId="77777777" w:rsidR="00A96D19" w:rsidRDefault="00A96D19" w:rsidP="009F66D6">
      <w:pPr>
        <w:pStyle w:val="Normal1"/>
        <w:rPr>
          <w:bCs/>
          <w:color w:val="FF0000"/>
        </w:rPr>
      </w:pPr>
    </w:p>
    <w:p w14:paraId="7500AD63" w14:textId="77777777" w:rsidR="00A96D19" w:rsidRDefault="00A96D19" w:rsidP="009F66D6">
      <w:pPr>
        <w:pStyle w:val="Normal1"/>
        <w:rPr>
          <w:bCs/>
          <w:color w:val="FF0000"/>
        </w:rPr>
      </w:pPr>
    </w:p>
    <w:p w14:paraId="03C23291" w14:textId="77777777" w:rsidR="00A96D19" w:rsidRDefault="00A96D19" w:rsidP="009F66D6">
      <w:pPr>
        <w:pStyle w:val="Normal1"/>
        <w:rPr>
          <w:bCs/>
          <w:color w:val="FF0000"/>
        </w:rPr>
      </w:pPr>
    </w:p>
    <w:p w14:paraId="30ED5D21" w14:textId="77777777" w:rsidR="00A96D19" w:rsidRDefault="00A96D19" w:rsidP="009F66D6">
      <w:pPr>
        <w:pStyle w:val="Normal1"/>
        <w:rPr>
          <w:bCs/>
          <w:color w:val="FF0000"/>
        </w:rPr>
      </w:pPr>
    </w:p>
    <w:p w14:paraId="1DCF9195" w14:textId="77777777" w:rsidR="00A96D19" w:rsidRDefault="00A96D19" w:rsidP="009F66D6">
      <w:pPr>
        <w:pStyle w:val="Normal1"/>
        <w:rPr>
          <w:bCs/>
          <w:color w:val="FF0000"/>
        </w:rPr>
      </w:pPr>
    </w:p>
    <w:p w14:paraId="7EF04FD9" w14:textId="77777777" w:rsidR="00A96D19" w:rsidRDefault="00A96D19" w:rsidP="009F66D6">
      <w:pPr>
        <w:pStyle w:val="Normal1"/>
        <w:rPr>
          <w:bCs/>
          <w:color w:val="FF0000"/>
        </w:rPr>
      </w:pPr>
    </w:p>
    <w:p w14:paraId="41A72AFB" w14:textId="77777777" w:rsidR="00A96D19" w:rsidRDefault="00A96D19" w:rsidP="009F66D6">
      <w:pPr>
        <w:pStyle w:val="Normal1"/>
        <w:rPr>
          <w:bCs/>
          <w:color w:val="FF0000"/>
        </w:rPr>
      </w:pPr>
    </w:p>
    <w:p w14:paraId="45C21330" w14:textId="77777777" w:rsidR="00A96D19" w:rsidRDefault="00A96D19" w:rsidP="009F66D6">
      <w:pPr>
        <w:pStyle w:val="Normal1"/>
        <w:rPr>
          <w:bCs/>
          <w:color w:val="FF0000"/>
        </w:rPr>
      </w:pPr>
    </w:p>
    <w:p w14:paraId="26DC2EC9" w14:textId="77777777" w:rsidR="00A96D19" w:rsidRDefault="00A96D19" w:rsidP="009F66D6">
      <w:pPr>
        <w:pStyle w:val="Normal1"/>
        <w:rPr>
          <w:bCs/>
          <w:color w:val="FF0000"/>
        </w:rPr>
      </w:pPr>
    </w:p>
    <w:p w14:paraId="3870D925" w14:textId="77777777" w:rsidR="00A96D19" w:rsidRDefault="00A96D19" w:rsidP="009F66D6">
      <w:pPr>
        <w:pStyle w:val="Normal1"/>
        <w:rPr>
          <w:bCs/>
          <w:color w:val="FF0000"/>
        </w:rPr>
      </w:pPr>
    </w:p>
    <w:p w14:paraId="32601BAB" w14:textId="77777777" w:rsidR="00A96D19" w:rsidRDefault="00A96D19" w:rsidP="009F66D6">
      <w:pPr>
        <w:pStyle w:val="Normal1"/>
        <w:rPr>
          <w:bCs/>
          <w:color w:val="FF0000"/>
        </w:rPr>
      </w:pPr>
    </w:p>
    <w:p w14:paraId="518C194F" w14:textId="77777777" w:rsidR="00A96D19" w:rsidRDefault="00A96D19" w:rsidP="009F66D6">
      <w:pPr>
        <w:pStyle w:val="Normal1"/>
        <w:rPr>
          <w:bCs/>
          <w:color w:val="FF0000"/>
        </w:rPr>
      </w:pPr>
    </w:p>
    <w:p w14:paraId="3C4BD2AC" w14:textId="77777777" w:rsidR="00A96D19" w:rsidRDefault="00A96D19" w:rsidP="009F66D6">
      <w:pPr>
        <w:pStyle w:val="Normal1"/>
        <w:rPr>
          <w:bCs/>
          <w:color w:val="FF0000"/>
        </w:rPr>
      </w:pPr>
    </w:p>
    <w:p w14:paraId="5C371F56" w14:textId="24FF36A7" w:rsidR="00A96D19" w:rsidRDefault="00A96D19" w:rsidP="00A96D19">
      <w:pPr>
        <w:pStyle w:val="Normal1"/>
        <w:rPr>
          <w:sz w:val="21"/>
          <w:szCs w:val="21"/>
        </w:rPr>
      </w:pPr>
      <w:r>
        <w:t xml:space="preserve">UC 14: </w:t>
      </w:r>
      <w:r w:rsidR="00071CDE">
        <w:t>View Us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A96D19" w14:paraId="027656B7" w14:textId="77777777" w:rsidTr="00920136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BA12F6" w14:textId="1278AA69" w:rsidR="00A96D19" w:rsidRDefault="00A96D19" w:rsidP="00920136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7F659D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A96D19" w14:paraId="32AAEAD5" w14:textId="77777777" w:rsidTr="00920136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E95AD0" w14:textId="77777777" w:rsidR="00A96D19" w:rsidRDefault="00A96D19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4D971C" w14:textId="77777777" w:rsidR="00A96D19" w:rsidRDefault="00A96D19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A96D19" w14:paraId="0BAB1101" w14:textId="77777777" w:rsidTr="00920136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FFC92A" w14:textId="77777777" w:rsidR="00A96D19" w:rsidRDefault="00A96D19" w:rsidP="00920136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D53DA8" w14:textId="185F8E08" w:rsidR="00A96D19" w:rsidRDefault="00A96D19" w:rsidP="00920136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32288F">
              <w:t>Search All Users Screen</w:t>
            </w:r>
          </w:p>
        </w:tc>
      </w:tr>
      <w:tr w:rsidR="00B76542" w14:paraId="67E74F6A" w14:textId="77777777" w:rsidTr="00920136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B804F7" w14:textId="53925514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‘</w:t>
            </w:r>
            <w:r w:rsidR="0064104D">
              <w:rPr>
                <w:sz w:val="21"/>
                <w:szCs w:val="21"/>
              </w:rPr>
              <w:t xml:space="preserve">View User’ </w:t>
            </w:r>
            <w:r w:rsidRPr="74A828EB">
              <w:rPr>
                <w:sz w:val="21"/>
                <w:szCs w:val="21"/>
              </w:rPr>
              <w:t xml:space="preserve">function by choosing a </w:t>
            </w:r>
            <w:r w:rsidR="0064104D">
              <w:rPr>
                <w:sz w:val="21"/>
                <w:szCs w:val="21"/>
              </w:rPr>
              <w:t xml:space="preserve">user </w:t>
            </w:r>
            <w:r w:rsidRPr="74A828EB">
              <w:rPr>
                <w:sz w:val="21"/>
                <w:szCs w:val="21"/>
              </w:rPr>
              <w:t xml:space="preserve">from the </w:t>
            </w:r>
            <w:r w:rsidR="0064104D">
              <w:rPr>
                <w:sz w:val="21"/>
                <w:szCs w:val="21"/>
              </w:rPr>
              <w:t>Search All Users</w:t>
            </w:r>
            <w:r w:rsidRPr="74A828EB">
              <w:rPr>
                <w:sz w:val="21"/>
                <w:szCs w:val="21"/>
              </w:rPr>
              <w:t xml:space="preserve">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A35B02" w14:textId="7C078200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 w:rsidR="006F6081">
              <w:rPr>
                <w:sz w:val="21"/>
                <w:szCs w:val="21"/>
              </w:rPr>
              <w:t xml:space="preserve"> details of the selected user</w:t>
            </w:r>
            <w:r>
              <w:rPr>
                <w:sz w:val="21"/>
                <w:szCs w:val="21"/>
              </w:rPr>
              <w:t>.</w:t>
            </w:r>
          </w:p>
        </w:tc>
      </w:tr>
      <w:tr w:rsidR="00B76542" w14:paraId="4D86E6E8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3908C4" w14:textId="32FCDD92" w:rsidR="00B76542" w:rsidRDefault="00BF347B" w:rsidP="00BF347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</w:t>
            </w:r>
            <w:r>
              <w:rPr>
                <w:sz w:val="21"/>
                <w:szCs w:val="21"/>
              </w:rPr>
              <w:t>admin</w:t>
            </w:r>
            <w:r w:rsidRPr="7B8CA2D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sees the selected user from the list displayed on </w:t>
            </w:r>
            <w:r w:rsidR="000C2857">
              <w:rPr>
                <w:sz w:val="21"/>
                <w:szCs w:val="21"/>
              </w:rPr>
              <w:t>View User</w:t>
            </w:r>
            <w:r>
              <w:rPr>
                <w:sz w:val="21"/>
                <w:szCs w:val="21"/>
              </w:rPr>
              <w:t xml:space="preserve">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123BA4" w14:textId="77777777" w:rsidR="00B76542" w:rsidRDefault="00B76542" w:rsidP="00B76542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76542" w14:paraId="1EC98495" w14:textId="77777777" w:rsidTr="00920136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553470" w14:textId="73542ACD" w:rsidR="00B76542" w:rsidRDefault="00B76542" w:rsidP="00B76542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F76E97">
              <w:rPr>
                <w:b/>
                <w:bCs/>
                <w:sz w:val="24"/>
                <w:szCs w:val="24"/>
              </w:rPr>
              <w:t xml:space="preserve"> selected user.</w:t>
            </w:r>
          </w:p>
        </w:tc>
      </w:tr>
    </w:tbl>
    <w:p w14:paraId="3336E68B" w14:textId="77777777" w:rsidR="00A96D19" w:rsidRDefault="00A96D19" w:rsidP="009F66D6">
      <w:pPr>
        <w:pStyle w:val="Normal1"/>
        <w:rPr>
          <w:bCs/>
          <w:color w:val="FF0000"/>
        </w:rPr>
      </w:pPr>
    </w:p>
    <w:p w14:paraId="22D0CFFB" w14:textId="3E5DE0A6" w:rsidR="00131A6C" w:rsidRDefault="00131A6C" w:rsidP="009F66D6">
      <w:pPr>
        <w:pStyle w:val="Normal1"/>
        <w:rPr>
          <w:bCs/>
          <w:color w:val="FF0000"/>
        </w:rPr>
      </w:pPr>
    </w:p>
    <w:p w14:paraId="32800E75" w14:textId="75B76349" w:rsidR="00C00788" w:rsidRDefault="00C00788" w:rsidP="009F66D6">
      <w:pPr>
        <w:pStyle w:val="Normal1"/>
        <w:rPr>
          <w:bCs/>
          <w:color w:val="FF0000"/>
        </w:rPr>
      </w:pPr>
    </w:p>
    <w:p w14:paraId="1768DDFC" w14:textId="2D18C6C5" w:rsidR="00C00788" w:rsidRDefault="00C00788" w:rsidP="009F66D6">
      <w:pPr>
        <w:pStyle w:val="Normal1"/>
        <w:rPr>
          <w:bCs/>
          <w:color w:val="FF0000"/>
        </w:rPr>
      </w:pPr>
    </w:p>
    <w:p w14:paraId="2A8E2C37" w14:textId="2B42F9BF" w:rsidR="00C00788" w:rsidRDefault="00C00788" w:rsidP="009F66D6">
      <w:pPr>
        <w:pStyle w:val="Normal1"/>
        <w:rPr>
          <w:bCs/>
          <w:color w:val="FF0000"/>
        </w:rPr>
      </w:pPr>
    </w:p>
    <w:p w14:paraId="4373DDF7" w14:textId="4F1734CE" w:rsidR="00C00788" w:rsidRDefault="00C00788" w:rsidP="009F66D6">
      <w:pPr>
        <w:pStyle w:val="Normal1"/>
        <w:rPr>
          <w:bCs/>
          <w:color w:val="FF0000"/>
        </w:rPr>
      </w:pPr>
    </w:p>
    <w:p w14:paraId="4851A824" w14:textId="7FAC36BB" w:rsidR="00C00788" w:rsidRDefault="00C00788" w:rsidP="009F66D6">
      <w:pPr>
        <w:pStyle w:val="Normal1"/>
        <w:rPr>
          <w:bCs/>
          <w:color w:val="FF0000"/>
        </w:rPr>
      </w:pPr>
    </w:p>
    <w:p w14:paraId="0CBC92FB" w14:textId="395F6227" w:rsidR="00C00788" w:rsidRDefault="00C00788" w:rsidP="009F66D6">
      <w:pPr>
        <w:pStyle w:val="Normal1"/>
        <w:rPr>
          <w:bCs/>
          <w:color w:val="FF0000"/>
        </w:rPr>
      </w:pPr>
    </w:p>
    <w:p w14:paraId="1B454A23" w14:textId="4C39DDA2" w:rsidR="00C00788" w:rsidRDefault="00C00788" w:rsidP="009F66D6">
      <w:pPr>
        <w:pStyle w:val="Normal1"/>
        <w:rPr>
          <w:bCs/>
          <w:color w:val="FF0000"/>
        </w:rPr>
      </w:pPr>
    </w:p>
    <w:p w14:paraId="62F85D2D" w14:textId="6D1B7291" w:rsidR="00C00788" w:rsidRDefault="00C00788" w:rsidP="009F66D6">
      <w:pPr>
        <w:pStyle w:val="Normal1"/>
        <w:rPr>
          <w:bCs/>
          <w:color w:val="FF0000"/>
        </w:rPr>
      </w:pPr>
    </w:p>
    <w:p w14:paraId="5107221B" w14:textId="19B44259" w:rsidR="00C00788" w:rsidRDefault="00C00788" w:rsidP="009F66D6">
      <w:pPr>
        <w:pStyle w:val="Normal1"/>
        <w:rPr>
          <w:bCs/>
          <w:color w:val="FF0000"/>
        </w:rPr>
      </w:pPr>
    </w:p>
    <w:p w14:paraId="33621052" w14:textId="5418F846" w:rsidR="00C00788" w:rsidRDefault="00C00788" w:rsidP="009F66D6">
      <w:pPr>
        <w:pStyle w:val="Normal1"/>
        <w:rPr>
          <w:bCs/>
          <w:color w:val="FF0000"/>
        </w:rPr>
      </w:pPr>
    </w:p>
    <w:p w14:paraId="5CF97124" w14:textId="68765881" w:rsidR="00C00788" w:rsidRDefault="00C00788" w:rsidP="009F66D6">
      <w:pPr>
        <w:pStyle w:val="Normal1"/>
        <w:rPr>
          <w:bCs/>
          <w:color w:val="FF0000"/>
        </w:rPr>
      </w:pPr>
    </w:p>
    <w:p w14:paraId="1F2E3252" w14:textId="1088A0B6" w:rsidR="00C00788" w:rsidRDefault="00C00788" w:rsidP="009F66D6">
      <w:pPr>
        <w:pStyle w:val="Normal1"/>
        <w:rPr>
          <w:bCs/>
          <w:color w:val="FF0000"/>
        </w:rPr>
      </w:pPr>
    </w:p>
    <w:p w14:paraId="648A14F3" w14:textId="20528CEA" w:rsidR="003101F4" w:rsidRDefault="003101F4" w:rsidP="009F66D6">
      <w:pPr>
        <w:pStyle w:val="Normal1"/>
        <w:rPr>
          <w:bCs/>
          <w:color w:val="FF0000"/>
        </w:rPr>
      </w:pPr>
    </w:p>
    <w:p w14:paraId="19F4B04C" w14:textId="5B1C0B6E" w:rsidR="003101F4" w:rsidRDefault="003101F4" w:rsidP="009F66D6">
      <w:pPr>
        <w:pStyle w:val="Normal1"/>
        <w:rPr>
          <w:bCs/>
          <w:color w:val="FF0000"/>
        </w:rPr>
      </w:pPr>
    </w:p>
    <w:p w14:paraId="5DEF6129" w14:textId="436F58CE" w:rsidR="003101F4" w:rsidRDefault="003101F4" w:rsidP="009F66D6">
      <w:pPr>
        <w:pStyle w:val="Normal1"/>
        <w:rPr>
          <w:bCs/>
          <w:color w:val="FF0000"/>
        </w:rPr>
      </w:pPr>
    </w:p>
    <w:p w14:paraId="21AEBACB" w14:textId="4740BD0F" w:rsidR="003101F4" w:rsidRDefault="003101F4" w:rsidP="009F66D6">
      <w:pPr>
        <w:pStyle w:val="Normal1"/>
        <w:rPr>
          <w:bCs/>
          <w:color w:val="FF0000"/>
        </w:rPr>
      </w:pPr>
    </w:p>
    <w:p w14:paraId="19A1D4F3" w14:textId="7073225A" w:rsidR="003101F4" w:rsidRDefault="003101F4" w:rsidP="009F66D6">
      <w:pPr>
        <w:pStyle w:val="Normal1"/>
        <w:rPr>
          <w:bCs/>
          <w:color w:val="FF0000"/>
        </w:rPr>
      </w:pPr>
    </w:p>
    <w:p w14:paraId="0BF9B9C1" w14:textId="0657D9B0" w:rsidR="003101F4" w:rsidRDefault="003101F4" w:rsidP="009F66D6">
      <w:pPr>
        <w:pStyle w:val="Normal1"/>
        <w:rPr>
          <w:bCs/>
          <w:color w:val="FF0000"/>
        </w:rPr>
      </w:pPr>
    </w:p>
    <w:p w14:paraId="7346EDBB" w14:textId="031B1300" w:rsidR="003101F4" w:rsidRDefault="003101F4" w:rsidP="009F66D6">
      <w:pPr>
        <w:pStyle w:val="Normal1"/>
        <w:rPr>
          <w:bCs/>
          <w:color w:val="FF0000"/>
        </w:rPr>
      </w:pPr>
    </w:p>
    <w:p w14:paraId="40B4A86A" w14:textId="6DADB3F0" w:rsidR="003101F4" w:rsidRDefault="003101F4" w:rsidP="009F66D6">
      <w:pPr>
        <w:pStyle w:val="Normal1"/>
        <w:rPr>
          <w:bCs/>
          <w:color w:val="FF0000"/>
        </w:rPr>
      </w:pPr>
    </w:p>
    <w:p w14:paraId="3BDCEF54" w14:textId="25D64E25" w:rsidR="003101F4" w:rsidRDefault="003101F4" w:rsidP="009F66D6">
      <w:pPr>
        <w:pStyle w:val="Normal1"/>
        <w:rPr>
          <w:bCs/>
          <w:color w:val="FF0000"/>
        </w:rPr>
      </w:pPr>
    </w:p>
    <w:p w14:paraId="2980B91C" w14:textId="4A4A2E94" w:rsidR="003101F4" w:rsidRDefault="003101F4" w:rsidP="009F66D6">
      <w:pPr>
        <w:pStyle w:val="Normal1"/>
        <w:rPr>
          <w:bCs/>
          <w:color w:val="FF0000"/>
        </w:rPr>
      </w:pPr>
    </w:p>
    <w:p w14:paraId="1AE9C194" w14:textId="14B40E21" w:rsidR="003101F4" w:rsidRDefault="003101F4" w:rsidP="009F66D6">
      <w:pPr>
        <w:pStyle w:val="Normal1"/>
        <w:rPr>
          <w:bCs/>
          <w:color w:val="FF0000"/>
        </w:rPr>
      </w:pPr>
    </w:p>
    <w:p w14:paraId="5A8EC6C7" w14:textId="326CA260" w:rsidR="003101F4" w:rsidRDefault="003101F4" w:rsidP="009F66D6">
      <w:pPr>
        <w:pStyle w:val="Normal1"/>
        <w:rPr>
          <w:bCs/>
          <w:color w:val="FF0000"/>
        </w:rPr>
      </w:pPr>
    </w:p>
    <w:p w14:paraId="0C9E0DCD" w14:textId="26842B8B" w:rsidR="003101F4" w:rsidRDefault="003101F4" w:rsidP="009F66D6">
      <w:pPr>
        <w:pStyle w:val="Normal1"/>
        <w:rPr>
          <w:bCs/>
          <w:color w:val="FF0000"/>
        </w:rPr>
      </w:pPr>
    </w:p>
    <w:p w14:paraId="37874492" w14:textId="5B5E5D0B" w:rsidR="003101F4" w:rsidRDefault="003101F4" w:rsidP="009F66D6">
      <w:pPr>
        <w:pStyle w:val="Normal1"/>
        <w:rPr>
          <w:bCs/>
          <w:color w:val="FF0000"/>
        </w:rPr>
      </w:pPr>
    </w:p>
    <w:p w14:paraId="4E245E30" w14:textId="643E468E" w:rsidR="003101F4" w:rsidRDefault="003101F4" w:rsidP="009F66D6">
      <w:pPr>
        <w:pStyle w:val="Normal1"/>
        <w:rPr>
          <w:bCs/>
          <w:color w:val="FF0000"/>
        </w:rPr>
      </w:pPr>
    </w:p>
    <w:p w14:paraId="44259DBD" w14:textId="72212191" w:rsidR="003101F4" w:rsidRDefault="003101F4" w:rsidP="009F66D6">
      <w:pPr>
        <w:pStyle w:val="Normal1"/>
        <w:rPr>
          <w:bCs/>
          <w:color w:val="FF0000"/>
        </w:rPr>
      </w:pPr>
    </w:p>
    <w:p w14:paraId="7C11A392" w14:textId="4BBD0775" w:rsidR="003101F4" w:rsidRDefault="003101F4" w:rsidP="009F66D6">
      <w:pPr>
        <w:pStyle w:val="Normal1"/>
        <w:rPr>
          <w:bCs/>
          <w:color w:val="FF0000"/>
        </w:rPr>
      </w:pPr>
    </w:p>
    <w:p w14:paraId="2DD3F13E" w14:textId="36DA93EB" w:rsidR="003101F4" w:rsidRDefault="003101F4" w:rsidP="009F66D6">
      <w:pPr>
        <w:pStyle w:val="Normal1"/>
        <w:rPr>
          <w:bCs/>
          <w:color w:val="FF0000"/>
        </w:rPr>
      </w:pPr>
    </w:p>
    <w:p w14:paraId="7A696147" w14:textId="37C5E8DD" w:rsidR="003101F4" w:rsidRDefault="003101F4" w:rsidP="009F66D6">
      <w:pPr>
        <w:pStyle w:val="Normal1"/>
        <w:rPr>
          <w:bCs/>
          <w:color w:val="FF0000"/>
        </w:rPr>
      </w:pPr>
    </w:p>
    <w:p w14:paraId="3E833ABB" w14:textId="77777777" w:rsidR="003101F4" w:rsidRDefault="003101F4" w:rsidP="009F66D6">
      <w:pPr>
        <w:pStyle w:val="Normal1"/>
        <w:rPr>
          <w:bCs/>
          <w:color w:val="FF0000"/>
        </w:rPr>
      </w:pPr>
    </w:p>
    <w:p w14:paraId="6800CECD" w14:textId="77777777" w:rsidR="00131A6C" w:rsidRDefault="00131A6C" w:rsidP="009F66D6">
      <w:pPr>
        <w:pStyle w:val="Normal1"/>
        <w:rPr>
          <w:bCs/>
          <w:color w:val="FF0000"/>
        </w:rPr>
      </w:pPr>
    </w:p>
    <w:p w14:paraId="668F7CDE" w14:textId="77777777" w:rsidR="00131A6C" w:rsidRDefault="00131A6C" w:rsidP="009F66D6">
      <w:pPr>
        <w:pStyle w:val="Normal1"/>
        <w:rPr>
          <w:bCs/>
          <w:color w:val="FF0000"/>
        </w:rPr>
      </w:pPr>
    </w:p>
    <w:p w14:paraId="011BB312" w14:textId="062958A5" w:rsidR="009F137B" w:rsidRDefault="009F137B" w:rsidP="009F137B">
      <w:pPr>
        <w:pStyle w:val="Normal1"/>
        <w:rPr>
          <w:sz w:val="21"/>
          <w:szCs w:val="21"/>
        </w:rPr>
      </w:pPr>
      <w:r>
        <w:t>UC 1</w:t>
      </w:r>
      <w:r>
        <w:t>5</w:t>
      </w:r>
      <w:r>
        <w:t xml:space="preserve">: </w:t>
      </w:r>
      <w:r w:rsidR="002940E9">
        <w:t>Modify User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137B" w14:paraId="17E6A1AC" w14:textId="77777777" w:rsidTr="00920136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B16E71" w14:textId="3B944C6E" w:rsidR="009F137B" w:rsidRDefault="009F137B" w:rsidP="00920136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0E5438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9F137B" w14:paraId="31B36531" w14:textId="77777777" w:rsidTr="00920136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D50071" w14:textId="77777777" w:rsidR="009F137B" w:rsidRDefault="009F137B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EACAE" w14:textId="77777777" w:rsidR="009F137B" w:rsidRDefault="009F137B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F137B" w14:paraId="097A1978" w14:textId="77777777" w:rsidTr="00920136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3DE004" w14:textId="77777777" w:rsidR="009F137B" w:rsidRDefault="009F137B" w:rsidP="00920136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C7E3C7" w14:textId="1BC21AB7" w:rsidR="009F137B" w:rsidRDefault="009F137B" w:rsidP="00920136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2940E9">
              <w:t xml:space="preserve">View User </w:t>
            </w:r>
            <w:r>
              <w:t>Screen</w:t>
            </w:r>
          </w:p>
        </w:tc>
      </w:tr>
      <w:tr w:rsidR="009F137B" w14:paraId="5494111B" w14:textId="77777777" w:rsidTr="00920136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2FD1B5" w14:textId="6E147D94" w:rsidR="009F137B" w:rsidRDefault="009F137B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‘</w:t>
            </w:r>
            <w:r w:rsidR="001D2E79">
              <w:rPr>
                <w:sz w:val="21"/>
                <w:szCs w:val="21"/>
              </w:rPr>
              <w:t xml:space="preserve">Modify User Profile’ </w:t>
            </w:r>
            <w:r w:rsidRPr="74A828EB">
              <w:rPr>
                <w:sz w:val="21"/>
                <w:szCs w:val="21"/>
              </w:rPr>
              <w:t xml:space="preserve">function by </w:t>
            </w:r>
            <w:r w:rsidR="00706377">
              <w:rPr>
                <w:sz w:val="21"/>
                <w:szCs w:val="21"/>
              </w:rPr>
              <w:t>choosing</w:t>
            </w:r>
            <w:r w:rsidR="00256CF2">
              <w:rPr>
                <w:sz w:val="21"/>
                <w:szCs w:val="21"/>
              </w:rPr>
              <w:t xml:space="preserve"> the</w:t>
            </w:r>
            <w:r w:rsidR="00706377">
              <w:rPr>
                <w:sz w:val="21"/>
                <w:szCs w:val="21"/>
              </w:rPr>
              <w:t xml:space="preserve"> ‘Modify’ opti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8CE0AC" w14:textId="41494A7B" w:rsidR="009F137B" w:rsidRDefault="009F137B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</w:t>
            </w:r>
            <w:r w:rsidR="006C285F">
              <w:rPr>
                <w:sz w:val="21"/>
                <w:szCs w:val="21"/>
              </w:rPr>
              <w:t xml:space="preserve"> a form showing</w:t>
            </w:r>
            <w:r w:rsidRPr="70E5F14B">
              <w:rPr>
                <w:sz w:val="21"/>
                <w:szCs w:val="21"/>
              </w:rPr>
              <w:t xml:space="preserve"> the</w:t>
            </w:r>
            <w:r>
              <w:rPr>
                <w:sz w:val="21"/>
                <w:szCs w:val="21"/>
              </w:rPr>
              <w:t xml:space="preserve"> details of the selected user.</w:t>
            </w:r>
          </w:p>
        </w:tc>
      </w:tr>
      <w:tr w:rsidR="00073CDF" w14:paraId="1B6EC2EE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D04343" w14:textId="6F48F052" w:rsidR="00073CDF" w:rsidRPr="00073CDF" w:rsidRDefault="00073CDF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</w:t>
            </w:r>
            <w:r w:rsidR="001462FC">
              <w:rPr>
                <w:sz w:val="21"/>
                <w:szCs w:val="21"/>
              </w:rPr>
              <w:t>The admin modifies the details of the selected user</w:t>
            </w:r>
            <w:r w:rsidR="0032296A">
              <w:rPr>
                <w:sz w:val="21"/>
                <w:szCs w:val="21"/>
              </w:rPr>
              <w:t xml:space="preserve"> and clicks </w:t>
            </w:r>
            <w:r w:rsidR="00665ADD">
              <w:rPr>
                <w:sz w:val="21"/>
                <w:szCs w:val="21"/>
              </w:rPr>
              <w:t>the ‘Update</w:t>
            </w:r>
            <w:r w:rsidR="00C362A4">
              <w:rPr>
                <w:sz w:val="21"/>
                <w:szCs w:val="21"/>
              </w:rPr>
              <w:t>’</w:t>
            </w:r>
            <w:r w:rsidR="00665ADD">
              <w:rPr>
                <w:sz w:val="21"/>
                <w:szCs w:val="21"/>
              </w:rPr>
              <w:t xml:space="preserve"> </w:t>
            </w:r>
            <w:r w:rsidR="00C362A4">
              <w:rPr>
                <w:sz w:val="21"/>
                <w:szCs w:val="21"/>
              </w:rPr>
              <w:t>b</w:t>
            </w:r>
            <w:r w:rsidR="00665ADD">
              <w:rPr>
                <w:sz w:val="21"/>
                <w:szCs w:val="21"/>
              </w:rPr>
              <w:t>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B13C9B" w14:textId="36C7E342" w:rsidR="00073CDF" w:rsidRDefault="00665ADD" w:rsidP="00920136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4.  </w:t>
            </w:r>
            <w:r w:rsidR="00970F27">
              <w:rPr>
                <w:sz w:val="21"/>
                <w:szCs w:val="21"/>
              </w:rPr>
              <w:t xml:space="preserve">The system </w:t>
            </w:r>
            <w:r w:rsidR="0044478D">
              <w:rPr>
                <w:sz w:val="21"/>
                <w:szCs w:val="21"/>
              </w:rPr>
              <w:t>modifies</w:t>
            </w:r>
            <w:r w:rsidR="00970F27">
              <w:rPr>
                <w:sz w:val="21"/>
                <w:szCs w:val="21"/>
              </w:rPr>
              <w:t xml:space="preserve"> the user profile with </w:t>
            </w:r>
            <w:r w:rsidR="0044478D">
              <w:rPr>
                <w:sz w:val="21"/>
                <w:szCs w:val="21"/>
              </w:rPr>
              <w:t>altered</w:t>
            </w:r>
            <w:r w:rsidR="00970F27">
              <w:rPr>
                <w:sz w:val="21"/>
                <w:szCs w:val="21"/>
              </w:rPr>
              <w:t xml:space="preserve"> fields and a confirmation message is displayed to the System user</w:t>
            </w:r>
            <w:r w:rsidR="0044478D">
              <w:rPr>
                <w:sz w:val="21"/>
                <w:szCs w:val="21"/>
              </w:rPr>
              <w:t xml:space="preserve"> on the </w:t>
            </w:r>
            <w:r w:rsidR="00C362A4">
              <w:rPr>
                <w:sz w:val="21"/>
                <w:szCs w:val="21"/>
              </w:rPr>
              <w:t xml:space="preserve">View User </w:t>
            </w:r>
            <w:commentRangeStart w:id="1"/>
            <w:r w:rsidR="00C362A4">
              <w:rPr>
                <w:sz w:val="21"/>
                <w:szCs w:val="21"/>
              </w:rPr>
              <w:t>Screen</w:t>
            </w:r>
            <w:commentRangeEnd w:id="1"/>
            <w:r w:rsidR="009A24BC">
              <w:rPr>
                <w:rStyle w:val="CommentReference"/>
              </w:rPr>
              <w:commentReference w:id="1"/>
            </w:r>
            <w:r w:rsidR="00C362A4">
              <w:rPr>
                <w:sz w:val="21"/>
                <w:szCs w:val="21"/>
              </w:rPr>
              <w:t>.</w:t>
            </w:r>
          </w:p>
        </w:tc>
      </w:tr>
      <w:tr w:rsidR="009F137B" w14:paraId="288142A5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6124DB" w14:textId="593551BD" w:rsidR="009F137B" w:rsidRDefault="00977700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9F137B" w:rsidRPr="7B8CA2DE">
              <w:rPr>
                <w:b/>
                <w:bCs/>
                <w:sz w:val="21"/>
                <w:szCs w:val="21"/>
              </w:rPr>
              <w:t>. TUCEW</w:t>
            </w:r>
            <w:r w:rsidR="009F137B" w:rsidRPr="7B8CA2DE">
              <w:rPr>
                <w:sz w:val="21"/>
                <w:szCs w:val="21"/>
              </w:rPr>
              <w:t xml:space="preserve"> the </w:t>
            </w:r>
            <w:r w:rsidR="009F137B">
              <w:rPr>
                <w:sz w:val="21"/>
                <w:szCs w:val="21"/>
              </w:rPr>
              <w:t>admin</w:t>
            </w:r>
            <w:r w:rsidR="009F137B" w:rsidRPr="7B8CA2DE">
              <w:rPr>
                <w:sz w:val="21"/>
                <w:szCs w:val="21"/>
              </w:rPr>
              <w:t xml:space="preserve"> </w:t>
            </w:r>
            <w:r w:rsidR="009F137B">
              <w:rPr>
                <w:sz w:val="21"/>
                <w:szCs w:val="21"/>
              </w:rPr>
              <w:t>sees the selected user from the list displayed on View User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CFBC8D" w14:textId="77777777" w:rsidR="009F137B" w:rsidRDefault="009F137B" w:rsidP="009201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137B" w14:paraId="7F81C0E2" w14:textId="77777777" w:rsidTr="00920136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E66A1E" w14:textId="3C7F9BB5" w:rsidR="009F137B" w:rsidRDefault="009F137B" w:rsidP="00920136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5462F9">
              <w:rPr>
                <w:b/>
                <w:bCs/>
                <w:sz w:val="24"/>
                <w:szCs w:val="24"/>
              </w:rPr>
              <w:t xml:space="preserve">modified </w:t>
            </w:r>
            <w:r>
              <w:rPr>
                <w:b/>
                <w:bCs/>
                <w:sz w:val="24"/>
                <w:szCs w:val="24"/>
              </w:rPr>
              <w:t>details of the selected user.</w:t>
            </w:r>
          </w:p>
        </w:tc>
      </w:tr>
    </w:tbl>
    <w:p w14:paraId="4F6E84B8" w14:textId="77777777" w:rsidR="00131A6C" w:rsidRDefault="00131A6C" w:rsidP="009F66D6">
      <w:pPr>
        <w:pStyle w:val="Normal1"/>
        <w:rPr>
          <w:bCs/>
          <w:color w:val="FF0000"/>
        </w:rPr>
      </w:pPr>
    </w:p>
    <w:p w14:paraId="6A4E88C9" w14:textId="77777777" w:rsidR="00131A6C" w:rsidRDefault="00131A6C" w:rsidP="009F66D6">
      <w:pPr>
        <w:pStyle w:val="Normal1"/>
        <w:rPr>
          <w:bCs/>
          <w:color w:val="FF0000"/>
        </w:rPr>
      </w:pPr>
    </w:p>
    <w:p w14:paraId="4A1CCADF" w14:textId="77777777" w:rsidR="00131A6C" w:rsidRDefault="00131A6C" w:rsidP="009F66D6">
      <w:pPr>
        <w:pStyle w:val="Normal1"/>
        <w:rPr>
          <w:bCs/>
          <w:color w:val="FF0000"/>
        </w:rPr>
      </w:pPr>
    </w:p>
    <w:p w14:paraId="002CF23E" w14:textId="77777777" w:rsidR="00131A6C" w:rsidRDefault="00131A6C" w:rsidP="009F66D6">
      <w:pPr>
        <w:pStyle w:val="Normal1"/>
        <w:rPr>
          <w:bCs/>
          <w:color w:val="FF0000"/>
        </w:rPr>
      </w:pPr>
    </w:p>
    <w:p w14:paraId="1655F24E" w14:textId="77777777" w:rsidR="00131A6C" w:rsidRDefault="00131A6C" w:rsidP="009F66D6">
      <w:pPr>
        <w:pStyle w:val="Normal1"/>
        <w:rPr>
          <w:bCs/>
          <w:color w:val="FF0000"/>
        </w:rPr>
      </w:pPr>
    </w:p>
    <w:p w14:paraId="1E408654" w14:textId="77777777" w:rsidR="00131A6C" w:rsidRDefault="00131A6C" w:rsidP="009F66D6">
      <w:pPr>
        <w:pStyle w:val="Normal1"/>
        <w:rPr>
          <w:bCs/>
          <w:color w:val="FF0000"/>
        </w:rPr>
      </w:pPr>
    </w:p>
    <w:p w14:paraId="1647A97A" w14:textId="77777777" w:rsidR="00131A6C" w:rsidRDefault="00131A6C" w:rsidP="009F66D6">
      <w:pPr>
        <w:pStyle w:val="Normal1"/>
        <w:rPr>
          <w:bCs/>
          <w:color w:val="FF0000"/>
        </w:rPr>
      </w:pPr>
    </w:p>
    <w:p w14:paraId="0D103444" w14:textId="4B70E69C" w:rsidR="00131A6C" w:rsidRDefault="00131A6C" w:rsidP="009F66D6">
      <w:pPr>
        <w:pStyle w:val="Normal1"/>
        <w:rPr>
          <w:bCs/>
          <w:color w:val="FF0000"/>
        </w:rPr>
      </w:pPr>
    </w:p>
    <w:p w14:paraId="454BBDDF" w14:textId="05BFEDA1" w:rsidR="003101F4" w:rsidRDefault="003101F4" w:rsidP="009F66D6">
      <w:pPr>
        <w:pStyle w:val="Normal1"/>
        <w:rPr>
          <w:bCs/>
          <w:color w:val="FF0000"/>
        </w:rPr>
      </w:pPr>
    </w:p>
    <w:p w14:paraId="2F0BF642" w14:textId="78F3015D" w:rsidR="003101F4" w:rsidRDefault="003101F4" w:rsidP="009F66D6">
      <w:pPr>
        <w:pStyle w:val="Normal1"/>
        <w:rPr>
          <w:bCs/>
          <w:color w:val="FF0000"/>
        </w:rPr>
      </w:pPr>
    </w:p>
    <w:p w14:paraId="1D884041" w14:textId="0F15ADA5" w:rsidR="003101F4" w:rsidRDefault="003101F4" w:rsidP="009F66D6">
      <w:pPr>
        <w:pStyle w:val="Normal1"/>
        <w:rPr>
          <w:bCs/>
          <w:color w:val="FF0000"/>
        </w:rPr>
      </w:pPr>
    </w:p>
    <w:p w14:paraId="4DB356FA" w14:textId="741C8BF6" w:rsidR="003101F4" w:rsidRDefault="003101F4" w:rsidP="009F66D6">
      <w:pPr>
        <w:pStyle w:val="Normal1"/>
        <w:rPr>
          <w:bCs/>
          <w:color w:val="FF0000"/>
        </w:rPr>
      </w:pPr>
    </w:p>
    <w:p w14:paraId="06323FBA" w14:textId="50C370A7" w:rsidR="003101F4" w:rsidRDefault="003101F4" w:rsidP="009F66D6">
      <w:pPr>
        <w:pStyle w:val="Normal1"/>
        <w:rPr>
          <w:bCs/>
          <w:color w:val="FF0000"/>
        </w:rPr>
      </w:pPr>
    </w:p>
    <w:p w14:paraId="74C58557" w14:textId="5899502B" w:rsidR="003101F4" w:rsidRDefault="003101F4" w:rsidP="009F66D6">
      <w:pPr>
        <w:pStyle w:val="Normal1"/>
        <w:rPr>
          <w:bCs/>
          <w:color w:val="FF0000"/>
        </w:rPr>
      </w:pPr>
    </w:p>
    <w:p w14:paraId="0CA55B50" w14:textId="3EACCFCC" w:rsidR="003101F4" w:rsidRDefault="003101F4" w:rsidP="009F66D6">
      <w:pPr>
        <w:pStyle w:val="Normal1"/>
        <w:rPr>
          <w:bCs/>
          <w:color w:val="FF0000"/>
        </w:rPr>
      </w:pPr>
    </w:p>
    <w:p w14:paraId="06ACA6BF" w14:textId="28859480" w:rsidR="003101F4" w:rsidRDefault="003101F4" w:rsidP="009F66D6">
      <w:pPr>
        <w:pStyle w:val="Normal1"/>
        <w:rPr>
          <w:bCs/>
          <w:color w:val="FF0000"/>
        </w:rPr>
      </w:pPr>
    </w:p>
    <w:p w14:paraId="279EC54C" w14:textId="1103C370" w:rsidR="003101F4" w:rsidRDefault="003101F4" w:rsidP="009F66D6">
      <w:pPr>
        <w:pStyle w:val="Normal1"/>
        <w:rPr>
          <w:bCs/>
          <w:color w:val="FF0000"/>
        </w:rPr>
      </w:pPr>
    </w:p>
    <w:p w14:paraId="586D5675" w14:textId="759ABE3D" w:rsidR="003101F4" w:rsidRDefault="003101F4" w:rsidP="009F66D6">
      <w:pPr>
        <w:pStyle w:val="Normal1"/>
        <w:rPr>
          <w:bCs/>
          <w:color w:val="FF0000"/>
        </w:rPr>
      </w:pPr>
    </w:p>
    <w:p w14:paraId="4C810E0A" w14:textId="0E04746C" w:rsidR="003101F4" w:rsidRDefault="003101F4" w:rsidP="009F66D6">
      <w:pPr>
        <w:pStyle w:val="Normal1"/>
        <w:rPr>
          <w:bCs/>
          <w:color w:val="FF0000"/>
        </w:rPr>
      </w:pPr>
    </w:p>
    <w:p w14:paraId="5BF2FE18" w14:textId="140AB4AA" w:rsidR="003101F4" w:rsidRDefault="003101F4" w:rsidP="009F66D6">
      <w:pPr>
        <w:pStyle w:val="Normal1"/>
        <w:rPr>
          <w:bCs/>
          <w:color w:val="FF0000"/>
        </w:rPr>
      </w:pPr>
    </w:p>
    <w:p w14:paraId="79C19E58" w14:textId="13E485D7" w:rsidR="003101F4" w:rsidRDefault="003101F4" w:rsidP="009F66D6">
      <w:pPr>
        <w:pStyle w:val="Normal1"/>
        <w:rPr>
          <w:bCs/>
          <w:color w:val="FF0000"/>
        </w:rPr>
      </w:pPr>
    </w:p>
    <w:p w14:paraId="40EF43ED" w14:textId="360DA521" w:rsidR="003101F4" w:rsidRDefault="003101F4" w:rsidP="009F66D6">
      <w:pPr>
        <w:pStyle w:val="Normal1"/>
        <w:rPr>
          <w:bCs/>
          <w:color w:val="FF0000"/>
        </w:rPr>
      </w:pPr>
    </w:p>
    <w:p w14:paraId="4484A826" w14:textId="30338662" w:rsidR="003101F4" w:rsidRDefault="003101F4" w:rsidP="009F66D6">
      <w:pPr>
        <w:pStyle w:val="Normal1"/>
        <w:rPr>
          <w:bCs/>
          <w:color w:val="FF0000"/>
        </w:rPr>
      </w:pPr>
    </w:p>
    <w:p w14:paraId="43B72981" w14:textId="64C013C6" w:rsidR="003101F4" w:rsidRDefault="003101F4" w:rsidP="009F66D6">
      <w:pPr>
        <w:pStyle w:val="Normal1"/>
        <w:rPr>
          <w:bCs/>
          <w:color w:val="FF0000"/>
        </w:rPr>
      </w:pPr>
    </w:p>
    <w:p w14:paraId="37C391EF" w14:textId="64C25317" w:rsidR="003101F4" w:rsidRDefault="003101F4" w:rsidP="009F66D6">
      <w:pPr>
        <w:pStyle w:val="Normal1"/>
        <w:rPr>
          <w:bCs/>
          <w:color w:val="FF0000"/>
        </w:rPr>
      </w:pPr>
    </w:p>
    <w:p w14:paraId="0DFA8E52" w14:textId="6032A805" w:rsidR="003101F4" w:rsidRDefault="003101F4" w:rsidP="009F66D6">
      <w:pPr>
        <w:pStyle w:val="Normal1"/>
        <w:rPr>
          <w:bCs/>
          <w:color w:val="FF0000"/>
        </w:rPr>
      </w:pPr>
    </w:p>
    <w:p w14:paraId="1264A58E" w14:textId="3A2FF4FB" w:rsidR="003101F4" w:rsidRDefault="003101F4" w:rsidP="009F66D6">
      <w:pPr>
        <w:pStyle w:val="Normal1"/>
        <w:rPr>
          <w:bCs/>
          <w:color w:val="FF0000"/>
        </w:rPr>
      </w:pPr>
    </w:p>
    <w:p w14:paraId="5CD60418" w14:textId="1967EE6E" w:rsidR="003101F4" w:rsidRDefault="003101F4" w:rsidP="009F66D6">
      <w:pPr>
        <w:pStyle w:val="Normal1"/>
        <w:rPr>
          <w:bCs/>
          <w:color w:val="FF0000"/>
        </w:rPr>
      </w:pPr>
    </w:p>
    <w:p w14:paraId="177E59B0" w14:textId="77777777" w:rsidR="003101F4" w:rsidRDefault="003101F4" w:rsidP="009F66D6">
      <w:pPr>
        <w:pStyle w:val="Normal1"/>
        <w:rPr>
          <w:bCs/>
          <w:color w:val="FF0000"/>
        </w:rPr>
      </w:pPr>
    </w:p>
    <w:p w14:paraId="5CE917EA" w14:textId="77777777" w:rsidR="00131A6C" w:rsidRDefault="00131A6C" w:rsidP="009F66D6">
      <w:pPr>
        <w:pStyle w:val="Normal1"/>
        <w:rPr>
          <w:bCs/>
          <w:color w:val="FF0000"/>
        </w:rPr>
      </w:pPr>
    </w:p>
    <w:p w14:paraId="4DDBBEA3" w14:textId="77777777" w:rsidR="00131A6C" w:rsidRDefault="00131A6C" w:rsidP="009F66D6">
      <w:pPr>
        <w:pStyle w:val="Normal1"/>
        <w:rPr>
          <w:bCs/>
          <w:color w:val="FF0000"/>
        </w:rPr>
      </w:pPr>
    </w:p>
    <w:p w14:paraId="1F36E0A8" w14:textId="77777777" w:rsidR="00131A6C" w:rsidRDefault="00131A6C" w:rsidP="009F66D6">
      <w:pPr>
        <w:pStyle w:val="Normal1"/>
        <w:rPr>
          <w:bCs/>
          <w:color w:val="FF0000"/>
        </w:rPr>
      </w:pPr>
    </w:p>
    <w:p w14:paraId="59582F40" w14:textId="1B788949" w:rsidR="00131A6C" w:rsidRDefault="00131A6C" w:rsidP="00131A6C">
      <w:pPr>
        <w:pStyle w:val="Normal1"/>
        <w:rPr>
          <w:sz w:val="21"/>
          <w:szCs w:val="21"/>
        </w:rPr>
      </w:pPr>
      <w:r>
        <w:t xml:space="preserve">UC 19: </w:t>
      </w:r>
      <w:r w:rsidR="006528AF">
        <w:t>View Available Ca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131A6C" w14:paraId="1CBBAC30" w14:textId="77777777" w:rsidTr="00920136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199D7E" w14:textId="77777777" w:rsidR="00131A6C" w:rsidRDefault="00131A6C" w:rsidP="00920136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131A6C" w14:paraId="4DAB9890" w14:textId="77777777" w:rsidTr="00920136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976DD" w14:textId="13CF0337" w:rsidR="00131A6C" w:rsidRDefault="00131A6C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0F44AC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E1FCC9" w14:textId="77777777" w:rsidR="00131A6C" w:rsidRDefault="00131A6C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131A6C" w14:paraId="0F0D193A" w14:textId="77777777" w:rsidTr="00920136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08BB95" w14:textId="77777777" w:rsidR="00131A6C" w:rsidRDefault="00131A6C" w:rsidP="00920136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1112DB" w14:textId="6C57B93B" w:rsidR="00131A6C" w:rsidRDefault="00131A6C" w:rsidP="00920136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F44AC">
              <w:t>Rental Manager</w:t>
            </w:r>
            <w:r>
              <w:t xml:space="preserve"> Home Screen.</w:t>
            </w:r>
          </w:p>
        </w:tc>
      </w:tr>
      <w:tr w:rsidR="00131A6C" w14:paraId="66232A5A" w14:textId="77777777" w:rsidTr="00920136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8D8C5B" w14:textId="74D01901" w:rsidR="00131A6C" w:rsidRDefault="00131A6C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763AD6"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763AD6">
              <w:rPr>
                <w:sz w:val="21"/>
                <w:szCs w:val="21"/>
              </w:rPr>
              <w:t xml:space="preserve">View Available Cars’ </w:t>
            </w:r>
            <w:r>
              <w:rPr>
                <w:sz w:val="21"/>
                <w:szCs w:val="21"/>
              </w:rPr>
              <w:t xml:space="preserve">function from the </w:t>
            </w:r>
            <w:r w:rsidR="00763AD6">
              <w:rPr>
                <w:sz w:val="21"/>
                <w:szCs w:val="21"/>
              </w:rPr>
              <w:t>Rental Man</w:t>
            </w:r>
            <w:r w:rsidR="00951536">
              <w:rPr>
                <w:sz w:val="21"/>
                <w:szCs w:val="21"/>
              </w:rPr>
              <w:t>a</w:t>
            </w:r>
            <w:r w:rsidR="00763AD6">
              <w:rPr>
                <w:sz w:val="21"/>
                <w:szCs w:val="21"/>
              </w:rPr>
              <w:t xml:space="preserve">ger </w:t>
            </w:r>
            <w:r>
              <w:rPr>
                <w:sz w:val="21"/>
                <w:szCs w:val="21"/>
              </w:rPr>
              <w:t>Hom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E4112" w14:textId="6E78EAEC" w:rsidR="00131A6C" w:rsidRDefault="00131A6C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 w:rsidR="00692185">
              <w:rPr>
                <w:sz w:val="21"/>
                <w:szCs w:val="21"/>
              </w:rPr>
              <w:t xml:space="preserve">the </w:t>
            </w:r>
            <w:r w:rsidR="00D067A6">
              <w:rPr>
                <w:sz w:val="21"/>
                <w:szCs w:val="21"/>
              </w:rPr>
              <w:t>s</w:t>
            </w:r>
            <w:r w:rsidR="00052513">
              <w:rPr>
                <w:sz w:val="21"/>
                <w:szCs w:val="21"/>
              </w:rPr>
              <w:t xml:space="preserve">earch vehicles </w:t>
            </w:r>
            <w:r w:rsidR="00692185">
              <w:rPr>
                <w:sz w:val="21"/>
                <w:szCs w:val="21"/>
              </w:rPr>
              <w:t>form</w:t>
            </w:r>
            <w:r w:rsidR="005F048A">
              <w:rPr>
                <w:sz w:val="21"/>
                <w:szCs w:val="21"/>
              </w:rPr>
              <w:t>.</w:t>
            </w:r>
          </w:p>
        </w:tc>
      </w:tr>
      <w:tr w:rsidR="00131A6C" w14:paraId="1F03E548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1C9E3A" w14:textId="1EAFF531" w:rsidR="00131A6C" w:rsidRPr="000C3AAE" w:rsidRDefault="00131A6C" w:rsidP="00920136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rental manager </w:t>
            </w:r>
            <w:r w:rsidR="00CA7C57">
              <w:rPr>
                <w:sz w:val="21"/>
                <w:szCs w:val="21"/>
              </w:rPr>
              <w:t>fills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details </w:t>
            </w:r>
            <w:r w:rsidR="00AD2BE7">
              <w:rPr>
                <w:sz w:val="21"/>
                <w:szCs w:val="21"/>
              </w:rPr>
              <w:t xml:space="preserve">and clicks ‘Search’ button </w:t>
            </w:r>
            <w:r>
              <w:rPr>
                <w:sz w:val="21"/>
                <w:szCs w:val="21"/>
              </w:rPr>
              <w:t xml:space="preserve">on </w:t>
            </w:r>
            <w:r w:rsidR="00833641">
              <w:rPr>
                <w:sz w:val="21"/>
                <w:szCs w:val="21"/>
              </w:rPr>
              <w:t xml:space="preserve">View Available Cars </w:t>
            </w:r>
            <w:r>
              <w:rPr>
                <w:sz w:val="21"/>
                <w:szCs w:val="21"/>
              </w:rPr>
              <w:t>Screen</w:t>
            </w:r>
            <w:r w:rsidR="00833641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EF079C" w14:textId="39D5E078" w:rsidR="00131A6C" w:rsidRDefault="00131A6C" w:rsidP="00920136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="009910F7" w:rsidRPr="70E5F14B">
              <w:rPr>
                <w:sz w:val="21"/>
                <w:szCs w:val="21"/>
              </w:rPr>
              <w:t>The system displays the</w:t>
            </w:r>
            <w:r w:rsidR="009910F7">
              <w:rPr>
                <w:sz w:val="21"/>
                <w:szCs w:val="21"/>
              </w:rPr>
              <w:t xml:space="preserve"> list </w:t>
            </w:r>
            <w:r w:rsidR="009910F7" w:rsidRPr="70E5F14B">
              <w:rPr>
                <w:sz w:val="21"/>
                <w:szCs w:val="21"/>
              </w:rPr>
              <w:t>of the</w:t>
            </w:r>
            <w:r w:rsidR="009910F7">
              <w:rPr>
                <w:sz w:val="21"/>
                <w:szCs w:val="21"/>
              </w:rPr>
              <w:t xml:space="preserve"> available cars.</w:t>
            </w:r>
          </w:p>
        </w:tc>
      </w:tr>
      <w:tr w:rsidR="00131A6C" w14:paraId="32953D81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EC4535" w14:textId="031847D1" w:rsidR="00131A6C" w:rsidRDefault="00131A6C" w:rsidP="00CC7567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</w:t>
            </w:r>
            <w:r w:rsidR="0038579B">
              <w:rPr>
                <w:sz w:val="21"/>
                <w:szCs w:val="21"/>
              </w:rPr>
              <w:t>rental manager</w:t>
            </w:r>
            <w:r>
              <w:rPr>
                <w:sz w:val="21"/>
                <w:szCs w:val="21"/>
              </w:rPr>
              <w:t xml:space="preserve"> sees the relevant list of </w:t>
            </w:r>
            <w:r w:rsidR="0038579B">
              <w:rPr>
                <w:sz w:val="21"/>
                <w:szCs w:val="21"/>
              </w:rPr>
              <w:t xml:space="preserve">available cars </w:t>
            </w:r>
            <w:r>
              <w:rPr>
                <w:sz w:val="21"/>
                <w:szCs w:val="21"/>
              </w:rPr>
              <w:t xml:space="preserve">on </w:t>
            </w:r>
            <w:r w:rsidR="0038579B">
              <w:rPr>
                <w:sz w:val="21"/>
                <w:szCs w:val="21"/>
              </w:rPr>
              <w:t xml:space="preserve">View Available Cars </w:t>
            </w:r>
            <w:r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27D7F9" w14:textId="77777777" w:rsidR="00131A6C" w:rsidRDefault="00131A6C" w:rsidP="009201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131A6C" w14:paraId="244A0CEB" w14:textId="77777777" w:rsidTr="00920136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553BC" w14:textId="380818BF" w:rsidR="00131A6C" w:rsidRDefault="00131A6C" w:rsidP="00920136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C446B">
              <w:rPr>
                <w:b/>
                <w:bCs/>
                <w:sz w:val="24"/>
                <w:szCs w:val="24"/>
              </w:rPr>
              <w:t>relevant car</w:t>
            </w:r>
            <w:r w:rsidR="00E37390">
              <w:rPr>
                <w:b/>
                <w:bCs/>
                <w:sz w:val="24"/>
                <w:szCs w:val="24"/>
              </w:rPr>
              <w:t>(s).</w:t>
            </w:r>
          </w:p>
        </w:tc>
      </w:tr>
    </w:tbl>
    <w:p w14:paraId="47DE60FF" w14:textId="77777777" w:rsidR="00131A6C" w:rsidRPr="008222C4" w:rsidRDefault="00131A6C" w:rsidP="00131A6C">
      <w:pPr>
        <w:pStyle w:val="Normal1"/>
        <w:rPr>
          <w:b/>
          <w:color w:val="FF0000"/>
        </w:rPr>
      </w:pPr>
    </w:p>
    <w:p w14:paraId="393BF75F" w14:textId="77777777" w:rsidR="00131A6C" w:rsidRDefault="00131A6C" w:rsidP="00131A6C">
      <w:pPr>
        <w:pStyle w:val="Normal1"/>
        <w:rPr>
          <w:bCs/>
          <w:color w:val="FF0000"/>
        </w:rPr>
      </w:pPr>
    </w:p>
    <w:p w14:paraId="4C8304B3" w14:textId="77777777" w:rsidR="00131A6C" w:rsidRDefault="00131A6C" w:rsidP="009F66D6">
      <w:pPr>
        <w:pStyle w:val="Normal1"/>
        <w:rPr>
          <w:bCs/>
          <w:color w:val="FF0000"/>
        </w:rPr>
      </w:pPr>
    </w:p>
    <w:p w14:paraId="26487B9D" w14:textId="77777777" w:rsidR="003749D1" w:rsidRDefault="003749D1" w:rsidP="009F66D6">
      <w:pPr>
        <w:pStyle w:val="Normal1"/>
        <w:rPr>
          <w:bCs/>
          <w:color w:val="FF0000"/>
        </w:rPr>
      </w:pPr>
    </w:p>
    <w:p w14:paraId="325D2D11" w14:textId="77777777" w:rsidR="003749D1" w:rsidRDefault="003749D1" w:rsidP="009F66D6">
      <w:pPr>
        <w:pStyle w:val="Normal1"/>
        <w:rPr>
          <w:bCs/>
          <w:color w:val="FF0000"/>
        </w:rPr>
      </w:pPr>
    </w:p>
    <w:p w14:paraId="21CBC6E3" w14:textId="77777777" w:rsidR="003749D1" w:rsidRDefault="003749D1" w:rsidP="009F66D6">
      <w:pPr>
        <w:pStyle w:val="Normal1"/>
        <w:rPr>
          <w:bCs/>
          <w:color w:val="FF0000"/>
        </w:rPr>
      </w:pPr>
    </w:p>
    <w:p w14:paraId="1E57A209" w14:textId="77777777" w:rsidR="003749D1" w:rsidRDefault="003749D1" w:rsidP="009F66D6">
      <w:pPr>
        <w:pStyle w:val="Normal1"/>
        <w:rPr>
          <w:bCs/>
          <w:color w:val="FF0000"/>
        </w:rPr>
      </w:pPr>
    </w:p>
    <w:p w14:paraId="6B485E77" w14:textId="77777777" w:rsidR="003749D1" w:rsidRDefault="003749D1" w:rsidP="009F66D6">
      <w:pPr>
        <w:pStyle w:val="Normal1"/>
        <w:rPr>
          <w:bCs/>
          <w:color w:val="FF0000"/>
        </w:rPr>
      </w:pPr>
    </w:p>
    <w:p w14:paraId="53ADE880" w14:textId="77777777" w:rsidR="003749D1" w:rsidRDefault="003749D1" w:rsidP="009F66D6">
      <w:pPr>
        <w:pStyle w:val="Normal1"/>
        <w:rPr>
          <w:bCs/>
          <w:color w:val="FF0000"/>
        </w:rPr>
      </w:pPr>
    </w:p>
    <w:p w14:paraId="6AAB1E24" w14:textId="77777777" w:rsidR="003749D1" w:rsidRDefault="003749D1" w:rsidP="009F66D6">
      <w:pPr>
        <w:pStyle w:val="Normal1"/>
        <w:rPr>
          <w:bCs/>
          <w:color w:val="FF0000"/>
        </w:rPr>
      </w:pPr>
    </w:p>
    <w:p w14:paraId="20621C11" w14:textId="77777777" w:rsidR="003749D1" w:rsidRDefault="003749D1" w:rsidP="009F66D6">
      <w:pPr>
        <w:pStyle w:val="Normal1"/>
        <w:rPr>
          <w:bCs/>
          <w:color w:val="FF0000"/>
        </w:rPr>
      </w:pPr>
    </w:p>
    <w:p w14:paraId="762A6FE4" w14:textId="77777777" w:rsidR="003749D1" w:rsidRDefault="003749D1" w:rsidP="009F66D6">
      <w:pPr>
        <w:pStyle w:val="Normal1"/>
        <w:rPr>
          <w:bCs/>
          <w:color w:val="FF0000"/>
        </w:rPr>
      </w:pPr>
    </w:p>
    <w:p w14:paraId="69243BA6" w14:textId="77777777" w:rsidR="003749D1" w:rsidRDefault="003749D1" w:rsidP="009F66D6">
      <w:pPr>
        <w:pStyle w:val="Normal1"/>
        <w:rPr>
          <w:bCs/>
          <w:color w:val="FF0000"/>
        </w:rPr>
      </w:pPr>
    </w:p>
    <w:p w14:paraId="6777B32A" w14:textId="77777777" w:rsidR="003749D1" w:rsidRDefault="003749D1" w:rsidP="009F66D6">
      <w:pPr>
        <w:pStyle w:val="Normal1"/>
        <w:rPr>
          <w:bCs/>
          <w:color w:val="FF0000"/>
        </w:rPr>
      </w:pPr>
    </w:p>
    <w:p w14:paraId="775CAAED" w14:textId="77777777" w:rsidR="003749D1" w:rsidRDefault="003749D1" w:rsidP="009F66D6">
      <w:pPr>
        <w:pStyle w:val="Normal1"/>
        <w:rPr>
          <w:bCs/>
          <w:color w:val="FF0000"/>
        </w:rPr>
      </w:pPr>
    </w:p>
    <w:p w14:paraId="229FF73F" w14:textId="77777777" w:rsidR="003749D1" w:rsidRDefault="003749D1" w:rsidP="009F66D6">
      <w:pPr>
        <w:pStyle w:val="Normal1"/>
        <w:rPr>
          <w:bCs/>
          <w:color w:val="FF0000"/>
        </w:rPr>
      </w:pPr>
    </w:p>
    <w:p w14:paraId="4D57E59F" w14:textId="77777777" w:rsidR="003749D1" w:rsidRDefault="003749D1" w:rsidP="009F66D6">
      <w:pPr>
        <w:pStyle w:val="Normal1"/>
        <w:rPr>
          <w:bCs/>
          <w:color w:val="FF0000"/>
        </w:rPr>
      </w:pPr>
    </w:p>
    <w:p w14:paraId="61F94E76" w14:textId="77777777" w:rsidR="003749D1" w:rsidRDefault="003749D1" w:rsidP="009F66D6">
      <w:pPr>
        <w:pStyle w:val="Normal1"/>
        <w:rPr>
          <w:bCs/>
          <w:color w:val="FF0000"/>
        </w:rPr>
      </w:pPr>
    </w:p>
    <w:p w14:paraId="2CC90026" w14:textId="77777777" w:rsidR="003749D1" w:rsidRDefault="003749D1" w:rsidP="009F66D6">
      <w:pPr>
        <w:pStyle w:val="Normal1"/>
        <w:rPr>
          <w:bCs/>
          <w:color w:val="FF0000"/>
        </w:rPr>
      </w:pPr>
    </w:p>
    <w:p w14:paraId="3E5561A2" w14:textId="77777777" w:rsidR="003749D1" w:rsidRDefault="003749D1" w:rsidP="009F66D6">
      <w:pPr>
        <w:pStyle w:val="Normal1"/>
        <w:rPr>
          <w:bCs/>
          <w:color w:val="FF0000"/>
        </w:rPr>
      </w:pPr>
    </w:p>
    <w:p w14:paraId="53AB19BB" w14:textId="77777777" w:rsidR="003749D1" w:rsidRDefault="003749D1" w:rsidP="009F66D6">
      <w:pPr>
        <w:pStyle w:val="Normal1"/>
        <w:rPr>
          <w:bCs/>
          <w:color w:val="FF0000"/>
        </w:rPr>
      </w:pPr>
    </w:p>
    <w:p w14:paraId="33C6A328" w14:textId="77777777" w:rsidR="003749D1" w:rsidRDefault="003749D1" w:rsidP="009F66D6">
      <w:pPr>
        <w:pStyle w:val="Normal1"/>
        <w:rPr>
          <w:bCs/>
          <w:color w:val="FF0000"/>
        </w:rPr>
      </w:pPr>
    </w:p>
    <w:p w14:paraId="2328F109" w14:textId="77777777" w:rsidR="003749D1" w:rsidRDefault="003749D1" w:rsidP="009F66D6">
      <w:pPr>
        <w:pStyle w:val="Normal1"/>
        <w:rPr>
          <w:bCs/>
          <w:color w:val="FF0000"/>
        </w:rPr>
      </w:pPr>
    </w:p>
    <w:p w14:paraId="2D56D56F" w14:textId="77777777" w:rsidR="003749D1" w:rsidRDefault="003749D1" w:rsidP="009F66D6">
      <w:pPr>
        <w:pStyle w:val="Normal1"/>
        <w:rPr>
          <w:bCs/>
          <w:color w:val="FF0000"/>
        </w:rPr>
      </w:pPr>
    </w:p>
    <w:p w14:paraId="7255004F" w14:textId="77777777" w:rsidR="003749D1" w:rsidRDefault="003749D1" w:rsidP="009F66D6">
      <w:pPr>
        <w:pStyle w:val="Normal1"/>
        <w:rPr>
          <w:bCs/>
          <w:color w:val="FF0000"/>
        </w:rPr>
      </w:pPr>
    </w:p>
    <w:p w14:paraId="282C33E0" w14:textId="77777777" w:rsidR="003749D1" w:rsidRDefault="003749D1" w:rsidP="009F66D6">
      <w:pPr>
        <w:pStyle w:val="Normal1"/>
        <w:rPr>
          <w:bCs/>
          <w:color w:val="FF0000"/>
        </w:rPr>
      </w:pPr>
    </w:p>
    <w:p w14:paraId="144F4646" w14:textId="77777777" w:rsidR="003749D1" w:rsidRDefault="003749D1" w:rsidP="009F66D6">
      <w:pPr>
        <w:pStyle w:val="Normal1"/>
        <w:rPr>
          <w:bCs/>
          <w:color w:val="FF0000"/>
        </w:rPr>
      </w:pPr>
    </w:p>
    <w:p w14:paraId="16EFD8B9" w14:textId="77777777" w:rsidR="003749D1" w:rsidRDefault="003749D1" w:rsidP="009F66D6">
      <w:pPr>
        <w:pStyle w:val="Normal1"/>
        <w:rPr>
          <w:bCs/>
          <w:color w:val="FF0000"/>
        </w:rPr>
      </w:pPr>
    </w:p>
    <w:p w14:paraId="37646B34" w14:textId="77777777" w:rsidR="003749D1" w:rsidRDefault="003749D1" w:rsidP="009F66D6">
      <w:pPr>
        <w:pStyle w:val="Normal1"/>
        <w:rPr>
          <w:bCs/>
          <w:color w:val="FF0000"/>
        </w:rPr>
      </w:pPr>
    </w:p>
    <w:p w14:paraId="7408FA72" w14:textId="77777777" w:rsidR="003749D1" w:rsidRDefault="003749D1" w:rsidP="009F66D6">
      <w:pPr>
        <w:pStyle w:val="Normal1"/>
        <w:rPr>
          <w:bCs/>
          <w:color w:val="FF0000"/>
        </w:rPr>
      </w:pPr>
    </w:p>
    <w:p w14:paraId="2A61B1AB" w14:textId="77777777" w:rsidR="003749D1" w:rsidRDefault="003749D1" w:rsidP="009F66D6">
      <w:pPr>
        <w:pStyle w:val="Normal1"/>
        <w:rPr>
          <w:bCs/>
          <w:color w:val="FF0000"/>
        </w:rPr>
      </w:pPr>
    </w:p>
    <w:p w14:paraId="1E6C77A0" w14:textId="77777777" w:rsidR="003749D1" w:rsidRDefault="003749D1" w:rsidP="009F66D6">
      <w:pPr>
        <w:pStyle w:val="Normal1"/>
        <w:rPr>
          <w:bCs/>
          <w:color w:val="FF0000"/>
        </w:rPr>
      </w:pPr>
    </w:p>
    <w:p w14:paraId="1F18D991" w14:textId="474F3BFE" w:rsidR="003749D1" w:rsidRDefault="003749D1" w:rsidP="003749D1">
      <w:pPr>
        <w:pStyle w:val="Normal1"/>
        <w:rPr>
          <w:sz w:val="21"/>
          <w:szCs w:val="21"/>
        </w:rPr>
      </w:pPr>
      <w:r>
        <w:t xml:space="preserve">UC </w:t>
      </w:r>
      <w:r w:rsidR="00B53505">
        <w:t>20</w:t>
      </w:r>
      <w:r>
        <w:t xml:space="preserve">: </w:t>
      </w:r>
      <w:r w:rsidR="00B53505">
        <w:t>Search for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3749D1" w14:paraId="3FCA9C5F" w14:textId="77777777" w:rsidTr="00920136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5F5849" w14:textId="77777777" w:rsidR="003749D1" w:rsidRDefault="003749D1" w:rsidP="00920136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3749D1" w14:paraId="76AC1097" w14:textId="77777777" w:rsidTr="00920136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DDB6A9" w14:textId="77777777" w:rsidR="003749D1" w:rsidRDefault="003749D1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B55C8C" w14:textId="77777777" w:rsidR="003749D1" w:rsidRDefault="003749D1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3749D1" w14:paraId="2C3E34EC" w14:textId="77777777" w:rsidTr="00920136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0577BA" w14:textId="77777777" w:rsidR="003749D1" w:rsidRDefault="003749D1" w:rsidP="00920136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EF29C" w14:textId="6E28060C" w:rsidR="003749D1" w:rsidRDefault="003749D1" w:rsidP="00920136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 w:rsidR="003404DA">
              <w:t>System displays the Rental Manager Home Screen.</w:t>
            </w:r>
          </w:p>
        </w:tc>
      </w:tr>
      <w:tr w:rsidR="003749D1" w14:paraId="4E2BE690" w14:textId="77777777" w:rsidTr="00920136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810AF0" w14:textId="558F2D8A" w:rsidR="003749D1" w:rsidRDefault="003749D1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3404DA">
              <w:rPr>
                <w:sz w:val="21"/>
                <w:szCs w:val="21"/>
              </w:rPr>
              <w:t xml:space="preserve">Search for Car’ </w:t>
            </w:r>
            <w:r>
              <w:rPr>
                <w:sz w:val="21"/>
                <w:szCs w:val="21"/>
              </w:rPr>
              <w:t>function from the Rental Manager Hom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8D84CA" w14:textId="68EA8CE3" w:rsidR="003749D1" w:rsidRDefault="003749D1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D76BD3">
              <w:rPr>
                <w:sz w:val="21"/>
                <w:szCs w:val="21"/>
              </w:rPr>
              <w:t xml:space="preserve">Search for </w:t>
            </w:r>
            <w:r w:rsidR="00A9680D">
              <w:rPr>
                <w:sz w:val="21"/>
                <w:szCs w:val="21"/>
              </w:rPr>
              <w:t>C</w:t>
            </w:r>
            <w:r w:rsidR="00D76BD3">
              <w:rPr>
                <w:sz w:val="21"/>
                <w:szCs w:val="21"/>
              </w:rPr>
              <w:t xml:space="preserve">ar </w:t>
            </w:r>
            <w:r>
              <w:rPr>
                <w:sz w:val="21"/>
                <w:szCs w:val="21"/>
              </w:rPr>
              <w:t>form.</w:t>
            </w:r>
          </w:p>
        </w:tc>
      </w:tr>
      <w:tr w:rsidR="003749D1" w14:paraId="225E6ADE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391076" w14:textId="092BD103" w:rsidR="003749D1" w:rsidRPr="000C3AAE" w:rsidRDefault="003749D1" w:rsidP="00920136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rental manager </w:t>
            </w:r>
            <w:r w:rsidR="00687FB9">
              <w:rPr>
                <w:sz w:val="21"/>
                <w:szCs w:val="21"/>
              </w:rPr>
              <w:t xml:space="preserve">enter the car name </w:t>
            </w:r>
            <w:r>
              <w:rPr>
                <w:sz w:val="21"/>
                <w:szCs w:val="21"/>
              </w:rPr>
              <w:t xml:space="preserve">and clicks ‘Search’ button on </w:t>
            </w:r>
            <w:r w:rsidR="006359E5">
              <w:rPr>
                <w:sz w:val="21"/>
                <w:szCs w:val="21"/>
              </w:rPr>
              <w:t>Search for Car</w:t>
            </w:r>
            <w:r>
              <w:rPr>
                <w:sz w:val="21"/>
                <w:szCs w:val="21"/>
              </w:rPr>
              <w:t xml:space="preserve">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3932CA" w14:textId="77777777" w:rsidR="003749D1" w:rsidRDefault="003749D1" w:rsidP="00920136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Pr="70E5F14B">
              <w:rPr>
                <w:sz w:val="21"/>
                <w:szCs w:val="21"/>
              </w:rPr>
              <w:t>The system displays the</w:t>
            </w:r>
            <w:r>
              <w:rPr>
                <w:sz w:val="21"/>
                <w:szCs w:val="21"/>
              </w:rPr>
              <w:t xml:space="preserve"> list </w:t>
            </w:r>
            <w:r w:rsidRPr="70E5F14B">
              <w:rPr>
                <w:sz w:val="21"/>
                <w:szCs w:val="21"/>
              </w:rPr>
              <w:t>of the</w:t>
            </w:r>
            <w:r>
              <w:rPr>
                <w:sz w:val="21"/>
                <w:szCs w:val="21"/>
              </w:rPr>
              <w:t xml:space="preserve"> available cars.</w:t>
            </w:r>
          </w:p>
        </w:tc>
      </w:tr>
      <w:tr w:rsidR="003749D1" w14:paraId="7A0CDCC1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368750" w14:textId="4A045110" w:rsidR="003749D1" w:rsidRDefault="003B2732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3749D1" w:rsidRPr="003971FA">
              <w:rPr>
                <w:b/>
                <w:bCs/>
                <w:sz w:val="21"/>
                <w:szCs w:val="21"/>
              </w:rPr>
              <w:t>. TUCEW</w:t>
            </w:r>
            <w:r w:rsidR="003749D1">
              <w:rPr>
                <w:sz w:val="21"/>
                <w:szCs w:val="21"/>
              </w:rPr>
              <w:t xml:space="preserve"> t</w:t>
            </w:r>
            <w:r w:rsidR="003749D1" w:rsidRPr="7B8CA2DE">
              <w:rPr>
                <w:sz w:val="21"/>
                <w:szCs w:val="21"/>
              </w:rPr>
              <w:t xml:space="preserve">he </w:t>
            </w:r>
            <w:r w:rsidR="003749D1">
              <w:rPr>
                <w:sz w:val="21"/>
                <w:szCs w:val="21"/>
              </w:rPr>
              <w:t xml:space="preserve">rental manager sees the relevant list of available cars on </w:t>
            </w:r>
            <w:r w:rsidR="00C857C5">
              <w:rPr>
                <w:sz w:val="21"/>
                <w:szCs w:val="21"/>
              </w:rPr>
              <w:t>View Search for Car</w:t>
            </w:r>
            <w:r w:rsidR="005B05C9">
              <w:rPr>
                <w:sz w:val="21"/>
                <w:szCs w:val="21"/>
              </w:rPr>
              <w:t xml:space="preserve"> </w:t>
            </w:r>
            <w:r w:rsidR="003749D1"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F1D88A" w14:textId="77777777" w:rsidR="003749D1" w:rsidRDefault="003749D1" w:rsidP="009201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3749D1" w14:paraId="2584F3C5" w14:textId="77777777" w:rsidTr="00920136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7DC1E9" w14:textId="77777777" w:rsidR="003749D1" w:rsidRDefault="003749D1" w:rsidP="00920136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 relevant car(s).</w:t>
            </w:r>
          </w:p>
        </w:tc>
      </w:tr>
    </w:tbl>
    <w:p w14:paraId="2CE66E0E" w14:textId="56EFCECE" w:rsidR="003749D1" w:rsidRDefault="003749D1" w:rsidP="009F66D6">
      <w:pPr>
        <w:pStyle w:val="Normal1"/>
        <w:rPr>
          <w:bCs/>
          <w:color w:val="FF0000"/>
        </w:rPr>
      </w:pPr>
    </w:p>
    <w:p w14:paraId="48DDA813" w14:textId="7A85C8AD" w:rsidR="00BC264A" w:rsidRDefault="00BC264A" w:rsidP="009F66D6">
      <w:pPr>
        <w:pStyle w:val="Normal1"/>
        <w:rPr>
          <w:bCs/>
          <w:color w:val="FF0000"/>
        </w:rPr>
      </w:pPr>
    </w:p>
    <w:p w14:paraId="797084A3" w14:textId="6C9D61B7" w:rsidR="00BC264A" w:rsidRDefault="00BC264A" w:rsidP="009F66D6">
      <w:pPr>
        <w:pStyle w:val="Normal1"/>
        <w:rPr>
          <w:bCs/>
          <w:color w:val="FF0000"/>
        </w:rPr>
      </w:pPr>
    </w:p>
    <w:p w14:paraId="6CBA9719" w14:textId="4D439065" w:rsidR="00BC264A" w:rsidRDefault="00BC264A" w:rsidP="009F66D6">
      <w:pPr>
        <w:pStyle w:val="Normal1"/>
        <w:rPr>
          <w:bCs/>
          <w:color w:val="FF0000"/>
        </w:rPr>
      </w:pPr>
    </w:p>
    <w:p w14:paraId="34074557" w14:textId="15FBDB7F" w:rsidR="00BC264A" w:rsidRDefault="00BC264A" w:rsidP="009F66D6">
      <w:pPr>
        <w:pStyle w:val="Normal1"/>
        <w:rPr>
          <w:bCs/>
          <w:color w:val="FF0000"/>
        </w:rPr>
      </w:pPr>
    </w:p>
    <w:p w14:paraId="7A205626" w14:textId="4595E6CA" w:rsidR="00BC264A" w:rsidRDefault="00BC264A" w:rsidP="009F66D6">
      <w:pPr>
        <w:pStyle w:val="Normal1"/>
        <w:rPr>
          <w:bCs/>
          <w:color w:val="FF0000"/>
        </w:rPr>
      </w:pPr>
    </w:p>
    <w:p w14:paraId="22C3BE4F" w14:textId="4A6897E4" w:rsidR="00BC264A" w:rsidRDefault="00BC264A" w:rsidP="009F66D6">
      <w:pPr>
        <w:pStyle w:val="Normal1"/>
        <w:rPr>
          <w:bCs/>
          <w:color w:val="FF0000"/>
        </w:rPr>
      </w:pPr>
    </w:p>
    <w:p w14:paraId="2997F2B3" w14:textId="454693F2" w:rsidR="00BC264A" w:rsidRDefault="00BC264A" w:rsidP="009F66D6">
      <w:pPr>
        <w:pStyle w:val="Normal1"/>
        <w:rPr>
          <w:bCs/>
          <w:color w:val="FF0000"/>
        </w:rPr>
      </w:pPr>
    </w:p>
    <w:p w14:paraId="3FA6795D" w14:textId="708AC571" w:rsidR="00BC264A" w:rsidRDefault="00BC264A" w:rsidP="009F66D6">
      <w:pPr>
        <w:pStyle w:val="Normal1"/>
        <w:rPr>
          <w:bCs/>
          <w:color w:val="FF0000"/>
        </w:rPr>
      </w:pPr>
    </w:p>
    <w:p w14:paraId="16C56608" w14:textId="2DE7FCA0" w:rsidR="00BC264A" w:rsidRDefault="00BC264A" w:rsidP="009F66D6">
      <w:pPr>
        <w:pStyle w:val="Normal1"/>
        <w:rPr>
          <w:bCs/>
          <w:color w:val="FF0000"/>
        </w:rPr>
      </w:pPr>
    </w:p>
    <w:p w14:paraId="37D3570C" w14:textId="41BF47CB" w:rsidR="00BC264A" w:rsidRDefault="00BC264A" w:rsidP="009F66D6">
      <w:pPr>
        <w:pStyle w:val="Normal1"/>
        <w:rPr>
          <w:bCs/>
          <w:color w:val="FF0000"/>
        </w:rPr>
      </w:pPr>
    </w:p>
    <w:p w14:paraId="623207D1" w14:textId="3462CB4C" w:rsidR="00BC264A" w:rsidRDefault="00BC264A" w:rsidP="009F66D6">
      <w:pPr>
        <w:pStyle w:val="Normal1"/>
        <w:rPr>
          <w:bCs/>
          <w:color w:val="FF0000"/>
        </w:rPr>
      </w:pPr>
    </w:p>
    <w:p w14:paraId="4D1DEB70" w14:textId="0FDE16CF" w:rsidR="00BC264A" w:rsidRDefault="00BC264A" w:rsidP="009F66D6">
      <w:pPr>
        <w:pStyle w:val="Normal1"/>
        <w:rPr>
          <w:bCs/>
          <w:color w:val="FF0000"/>
        </w:rPr>
      </w:pPr>
    </w:p>
    <w:p w14:paraId="561DC4FC" w14:textId="4F1AE3D1" w:rsidR="00BC264A" w:rsidRDefault="00BC264A" w:rsidP="009F66D6">
      <w:pPr>
        <w:pStyle w:val="Normal1"/>
        <w:rPr>
          <w:bCs/>
          <w:color w:val="FF0000"/>
        </w:rPr>
      </w:pPr>
    </w:p>
    <w:p w14:paraId="55A2B4D2" w14:textId="5DFFCBB5" w:rsidR="00BC264A" w:rsidRDefault="00BC264A" w:rsidP="009F66D6">
      <w:pPr>
        <w:pStyle w:val="Normal1"/>
        <w:rPr>
          <w:bCs/>
          <w:color w:val="FF0000"/>
        </w:rPr>
      </w:pPr>
    </w:p>
    <w:p w14:paraId="3936BC6A" w14:textId="03E70A4D" w:rsidR="00BC264A" w:rsidRDefault="00BC264A" w:rsidP="009F66D6">
      <w:pPr>
        <w:pStyle w:val="Normal1"/>
        <w:rPr>
          <w:bCs/>
          <w:color w:val="FF0000"/>
        </w:rPr>
      </w:pPr>
    </w:p>
    <w:p w14:paraId="5182CCA4" w14:textId="21F190EA" w:rsidR="00BC264A" w:rsidRDefault="00BC264A" w:rsidP="009F66D6">
      <w:pPr>
        <w:pStyle w:val="Normal1"/>
        <w:rPr>
          <w:bCs/>
          <w:color w:val="FF0000"/>
        </w:rPr>
      </w:pPr>
    </w:p>
    <w:p w14:paraId="4B51129C" w14:textId="0043CDF5" w:rsidR="00BC264A" w:rsidRDefault="00BC264A" w:rsidP="009F66D6">
      <w:pPr>
        <w:pStyle w:val="Normal1"/>
        <w:rPr>
          <w:bCs/>
          <w:color w:val="FF0000"/>
        </w:rPr>
      </w:pPr>
    </w:p>
    <w:p w14:paraId="4440D6F7" w14:textId="0683ACF5" w:rsidR="00BC264A" w:rsidRDefault="00BC264A" w:rsidP="009F66D6">
      <w:pPr>
        <w:pStyle w:val="Normal1"/>
        <w:rPr>
          <w:bCs/>
          <w:color w:val="FF0000"/>
        </w:rPr>
      </w:pPr>
    </w:p>
    <w:p w14:paraId="048EF219" w14:textId="7AEA5A4F" w:rsidR="00BC264A" w:rsidRDefault="00BC264A" w:rsidP="009F66D6">
      <w:pPr>
        <w:pStyle w:val="Normal1"/>
        <w:rPr>
          <w:bCs/>
          <w:color w:val="FF0000"/>
        </w:rPr>
      </w:pPr>
    </w:p>
    <w:p w14:paraId="0B976F81" w14:textId="4B9D636E" w:rsidR="00BC264A" w:rsidRDefault="00BC264A" w:rsidP="009F66D6">
      <w:pPr>
        <w:pStyle w:val="Normal1"/>
        <w:rPr>
          <w:bCs/>
          <w:color w:val="FF0000"/>
        </w:rPr>
      </w:pPr>
    </w:p>
    <w:p w14:paraId="6FFC5C4F" w14:textId="3F6E2B60" w:rsidR="00BC264A" w:rsidRDefault="00BC264A" w:rsidP="009F66D6">
      <w:pPr>
        <w:pStyle w:val="Normal1"/>
        <w:rPr>
          <w:bCs/>
          <w:color w:val="FF0000"/>
        </w:rPr>
      </w:pPr>
    </w:p>
    <w:p w14:paraId="0082D247" w14:textId="35C99D73" w:rsidR="00BC264A" w:rsidRDefault="00BC264A" w:rsidP="009F66D6">
      <w:pPr>
        <w:pStyle w:val="Normal1"/>
        <w:rPr>
          <w:bCs/>
          <w:color w:val="FF0000"/>
        </w:rPr>
      </w:pPr>
    </w:p>
    <w:p w14:paraId="12AA0C57" w14:textId="20A81018" w:rsidR="00BC264A" w:rsidRDefault="00BC264A" w:rsidP="009F66D6">
      <w:pPr>
        <w:pStyle w:val="Normal1"/>
        <w:rPr>
          <w:bCs/>
          <w:color w:val="FF0000"/>
        </w:rPr>
      </w:pPr>
    </w:p>
    <w:p w14:paraId="6A7E1BD1" w14:textId="02FE1C7D" w:rsidR="00BC264A" w:rsidRDefault="00BC264A" w:rsidP="009F66D6">
      <w:pPr>
        <w:pStyle w:val="Normal1"/>
        <w:rPr>
          <w:bCs/>
          <w:color w:val="FF0000"/>
        </w:rPr>
      </w:pPr>
    </w:p>
    <w:p w14:paraId="699788AD" w14:textId="75634790" w:rsidR="00BC264A" w:rsidRDefault="00BC264A" w:rsidP="009F66D6">
      <w:pPr>
        <w:pStyle w:val="Normal1"/>
        <w:rPr>
          <w:bCs/>
          <w:color w:val="FF0000"/>
        </w:rPr>
      </w:pPr>
    </w:p>
    <w:p w14:paraId="7CBD53AC" w14:textId="063FF123" w:rsidR="00BC264A" w:rsidRDefault="00BC264A" w:rsidP="009F66D6">
      <w:pPr>
        <w:pStyle w:val="Normal1"/>
        <w:rPr>
          <w:bCs/>
          <w:color w:val="FF0000"/>
        </w:rPr>
      </w:pPr>
    </w:p>
    <w:p w14:paraId="5E1284BC" w14:textId="077B02E8" w:rsidR="00BC264A" w:rsidRDefault="00BC264A" w:rsidP="009F66D6">
      <w:pPr>
        <w:pStyle w:val="Normal1"/>
        <w:rPr>
          <w:bCs/>
          <w:color w:val="FF0000"/>
        </w:rPr>
      </w:pPr>
    </w:p>
    <w:p w14:paraId="152B3342" w14:textId="355A2E90" w:rsidR="00BC264A" w:rsidRDefault="00BC264A" w:rsidP="009F66D6">
      <w:pPr>
        <w:pStyle w:val="Normal1"/>
        <w:rPr>
          <w:bCs/>
          <w:color w:val="FF0000"/>
        </w:rPr>
      </w:pPr>
    </w:p>
    <w:p w14:paraId="5FB91E01" w14:textId="5BC10871" w:rsidR="00BC264A" w:rsidRDefault="00BC264A" w:rsidP="009F66D6">
      <w:pPr>
        <w:pStyle w:val="Normal1"/>
        <w:rPr>
          <w:bCs/>
          <w:color w:val="FF0000"/>
        </w:rPr>
      </w:pPr>
    </w:p>
    <w:p w14:paraId="176DCF77" w14:textId="6ABCB7BC" w:rsidR="00BC264A" w:rsidRDefault="00BC264A" w:rsidP="009F66D6">
      <w:pPr>
        <w:pStyle w:val="Normal1"/>
        <w:rPr>
          <w:bCs/>
          <w:color w:val="FF0000"/>
        </w:rPr>
      </w:pPr>
    </w:p>
    <w:p w14:paraId="5B7E9254" w14:textId="77777777" w:rsidR="00EC0962" w:rsidRDefault="00EC0962" w:rsidP="00BC264A">
      <w:pPr>
        <w:pStyle w:val="Normal1"/>
      </w:pPr>
    </w:p>
    <w:p w14:paraId="3681A4BC" w14:textId="5439B863" w:rsidR="00BC264A" w:rsidRDefault="00BC264A" w:rsidP="00BC264A">
      <w:pPr>
        <w:pStyle w:val="Normal1"/>
        <w:rPr>
          <w:sz w:val="21"/>
          <w:szCs w:val="21"/>
        </w:rPr>
      </w:pPr>
      <w:r>
        <w:t>UC 2</w:t>
      </w:r>
      <w:r>
        <w:t>1</w:t>
      </w:r>
      <w:r>
        <w:t xml:space="preserve">: </w:t>
      </w:r>
      <w:r w:rsidR="004F7857">
        <w:t>View Selected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BC264A" w14:paraId="6ECEF5F8" w14:textId="77777777" w:rsidTr="00920136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99A155" w14:textId="388CAAC0" w:rsidR="00BC264A" w:rsidRDefault="00BC264A" w:rsidP="00920136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F014C7">
              <w:rPr>
                <w:b/>
                <w:bCs/>
                <w:sz w:val="24"/>
                <w:szCs w:val="24"/>
              </w:rPr>
              <w:t>Rental Manager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BC264A" w14:paraId="0AF2DD92" w14:textId="77777777" w:rsidTr="00920136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BF1EDC" w14:textId="77777777" w:rsidR="00BC264A" w:rsidRDefault="00BC264A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0FA9D4" w14:textId="77777777" w:rsidR="00BC264A" w:rsidRDefault="00BC264A" w:rsidP="00920136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BC264A" w14:paraId="478E6B96" w14:textId="77777777" w:rsidTr="00920136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2ADC52" w14:textId="77777777" w:rsidR="00BC264A" w:rsidRDefault="00BC264A" w:rsidP="00920136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2FBB0" w14:textId="126D3931" w:rsidR="00BC264A" w:rsidRDefault="00BC264A" w:rsidP="00920136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Rental Manager </w:t>
            </w:r>
            <w:r w:rsidR="00C74206">
              <w:t xml:space="preserve">View Available Cars Screen (or) </w:t>
            </w:r>
            <w:r w:rsidR="00490C7F">
              <w:t>View Search for Car Screen</w:t>
            </w:r>
            <w:r>
              <w:t>.</w:t>
            </w:r>
          </w:p>
        </w:tc>
      </w:tr>
      <w:tr w:rsidR="00BC264A" w14:paraId="20A6B40A" w14:textId="77777777" w:rsidTr="00920136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C23727" w14:textId="07F06165" w:rsidR="00BC264A" w:rsidRDefault="00BC264A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commentRangeStart w:id="2"/>
            <w:r w:rsidR="00A85A95" w:rsidRPr="74A828EB">
              <w:rPr>
                <w:sz w:val="21"/>
                <w:szCs w:val="21"/>
              </w:rPr>
              <w:t>the</w:t>
            </w:r>
            <w:r w:rsidR="00F63261">
              <w:rPr>
                <w:sz w:val="21"/>
                <w:szCs w:val="21"/>
              </w:rPr>
              <w:t xml:space="preserve"> Rental Manager</w:t>
            </w:r>
            <w:r w:rsidR="00A85A95" w:rsidRPr="74A828EB">
              <w:rPr>
                <w:sz w:val="21"/>
                <w:szCs w:val="21"/>
              </w:rPr>
              <w:t xml:space="preserve"> selects the </w:t>
            </w:r>
            <w:r w:rsidR="00705B17">
              <w:rPr>
                <w:sz w:val="21"/>
                <w:szCs w:val="21"/>
              </w:rPr>
              <w:t xml:space="preserve">‘View Selected Car’ </w:t>
            </w:r>
            <w:r w:rsidR="00A85A95" w:rsidRPr="74A828EB">
              <w:rPr>
                <w:sz w:val="21"/>
                <w:szCs w:val="21"/>
              </w:rPr>
              <w:t xml:space="preserve">function by choosing a vehicle from the </w:t>
            </w:r>
            <w:r w:rsidR="00DB5597">
              <w:rPr>
                <w:sz w:val="21"/>
                <w:szCs w:val="21"/>
              </w:rPr>
              <w:t>View Available Cars Screen (or) View Search for Car Screen.</w:t>
            </w:r>
            <w:commentRangeEnd w:id="2"/>
            <w:r w:rsidR="00E90346">
              <w:rPr>
                <w:rStyle w:val="CommentReference"/>
              </w:rPr>
              <w:commentReference w:id="2"/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CAAEF4" w14:textId="1A4DE3B8" w:rsidR="00BC264A" w:rsidRDefault="00BC264A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E90346">
              <w:rPr>
                <w:sz w:val="21"/>
                <w:szCs w:val="21"/>
              </w:rPr>
              <w:t xml:space="preserve">details of the selected </w:t>
            </w:r>
            <w:r w:rsidR="00FA569D">
              <w:rPr>
                <w:sz w:val="21"/>
                <w:szCs w:val="21"/>
              </w:rPr>
              <w:t>car.</w:t>
            </w:r>
            <w:r>
              <w:rPr>
                <w:sz w:val="21"/>
                <w:szCs w:val="21"/>
              </w:rPr>
              <w:t xml:space="preserve"> </w:t>
            </w:r>
          </w:p>
        </w:tc>
      </w:tr>
      <w:tr w:rsidR="00BC264A" w14:paraId="1E8B8C93" w14:textId="77777777" w:rsidTr="00920136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CA636C" w14:textId="21F82A42" w:rsidR="00BC264A" w:rsidRDefault="00BC264A" w:rsidP="0092013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</w:t>
            </w:r>
            <w:r>
              <w:rPr>
                <w:sz w:val="21"/>
                <w:szCs w:val="21"/>
              </w:rPr>
              <w:t>rental manager sees the</w:t>
            </w:r>
            <w:r w:rsidR="00FA569D">
              <w:rPr>
                <w:sz w:val="21"/>
                <w:szCs w:val="21"/>
              </w:rPr>
              <w:t xml:space="preserve"> details of the selected car</w:t>
            </w:r>
            <w:r>
              <w:rPr>
                <w:sz w:val="21"/>
                <w:szCs w:val="21"/>
              </w:rPr>
              <w:t xml:space="preserve"> on View </w:t>
            </w:r>
            <w:r w:rsidR="00055A78">
              <w:rPr>
                <w:sz w:val="21"/>
                <w:szCs w:val="21"/>
              </w:rPr>
              <w:t xml:space="preserve">Car Details </w:t>
            </w:r>
            <w:r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551176" w14:textId="77777777" w:rsidR="00BC264A" w:rsidRDefault="00BC264A" w:rsidP="009201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C264A" w14:paraId="14B6C304" w14:textId="77777777" w:rsidTr="00920136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9C996C" w14:textId="1099FB3B" w:rsidR="00BC264A" w:rsidRDefault="00BC264A" w:rsidP="00920136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036BB1">
              <w:rPr>
                <w:b/>
                <w:bCs/>
                <w:sz w:val="24"/>
                <w:szCs w:val="24"/>
              </w:rPr>
              <w:t>selected</w:t>
            </w:r>
            <w:r>
              <w:rPr>
                <w:b/>
                <w:bCs/>
                <w:sz w:val="24"/>
                <w:szCs w:val="24"/>
              </w:rPr>
              <w:t xml:space="preserve"> car</w:t>
            </w:r>
            <w:r w:rsidR="009A3497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426430D1" w14:textId="77777777" w:rsidR="00BC264A" w:rsidRPr="00A96D19" w:rsidRDefault="00BC264A" w:rsidP="00BC264A">
      <w:pPr>
        <w:pStyle w:val="Normal1"/>
        <w:rPr>
          <w:bCs/>
          <w:color w:val="FF0000"/>
        </w:rPr>
      </w:pPr>
    </w:p>
    <w:p w14:paraId="61E4B363" w14:textId="77777777" w:rsidR="00BC264A" w:rsidRPr="00A96D19" w:rsidRDefault="00BC264A" w:rsidP="009F66D6">
      <w:pPr>
        <w:pStyle w:val="Normal1"/>
        <w:rPr>
          <w:bCs/>
          <w:color w:val="FF0000"/>
        </w:rPr>
      </w:pPr>
    </w:p>
    <w:sectPr w:rsidR="00BC264A" w:rsidRPr="00A96D19" w:rsidSect="00717E06">
      <w:pgSz w:w="12240" w:h="15840"/>
      <w:pgMar w:top="630" w:right="1440" w:bottom="27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Bysani, Nishanth" w:date="2020-10-19T12:02:00Z" w:initials="BN">
    <w:p w14:paraId="27A69D36" w14:textId="51616000" w:rsidR="00211687" w:rsidRDefault="00211687">
      <w:pPr>
        <w:pStyle w:val="CommentText"/>
      </w:pPr>
      <w:r>
        <w:rPr>
          <w:rStyle w:val="CommentReference"/>
        </w:rPr>
        <w:annotationRef/>
      </w:r>
      <w:r>
        <w:t>Do we have to be really precise with the details?</w:t>
      </w:r>
    </w:p>
  </w:comment>
  <w:comment w:id="1" w:author="Bysani, Nishanth" w:date="2020-10-20T15:33:00Z" w:initials="BN">
    <w:p w14:paraId="7D89E10B" w14:textId="2A5BD913" w:rsidR="009A24BC" w:rsidRDefault="009A24BC">
      <w:pPr>
        <w:pStyle w:val="CommentText"/>
      </w:pPr>
      <w:r>
        <w:rPr>
          <w:rStyle w:val="CommentReference"/>
        </w:rPr>
        <w:annotationRef/>
      </w:r>
      <w:r>
        <w:t xml:space="preserve">Can we use the word ‘Page’ instead of ‘Screen’?? </w:t>
      </w:r>
    </w:p>
  </w:comment>
  <w:comment w:id="2" w:author="Bysani, Nishanth" w:date="2020-10-20T16:00:00Z" w:initials="BN">
    <w:p w14:paraId="3D42974D" w14:textId="34FDC106" w:rsidR="00E90346" w:rsidRDefault="00E90346">
      <w:pPr>
        <w:pStyle w:val="CommentText"/>
      </w:pPr>
      <w:r>
        <w:rPr>
          <w:rStyle w:val="CommentReference"/>
        </w:rPr>
        <w:annotationRef/>
      </w:r>
      <w:r>
        <w:t>Cross check this with the T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7A69D36" w15:done="0"/>
  <w15:commentEx w15:paraId="7D89E10B" w15:done="0"/>
  <w15:commentEx w15:paraId="3D42974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7FEE7" w16cex:dateUtc="2020-10-19T17:02:00Z"/>
  <w16cex:commentExtensible w16cex:durableId="233981CB" w16cex:dateUtc="2020-10-20T20:33:00Z"/>
  <w16cex:commentExtensible w16cex:durableId="23398837" w16cex:dateUtc="2020-10-20T21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7A69D36" w16cid:durableId="2337FEE7"/>
  <w16cid:commentId w16cid:paraId="7D89E10B" w16cid:durableId="233981CB"/>
  <w16cid:commentId w16cid:paraId="3D42974D" w16cid:durableId="2339883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31982" w14:textId="77777777" w:rsidR="00B5388C" w:rsidRDefault="00B5388C" w:rsidP="009F66D6">
      <w:pPr>
        <w:spacing w:line="240" w:lineRule="auto"/>
      </w:pPr>
      <w:r>
        <w:separator/>
      </w:r>
    </w:p>
  </w:endnote>
  <w:endnote w:type="continuationSeparator" w:id="0">
    <w:p w14:paraId="594B657B" w14:textId="77777777" w:rsidR="00B5388C" w:rsidRDefault="00B5388C" w:rsidP="009F66D6">
      <w:pPr>
        <w:spacing w:line="240" w:lineRule="auto"/>
      </w:pPr>
      <w:r>
        <w:continuationSeparator/>
      </w:r>
    </w:p>
  </w:endnote>
  <w:endnote w:type="continuationNotice" w:id="1">
    <w:p w14:paraId="3C5E6AED" w14:textId="77777777" w:rsidR="00B5388C" w:rsidRDefault="00B5388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923382" w14:textId="77777777" w:rsidR="00B5388C" w:rsidRDefault="00B5388C" w:rsidP="009F66D6">
      <w:pPr>
        <w:spacing w:line="240" w:lineRule="auto"/>
      </w:pPr>
      <w:r>
        <w:separator/>
      </w:r>
    </w:p>
  </w:footnote>
  <w:footnote w:type="continuationSeparator" w:id="0">
    <w:p w14:paraId="2A17A0D0" w14:textId="77777777" w:rsidR="00B5388C" w:rsidRDefault="00B5388C" w:rsidP="009F66D6">
      <w:pPr>
        <w:spacing w:line="240" w:lineRule="auto"/>
      </w:pPr>
      <w:r>
        <w:continuationSeparator/>
      </w:r>
    </w:p>
  </w:footnote>
  <w:footnote w:type="continuationNotice" w:id="1">
    <w:p w14:paraId="5E76A9C1" w14:textId="77777777" w:rsidR="00B5388C" w:rsidRDefault="00B5388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7675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B0783"/>
    <w:multiLevelType w:val="hybridMultilevel"/>
    <w:tmpl w:val="FFFFFFFF"/>
    <w:lvl w:ilvl="0" w:tplc="9CD2BBF6">
      <w:start w:val="1"/>
      <w:numFmt w:val="decimal"/>
      <w:lvlText w:val="%1."/>
      <w:lvlJc w:val="left"/>
      <w:pPr>
        <w:ind w:left="720" w:hanging="360"/>
      </w:pPr>
    </w:lvl>
    <w:lvl w:ilvl="1" w:tplc="6D56D8F2">
      <w:start w:val="1"/>
      <w:numFmt w:val="lowerLetter"/>
      <w:lvlText w:val="%2."/>
      <w:lvlJc w:val="left"/>
      <w:pPr>
        <w:ind w:left="1440" w:hanging="360"/>
      </w:pPr>
    </w:lvl>
    <w:lvl w:ilvl="2" w:tplc="76B2E5FC">
      <w:start w:val="1"/>
      <w:numFmt w:val="lowerRoman"/>
      <w:lvlText w:val="%3."/>
      <w:lvlJc w:val="right"/>
      <w:pPr>
        <w:ind w:left="2160" w:hanging="180"/>
      </w:pPr>
    </w:lvl>
    <w:lvl w:ilvl="3" w:tplc="B678B566">
      <w:start w:val="1"/>
      <w:numFmt w:val="decimal"/>
      <w:lvlText w:val="%4."/>
      <w:lvlJc w:val="left"/>
      <w:pPr>
        <w:ind w:left="2880" w:hanging="360"/>
      </w:pPr>
    </w:lvl>
    <w:lvl w:ilvl="4" w:tplc="A4D4F5FE">
      <w:start w:val="1"/>
      <w:numFmt w:val="lowerLetter"/>
      <w:lvlText w:val="%5."/>
      <w:lvlJc w:val="left"/>
      <w:pPr>
        <w:ind w:left="3600" w:hanging="360"/>
      </w:pPr>
    </w:lvl>
    <w:lvl w:ilvl="5" w:tplc="CD76CC72">
      <w:start w:val="1"/>
      <w:numFmt w:val="lowerRoman"/>
      <w:lvlText w:val="%6."/>
      <w:lvlJc w:val="right"/>
      <w:pPr>
        <w:ind w:left="4320" w:hanging="180"/>
      </w:pPr>
    </w:lvl>
    <w:lvl w:ilvl="6" w:tplc="C7049A42">
      <w:start w:val="1"/>
      <w:numFmt w:val="decimal"/>
      <w:lvlText w:val="%7."/>
      <w:lvlJc w:val="left"/>
      <w:pPr>
        <w:ind w:left="5040" w:hanging="360"/>
      </w:pPr>
    </w:lvl>
    <w:lvl w:ilvl="7" w:tplc="6FAEC2E2">
      <w:start w:val="1"/>
      <w:numFmt w:val="lowerLetter"/>
      <w:lvlText w:val="%8."/>
      <w:lvlJc w:val="left"/>
      <w:pPr>
        <w:ind w:left="5760" w:hanging="360"/>
      </w:pPr>
    </w:lvl>
    <w:lvl w:ilvl="8" w:tplc="D3B0C7F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9589D"/>
    <w:multiLevelType w:val="hybridMultilevel"/>
    <w:tmpl w:val="AAA60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B7986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C4CFD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E4EBF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427C6"/>
    <w:multiLevelType w:val="hybridMultilevel"/>
    <w:tmpl w:val="398ACDF0"/>
    <w:lvl w:ilvl="0" w:tplc="2C80AF8E">
      <w:start w:val="1"/>
      <w:numFmt w:val="decimal"/>
      <w:lvlText w:val="%1."/>
      <w:lvlJc w:val="left"/>
      <w:pPr>
        <w:ind w:left="720" w:hanging="360"/>
      </w:pPr>
    </w:lvl>
    <w:lvl w:ilvl="1" w:tplc="8A86A382">
      <w:start w:val="1"/>
      <w:numFmt w:val="lowerLetter"/>
      <w:lvlText w:val="%2."/>
      <w:lvlJc w:val="left"/>
      <w:pPr>
        <w:ind w:left="1440" w:hanging="360"/>
      </w:pPr>
    </w:lvl>
    <w:lvl w:ilvl="2" w:tplc="2A48916C">
      <w:start w:val="1"/>
      <w:numFmt w:val="lowerRoman"/>
      <w:lvlText w:val="%3."/>
      <w:lvlJc w:val="right"/>
      <w:pPr>
        <w:ind w:left="2160" w:hanging="180"/>
      </w:pPr>
    </w:lvl>
    <w:lvl w:ilvl="3" w:tplc="671275DE">
      <w:start w:val="1"/>
      <w:numFmt w:val="decimal"/>
      <w:lvlText w:val="%4."/>
      <w:lvlJc w:val="left"/>
      <w:pPr>
        <w:ind w:left="2880" w:hanging="360"/>
      </w:pPr>
    </w:lvl>
    <w:lvl w:ilvl="4" w:tplc="27AEC406">
      <w:start w:val="1"/>
      <w:numFmt w:val="lowerLetter"/>
      <w:lvlText w:val="%5."/>
      <w:lvlJc w:val="left"/>
      <w:pPr>
        <w:ind w:left="3600" w:hanging="360"/>
      </w:pPr>
    </w:lvl>
    <w:lvl w:ilvl="5" w:tplc="AA447628">
      <w:start w:val="1"/>
      <w:numFmt w:val="lowerRoman"/>
      <w:lvlText w:val="%6."/>
      <w:lvlJc w:val="right"/>
      <w:pPr>
        <w:ind w:left="4320" w:hanging="180"/>
      </w:pPr>
    </w:lvl>
    <w:lvl w:ilvl="6" w:tplc="714605E6">
      <w:start w:val="1"/>
      <w:numFmt w:val="decimal"/>
      <w:lvlText w:val="%7."/>
      <w:lvlJc w:val="left"/>
      <w:pPr>
        <w:ind w:left="5040" w:hanging="360"/>
      </w:pPr>
    </w:lvl>
    <w:lvl w:ilvl="7" w:tplc="A2B8EAFC">
      <w:start w:val="1"/>
      <w:numFmt w:val="lowerLetter"/>
      <w:lvlText w:val="%8."/>
      <w:lvlJc w:val="left"/>
      <w:pPr>
        <w:ind w:left="5760" w:hanging="360"/>
      </w:pPr>
    </w:lvl>
    <w:lvl w:ilvl="8" w:tplc="7BFAC8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A66DE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ysani, Nishanth">
    <w15:presenceInfo w15:providerId="None" w15:userId="Bysani, Nishant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drawingGridHorizontalSpacing w:val="187"/>
  <w:drawingGridVerticalSpacing w:val="187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De2sDAwNzY3MDFX0lEKTi0uzszPAymwqAUAqXvdqywAAAA="/>
  </w:docVars>
  <w:rsids>
    <w:rsidRoot w:val="00717E06"/>
    <w:rsid w:val="00011D5C"/>
    <w:rsid w:val="0002131E"/>
    <w:rsid w:val="0002184D"/>
    <w:rsid w:val="00026C02"/>
    <w:rsid w:val="00027AB7"/>
    <w:rsid w:val="00036BB1"/>
    <w:rsid w:val="00046F96"/>
    <w:rsid w:val="00051AA5"/>
    <w:rsid w:val="00052513"/>
    <w:rsid w:val="00055A78"/>
    <w:rsid w:val="00055C82"/>
    <w:rsid w:val="000565C1"/>
    <w:rsid w:val="000602FD"/>
    <w:rsid w:val="00062844"/>
    <w:rsid w:val="00071CDE"/>
    <w:rsid w:val="00073681"/>
    <w:rsid w:val="00073CDF"/>
    <w:rsid w:val="0007440F"/>
    <w:rsid w:val="000758DB"/>
    <w:rsid w:val="00084651"/>
    <w:rsid w:val="000963CA"/>
    <w:rsid w:val="000A04A5"/>
    <w:rsid w:val="000A6120"/>
    <w:rsid w:val="000B0AC7"/>
    <w:rsid w:val="000B659E"/>
    <w:rsid w:val="000B6A5A"/>
    <w:rsid w:val="000C2857"/>
    <w:rsid w:val="000C3AAE"/>
    <w:rsid w:val="000D146E"/>
    <w:rsid w:val="000D197D"/>
    <w:rsid w:val="000D77D7"/>
    <w:rsid w:val="000E1C72"/>
    <w:rsid w:val="000E5438"/>
    <w:rsid w:val="000E614A"/>
    <w:rsid w:val="000F44AC"/>
    <w:rsid w:val="000F494A"/>
    <w:rsid w:val="0010152C"/>
    <w:rsid w:val="00112785"/>
    <w:rsid w:val="0011796C"/>
    <w:rsid w:val="00121C04"/>
    <w:rsid w:val="00121CDA"/>
    <w:rsid w:val="00131A6C"/>
    <w:rsid w:val="001400B8"/>
    <w:rsid w:val="001462FC"/>
    <w:rsid w:val="00153922"/>
    <w:rsid w:val="00153EBF"/>
    <w:rsid w:val="00160C0D"/>
    <w:rsid w:val="001665F8"/>
    <w:rsid w:val="0017090C"/>
    <w:rsid w:val="00186A85"/>
    <w:rsid w:val="00187C8D"/>
    <w:rsid w:val="001A3A38"/>
    <w:rsid w:val="001B46E7"/>
    <w:rsid w:val="001C687A"/>
    <w:rsid w:val="001D2E79"/>
    <w:rsid w:val="001D34D3"/>
    <w:rsid w:val="001E2EC1"/>
    <w:rsid w:val="002004F3"/>
    <w:rsid w:val="002006AA"/>
    <w:rsid w:val="00201E16"/>
    <w:rsid w:val="0021039F"/>
    <w:rsid w:val="00211687"/>
    <w:rsid w:val="002173BE"/>
    <w:rsid w:val="00256CF2"/>
    <w:rsid w:val="002770D1"/>
    <w:rsid w:val="00291228"/>
    <w:rsid w:val="00291D82"/>
    <w:rsid w:val="002922AE"/>
    <w:rsid w:val="002940E9"/>
    <w:rsid w:val="002B1CB5"/>
    <w:rsid w:val="002C0EC1"/>
    <w:rsid w:val="002C5279"/>
    <w:rsid w:val="002D5EE5"/>
    <w:rsid w:val="002D7D6E"/>
    <w:rsid w:val="002F39CC"/>
    <w:rsid w:val="002F5A3C"/>
    <w:rsid w:val="003101F4"/>
    <w:rsid w:val="0032288F"/>
    <w:rsid w:val="0032296A"/>
    <w:rsid w:val="003238DA"/>
    <w:rsid w:val="00337FDC"/>
    <w:rsid w:val="003404DA"/>
    <w:rsid w:val="00341C68"/>
    <w:rsid w:val="003424EB"/>
    <w:rsid w:val="00356439"/>
    <w:rsid w:val="00367FAC"/>
    <w:rsid w:val="003749D1"/>
    <w:rsid w:val="003761CB"/>
    <w:rsid w:val="00377AD0"/>
    <w:rsid w:val="003827C3"/>
    <w:rsid w:val="0038579B"/>
    <w:rsid w:val="00385BC5"/>
    <w:rsid w:val="003917FF"/>
    <w:rsid w:val="00391C9B"/>
    <w:rsid w:val="003971FA"/>
    <w:rsid w:val="003A780A"/>
    <w:rsid w:val="003B2732"/>
    <w:rsid w:val="003C7DD5"/>
    <w:rsid w:val="003D1962"/>
    <w:rsid w:val="003D4270"/>
    <w:rsid w:val="003D7CF3"/>
    <w:rsid w:val="003E18F0"/>
    <w:rsid w:val="00400449"/>
    <w:rsid w:val="00400A23"/>
    <w:rsid w:val="0041037A"/>
    <w:rsid w:val="00425E64"/>
    <w:rsid w:val="004339C8"/>
    <w:rsid w:val="004368E4"/>
    <w:rsid w:val="00443246"/>
    <w:rsid w:val="00443CB2"/>
    <w:rsid w:val="0044478D"/>
    <w:rsid w:val="0044783D"/>
    <w:rsid w:val="00450535"/>
    <w:rsid w:val="00454FA3"/>
    <w:rsid w:val="00466A89"/>
    <w:rsid w:val="0047048F"/>
    <w:rsid w:val="00476FE4"/>
    <w:rsid w:val="00490C7F"/>
    <w:rsid w:val="00492977"/>
    <w:rsid w:val="004955DC"/>
    <w:rsid w:val="004B4628"/>
    <w:rsid w:val="004B4ABA"/>
    <w:rsid w:val="004C446B"/>
    <w:rsid w:val="004CA710"/>
    <w:rsid w:val="004D46DA"/>
    <w:rsid w:val="004E1E61"/>
    <w:rsid w:val="004F7857"/>
    <w:rsid w:val="00502A99"/>
    <w:rsid w:val="005043A5"/>
    <w:rsid w:val="00507B97"/>
    <w:rsid w:val="005117D1"/>
    <w:rsid w:val="0052009D"/>
    <w:rsid w:val="005369D2"/>
    <w:rsid w:val="005373F0"/>
    <w:rsid w:val="00540851"/>
    <w:rsid w:val="00540CD9"/>
    <w:rsid w:val="005420D2"/>
    <w:rsid w:val="0054255A"/>
    <w:rsid w:val="005462F9"/>
    <w:rsid w:val="0055031F"/>
    <w:rsid w:val="0055469D"/>
    <w:rsid w:val="005560F3"/>
    <w:rsid w:val="00556E31"/>
    <w:rsid w:val="005633F3"/>
    <w:rsid w:val="0057549D"/>
    <w:rsid w:val="00575B60"/>
    <w:rsid w:val="00575B8E"/>
    <w:rsid w:val="00581E79"/>
    <w:rsid w:val="005A207A"/>
    <w:rsid w:val="005B05C9"/>
    <w:rsid w:val="005B40A2"/>
    <w:rsid w:val="005B5CD0"/>
    <w:rsid w:val="005C00DE"/>
    <w:rsid w:val="005C303D"/>
    <w:rsid w:val="005F048A"/>
    <w:rsid w:val="005F6F8E"/>
    <w:rsid w:val="00600A44"/>
    <w:rsid w:val="00602EE1"/>
    <w:rsid w:val="00605DA7"/>
    <w:rsid w:val="00612FF7"/>
    <w:rsid w:val="00614977"/>
    <w:rsid w:val="006152B7"/>
    <w:rsid w:val="006204B8"/>
    <w:rsid w:val="00620CE8"/>
    <w:rsid w:val="006359E5"/>
    <w:rsid w:val="0064104D"/>
    <w:rsid w:val="00641BE7"/>
    <w:rsid w:val="006505FD"/>
    <w:rsid w:val="00650CCF"/>
    <w:rsid w:val="006528AF"/>
    <w:rsid w:val="006538EA"/>
    <w:rsid w:val="00654864"/>
    <w:rsid w:val="00660F06"/>
    <w:rsid w:val="00665ADD"/>
    <w:rsid w:val="006665C4"/>
    <w:rsid w:val="0066719B"/>
    <w:rsid w:val="006854E6"/>
    <w:rsid w:val="00685B87"/>
    <w:rsid w:val="00685FC5"/>
    <w:rsid w:val="00686AA7"/>
    <w:rsid w:val="00687FB9"/>
    <w:rsid w:val="00692185"/>
    <w:rsid w:val="00693588"/>
    <w:rsid w:val="006955DD"/>
    <w:rsid w:val="006A1DC4"/>
    <w:rsid w:val="006A241F"/>
    <w:rsid w:val="006A6931"/>
    <w:rsid w:val="006C285F"/>
    <w:rsid w:val="006E4855"/>
    <w:rsid w:val="006F11A7"/>
    <w:rsid w:val="006F2ABA"/>
    <w:rsid w:val="006F6081"/>
    <w:rsid w:val="00705B17"/>
    <w:rsid w:val="00706377"/>
    <w:rsid w:val="0071542F"/>
    <w:rsid w:val="0071581D"/>
    <w:rsid w:val="00717E06"/>
    <w:rsid w:val="007240D1"/>
    <w:rsid w:val="00732A69"/>
    <w:rsid w:val="0074158D"/>
    <w:rsid w:val="00741A3D"/>
    <w:rsid w:val="00763AD6"/>
    <w:rsid w:val="00764BC3"/>
    <w:rsid w:val="00765ECE"/>
    <w:rsid w:val="007756FD"/>
    <w:rsid w:val="00786632"/>
    <w:rsid w:val="007929C4"/>
    <w:rsid w:val="00795CB3"/>
    <w:rsid w:val="00796639"/>
    <w:rsid w:val="00796CA0"/>
    <w:rsid w:val="007A5CA6"/>
    <w:rsid w:val="007A7267"/>
    <w:rsid w:val="007B304A"/>
    <w:rsid w:val="007B6299"/>
    <w:rsid w:val="007C41C8"/>
    <w:rsid w:val="007D3D17"/>
    <w:rsid w:val="007E439C"/>
    <w:rsid w:val="007E6969"/>
    <w:rsid w:val="007F1269"/>
    <w:rsid w:val="007F44BB"/>
    <w:rsid w:val="007F659D"/>
    <w:rsid w:val="008051D1"/>
    <w:rsid w:val="00807167"/>
    <w:rsid w:val="00816995"/>
    <w:rsid w:val="008222C4"/>
    <w:rsid w:val="008236EF"/>
    <w:rsid w:val="00833641"/>
    <w:rsid w:val="008379BC"/>
    <w:rsid w:val="00855BCB"/>
    <w:rsid w:val="008709E1"/>
    <w:rsid w:val="008737AD"/>
    <w:rsid w:val="00876BF0"/>
    <w:rsid w:val="0088211F"/>
    <w:rsid w:val="00882A1C"/>
    <w:rsid w:val="00883C74"/>
    <w:rsid w:val="00893039"/>
    <w:rsid w:val="008A0592"/>
    <w:rsid w:val="008A642F"/>
    <w:rsid w:val="008A65BC"/>
    <w:rsid w:val="008B7EA7"/>
    <w:rsid w:val="008D77D6"/>
    <w:rsid w:val="008E7A77"/>
    <w:rsid w:val="008F1CAD"/>
    <w:rsid w:val="008F5205"/>
    <w:rsid w:val="00900108"/>
    <w:rsid w:val="00904D38"/>
    <w:rsid w:val="00905068"/>
    <w:rsid w:val="009347B3"/>
    <w:rsid w:val="00936792"/>
    <w:rsid w:val="00943751"/>
    <w:rsid w:val="0094484E"/>
    <w:rsid w:val="009476CB"/>
    <w:rsid w:val="00951536"/>
    <w:rsid w:val="00956AC8"/>
    <w:rsid w:val="00970F27"/>
    <w:rsid w:val="009717BF"/>
    <w:rsid w:val="00977700"/>
    <w:rsid w:val="00984F6E"/>
    <w:rsid w:val="009910F7"/>
    <w:rsid w:val="00995310"/>
    <w:rsid w:val="00996436"/>
    <w:rsid w:val="009A0CAE"/>
    <w:rsid w:val="009A24BC"/>
    <w:rsid w:val="009A3497"/>
    <w:rsid w:val="009B487A"/>
    <w:rsid w:val="009C5452"/>
    <w:rsid w:val="009C5975"/>
    <w:rsid w:val="009D1306"/>
    <w:rsid w:val="009D28D7"/>
    <w:rsid w:val="009E27AB"/>
    <w:rsid w:val="009F137B"/>
    <w:rsid w:val="009F14F8"/>
    <w:rsid w:val="009F66D6"/>
    <w:rsid w:val="009F6B52"/>
    <w:rsid w:val="00A02BC4"/>
    <w:rsid w:val="00A04383"/>
    <w:rsid w:val="00A206A0"/>
    <w:rsid w:val="00A225B3"/>
    <w:rsid w:val="00A255AE"/>
    <w:rsid w:val="00A30097"/>
    <w:rsid w:val="00A478A9"/>
    <w:rsid w:val="00A661A8"/>
    <w:rsid w:val="00A705E1"/>
    <w:rsid w:val="00A73DED"/>
    <w:rsid w:val="00A77BBF"/>
    <w:rsid w:val="00A83EBF"/>
    <w:rsid w:val="00A84AB9"/>
    <w:rsid w:val="00A85A95"/>
    <w:rsid w:val="00A921CC"/>
    <w:rsid w:val="00A9680D"/>
    <w:rsid w:val="00A96D19"/>
    <w:rsid w:val="00AA5E9C"/>
    <w:rsid w:val="00AC30CC"/>
    <w:rsid w:val="00AC6C32"/>
    <w:rsid w:val="00AD00EE"/>
    <w:rsid w:val="00AD2BE7"/>
    <w:rsid w:val="00AD44CE"/>
    <w:rsid w:val="00AE0295"/>
    <w:rsid w:val="00AE658C"/>
    <w:rsid w:val="00B025E4"/>
    <w:rsid w:val="00B06743"/>
    <w:rsid w:val="00B11D81"/>
    <w:rsid w:val="00B147B8"/>
    <w:rsid w:val="00B200C1"/>
    <w:rsid w:val="00B21EBE"/>
    <w:rsid w:val="00B23D56"/>
    <w:rsid w:val="00B2576C"/>
    <w:rsid w:val="00B26056"/>
    <w:rsid w:val="00B31CE0"/>
    <w:rsid w:val="00B3675D"/>
    <w:rsid w:val="00B53505"/>
    <w:rsid w:val="00B5388C"/>
    <w:rsid w:val="00B6486D"/>
    <w:rsid w:val="00B73F3D"/>
    <w:rsid w:val="00B76542"/>
    <w:rsid w:val="00B856F8"/>
    <w:rsid w:val="00B93B4A"/>
    <w:rsid w:val="00B97B9D"/>
    <w:rsid w:val="00BC14E0"/>
    <w:rsid w:val="00BC264A"/>
    <w:rsid w:val="00BC2B60"/>
    <w:rsid w:val="00BC6663"/>
    <w:rsid w:val="00BE28D7"/>
    <w:rsid w:val="00BF15CE"/>
    <w:rsid w:val="00BF347B"/>
    <w:rsid w:val="00BF657B"/>
    <w:rsid w:val="00C00788"/>
    <w:rsid w:val="00C0127F"/>
    <w:rsid w:val="00C03F23"/>
    <w:rsid w:val="00C24853"/>
    <w:rsid w:val="00C260CB"/>
    <w:rsid w:val="00C362A4"/>
    <w:rsid w:val="00C4BD39"/>
    <w:rsid w:val="00C61D35"/>
    <w:rsid w:val="00C66F06"/>
    <w:rsid w:val="00C74206"/>
    <w:rsid w:val="00C74A2B"/>
    <w:rsid w:val="00C75073"/>
    <w:rsid w:val="00C75C3A"/>
    <w:rsid w:val="00C857C5"/>
    <w:rsid w:val="00C870F4"/>
    <w:rsid w:val="00CA7C57"/>
    <w:rsid w:val="00CB5A79"/>
    <w:rsid w:val="00CC7567"/>
    <w:rsid w:val="00CD34E0"/>
    <w:rsid w:val="00CD470C"/>
    <w:rsid w:val="00CF729C"/>
    <w:rsid w:val="00CF7B17"/>
    <w:rsid w:val="00D03F35"/>
    <w:rsid w:val="00D067A6"/>
    <w:rsid w:val="00D11801"/>
    <w:rsid w:val="00D16961"/>
    <w:rsid w:val="00D2564E"/>
    <w:rsid w:val="00D609EB"/>
    <w:rsid w:val="00D6434B"/>
    <w:rsid w:val="00D66EEF"/>
    <w:rsid w:val="00D71F38"/>
    <w:rsid w:val="00D7516C"/>
    <w:rsid w:val="00D76BD3"/>
    <w:rsid w:val="00D77702"/>
    <w:rsid w:val="00D85C6A"/>
    <w:rsid w:val="00D930CA"/>
    <w:rsid w:val="00DA1203"/>
    <w:rsid w:val="00DA1260"/>
    <w:rsid w:val="00DA43BA"/>
    <w:rsid w:val="00DA46A4"/>
    <w:rsid w:val="00DB0862"/>
    <w:rsid w:val="00DB429A"/>
    <w:rsid w:val="00DB5597"/>
    <w:rsid w:val="00DB6ADD"/>
    <w:rsid w:val="00DB7FB0"/>
    <w:rsid w:val="00DC1452"/>
    <w:rsid w:val="00DE2767"/>
    <w:rsid w:val="00DE2E98"/>
    <w:rsid w:val="00DE367C"/>
    <w:rsid w:val="00DF39C2"/>
    <w:rsid w:val="00DF4EE7"/>
    <w:rsid w:val="00DF51AE"/>
    <w:rsid w:val="00DF7547"/>
    <w:rsid w:val="00E040B7"/>
    <w:rsid w:val="00E16BC3"/>
    <w:rsid w:val="00E24148"/>
    <w:rsid w:val="00E2566E"/>
    <w:rsid w:val="00E37390"/>
    <w:rsid w:val="00E41E47"/>
    <w:rsid w:val="00E61252"/>
    <w:rsid w:val="00E71BC7"/>
    <w:rsid w:val="00E90346"/>
    <w:rsid w:val="00EA24AB"/>
    <w:rsid w:val="00EA254D"/>
    <w:rsid w:val="00EB4671"/>
    <w:rsid w:val="00EB50B6"/>
    <w:rsid w:val="00EC0962"/>
    <w:rsid w:val="00EC1E4B"/>
    <w:rsid w:val="00EC2D9A"/>
    <w:rsid w:val="00ED0A51"/>
    <w:rsid w:val="00ED2485"/>
    <w:rsid w:val="00ED600E"/>
    <w:rsid w:val="00EE2905"/>
    <w:rsid w:val="00EF3B94"/>
    <w:rsid w:val="00EF7BB5"/>
    <w:rsid w:val="00F014C7"/>
    <w:rsid w:val="00F16287"/>
    <w:rsid w:val="00F201EE"/>
    <w:rsid w:val="00F40AEB"/>
    <w:rsid w:val="00F44060"/>
    <w:rsid w:val="00F4511D"/>
    <w:rsid w:val="00F63261"/>
    <w:rsid w:val="00F76E97"/>
    <w:rsid w:val="00F777DC"/>
    <w:rsid w:val="00F77C6D"/>
    <w:rsid w:val="00F834E9"/>
    <w:rsid w:val="00FA0BC0"/>
    <w:rsid w:val="00FA569D"/>
    <w:rsid w:val="00FB193C"/>
    <w:rsid w:val="00FB31A5"/>
    <w:rsid w:val="00FB36FF"/>
    <w:rsid w:val="00FD0489"/>
    <w:rsid w:val="00FE4A0B"/>
    <w:rsid w:val="00FF4EE9"/>
    <w:rsid w:val="00FF7BBD"/>
    <w:rsid w:val="012BDC65"/>
    <w:rsid w:val="02181E9C"/>
    <w:rsid w:val="0342DEED"/>
    <w:rsid w:val="034390B4"/>
    <w:rsid w:val="0362B9B2"/>
    <w:rsid w:val="039C58AB"/>
    <w:rsid w:val="04A57C20"/>
    <w:rsid w:val="054A565C"/>
    <w:rsid w:val="0702E5F2"/>
    <w:rsid w:val="073519B0"/>
    <w:rsid w:val="08036169"/>
    <w:rsid w:val="081305C8"/>
    <w:rsid w:val="08612692"/>
    <w:rsid w:val="09D308C7"/>
    <w:rsid w:val="0A52A505"/>
    <w:rsid w:val="0B841A78"/>
    <w:rsid w:val="0BFAA449"/>
    <w:rsid w:val="0C943EA8"/>
    <w:rsid w:val="0CEF119F"/>
    <w:rsid w:val="0D5324A8"/>
    <w:rsid w:val="0D98E09D"/>
    <w:rsid w:val="0DE6BF1C"/>
    <w:rsid w:val="0E2A99C8"/>
    <w:rsid w:val="0E6696A2"/>
    <w:rsid w:val="0E88EA12"/>
    <w:rsid w:val="0F2CF7EE"/>
    <w:rsid w:val="0FC2480E"/>
    <w:rsid w:val="10CE6447"/>
    <w:rsid w:val="11759BFA"/>
    <w:rsid w:val="11AFB305"/>
    <w:rsid w:val="121D02ED"/>
    <w:rsid w:val="121E4F6A"/>
    <w:rsid w:val="12643FDB"/>
    <w:rsid w:val="1266DCAB"/>
    <w:rsid w:val="130BE9BF"/>
    <w:rsid w:val="13AEAD49"/>
    <w:rsid w:val="142DB250"/>
    <w:rsid w:val="14E11DC2"/>
    <w:rsid w:val="15182BFC"/>
    <w:rsid w:val="15206797"/>
    <w:rsid w:val="153D12CB"/>
    <w:rsid w:val="15801102"/>
    <w:rsid w:val="1610731E"/>
    <w:rsid w:val="161CFCA1"/>
    <w:rsid w:val="16F55AA8"/>
    <w:rsid w:val="17DEDE35"/>
    <w:rsid w:val="183BC86F"/>
    <w:rsid w:val="1844D56C"/>
    <w:rsid w:val="1855B7A5"/>
    <w:rsid w:val="18A3283B"/>
    <w:rsid w:val="19A0E5A1"/>
    <w:rsid w:val="19B567E6"/>
    <w:rsid w:val="19BA15DC"/>
    <w:rsid w:val="1AF318F7"/>
    <w:rsid w:val="1B705967"/>
    <w:rsid w:val="1C1D1EB9"/>
    <w:rsid w:val="1C8D74B5"/>
    <w:rsid w:val="1D91CC70"/>
    <w:rsid w:val="1E83455C"/>
    <w:rsid w:val="1EA1A740"/>
    <w:rsid w:val="1FAC5888"/>
    <w:rsid w:val="201B887B"/>
    <w:rsid w:val="20677613"/>
    <w:rsid w:val="2088DBA8"/>
    <w:rsid w:val="210C00D3"/>
    <w:rsid w:val="218600C8"/>
    <w:rsid w:val="21959C93"/>
    <w:rsid w:val="2230AE68"/>
    <w:rsid w:val="22A8BD1B"/>
    <w:rsid w:val="2392EA6D"/>
    <w:rsid w:val="2397AC81"/>
    <w:rsid w:val="23C324A9"/>
    <w:rsid w:val="251F11E6"/>
    <w:rsid w:val="2562BE75"/>
    <w:rsid w:val="256638C1"/>
    <w:rsid w:val="2606BCA5"/>
    <w:rsid w:val="262A54B5"/>
    <w:rsid w:val="266875CC"/>
    <w:rsid w:val="26725A6F"/>
    <w:rsid w:val="2712852F"/>
    <w:rsid w:val="2749D9EF"/>
    <w:rsid w:val="279C7303"/>
    <w:rsid w:val="27B23433"/>
    <w:rsid w:val="27BAE3E2"/>
    <w:rsid w:val="283835D6"/>
    <w:rsid w:val="291E606B"/>
    <w:rsid w:val="29BF00A7"/>
    <w:rsid w:val="2AA10C32"/>
    <w:rsid w:val="2BC4A0A9"/>
    <w:rsid w:val="2D7AC950"/>
    <w:rsid w:val="2E15116C"/>
    <w:rsid w:val="2E230588"/>
    <w:rsid w:val="2F92AB3F"/>
    <w:rsid w:val="2F97FF85"/>
    <w:rsid w:val="30EBCC31"/>
    <w:rsid w:val="31205858"/>
    <w:rsid w:val="3137D48B"/>
    <w:rsid w:val="31806914"/>
    <w:rsid w:val="318FEE6E"/>
    <w:rsid w:val="31B93220"/>
    <w:rsid w:val="31C382AA"/>
    <w:rsid w:val="32332971"/>
    <w:rsid w:val="32916C0B"/>
    <w:rsid w:val="32A25669"/>
    <w:rsid w:val="32D0EC51"/>
    <w:rsid w:val="3355085A"/>
    <w:rsid w:val="35849832"/>
    <w:rsid w:val="3648F43A"/>
    <w:rsid w:val="36DCA1CF"/>
    <w:rsid w:val="38445A2A"/>
    <w:rsid w:val="3887C1B0"/>
    <w:rsid w:val="39311707"/>
    <w:rsid w:val="39E586A6"/>
    <w:rsid w:val="3A674E6E"/>
    <w:rsid w:val="3AC33185"/>
    <w:rsid w:val="3C687CEA"/>
    <w:rsid w:val="3D25FDC1"/>
    <w:rsid w:val="3DFFC970"/>
    <w:rsid w:val="3E4E019A"/>
    <w:rsid w:val="3EA02498"/>
    <w:rsid w:val="3F0DA026"/>
    <w:rsid w:val="3F1363C0"/>
    <w:rsid w:val="3F1A4C75"/>
    <w:rsid w:val="3F5E996E"/>
    <w:rsid w:val="3F72F0FD"/>
    <w:rsid w:val="3F94E010"/>
    <w:rsid w:val="4198ED07"/>
    <w:rsid w:val="426C7C09"/>
    <w:rsid w:val="42F8C56A"/>
    <w:rsid w:val="4353AAFE"/>
    <w:rsid w:val="4365F2E3"/>
    <w:rsid w:val="4382A6E3"/>
    <w:rsid w:val="43CD6253"/>
    <w:rsid w:val="44013B2D"/>
    <w:rsid w:val="440E74DE"/>
    <w:rsid w:val="44359CB4"/>
    <w:rsid w:val="446BA984"/>
    <w:rsid w:val="465253FC"/>
    <w:rsid w:val="466309DE"/>
    <w:rsid w:val="46E06D8F"/>
    <w:rsid w:val="4738B3DD"/>
    <w:rsid w:val="47DEB7B1"/>
    <w:rsid w:val="484796F6"/>
    <w:rsid w:val="485B02E7"/>
    <w:rsid w:val="48FE8F5C"/>
    <w:rsid w:val="497336FB"/>
    <w:rsid w:val="4994EA7B"/>
    <w:rsid w:val="49BEE24A"/>
    <w:rsid w:val="49D9DC88"/>
    <w:rsid w:val="4AE7E8E1"/>
    <w:rsid w:val="4BB06D1D"/>
    <w:rsid w:val="4BB60D69"/>
    <w:rsid w:val="4C8B501F"/>
    <w:rsid w:val="4C9FD616"/>
    <w:rsid w:val="4CF9D605"/>
    <w:rsid w:val="4E47DB7B"/>
    <w:rsid w:val="4E515269"/>
    <w:rsid w:val="4E77A59F"/>
    <w:rsid w:val="4F2E4FDE"/>
    <w:rsid w:val="4F4095DD"/>
    <w:rsid w:val="50049BE7"/>
    <w:rsid w:val="52435D08"/>
    <w:rsid w:val="54D34B7D"/>
    <w:rsid w:val="550B7F01"/>
    <w:rsid w:val="5510CDCA"/>
    <w:rsid w:val="55343882"/>
    <w:rsid w:val="5554E483"/>
    <w:rsid w:val="56AC0C83"/>
    <w:rsid w:val="56C12BC2"/>
    <w:rsid w:val="5782F14B"/>
    <w:rsid w:val="5820327D"/>
    <w:rsid w:val="5879BBB9"/>
    <w:rsid w:val="58B434F7"/>
    <w:rsid w:val="58C600FD"/>
    <w:rsid w:val="58F05373"/>
    <w:rsid w:val="595495D0"/>
    <w:rsid w:val="59A417FE"/>
    <w:rsid w:val="59E19D47"/>
    <w:rsid w:val="5A3BDBBA"/>
    <w:rsid w:val="5A51FAC3"/>
    <w:rsid w:val="5ADA66B2"/>
    <w:rsid w:val="5C52DA2E"/>
    <w:rsid w:val="5CD4A392"/>
    <w:rsid w:val="5DEEF2F7"/>
    <w:rsid w:val="5E4EF669"/>
    <w:rsid w:val="5E6BA513"/>
    <w:rsid w:val="5E6C5CC6"/>
    <w:rsid w:val="5E89F73E"/>
    <w:rsid w:val="5EFCE9CF"/>
    <w:rsid w:val="5F373DAB"/>
    <w:rsid w:val="6012AF3B"/>
    <w:rsid w:val="604D5257"/>
    <w:rsid w:val="60BB070E"/>
    <w:rsid w:val="60C1BD45"/>
    <w:rsid w:val="6163F7D7"/>
    <w:rsid w:val="61A33B15"/>
    <w:rsid w:val="61C2FBF9"/>
    <w:rsid w:val="61F07876"/>
    <w:rsid w:val="631475D0"/>
    <w:rsid w:val="635A2612"/>
    <w:rsid w:val="63E6685D"/>
    <w:rsid w:val="6402B098"/>
    <w:rsid w:val="640CD9D4"/>
    <w:rsid w:val="647C944D"/>
    <w:rsid w:val="64BFC7D4"/>
    <w:rsid w:val="65746260"/>
    <w:rsid w:val="65EC5A41"/>
    <w:rsid w:val="6605C46E"/>
    <w:rsid w:val="6659C97E"/>
    <w:rsid w:val="66BF5BE7"/>
    <w:rsid w:val="6748BE64"/>
    <w:rsid w:val="67D9A472"/>
    <w:rsid w:val="68237A12"/>
    <w:rsid w:val="68281676"/>
    <w:rsid w:val="6842C36D"/>
    <w:rsid w:val="6901A7E9"/>
    <w:rsid w:val="698D8861"/>
    <w:rsid w:val="69A18B9B"/>
    <w:rsid w:val="69F31BD8"/>
    <w:rsid w:val="6A6BC3CF"/>
    <w:rsid w:val="6A858DF7"/>
    <w:rsid w:val="6BC2B3E0"/>
    <w:rsid w:val="6BCFB2CE"/>
    <w:rsid w:val="6C2AE4A3"/>
    <w:rsid w:val="6C6E91B1"/>
    <w:rsid w:val="6D5D8FB4"/>
    <w:rsid w:val="6D94EBCE"/>
    <w:rsid w:val="6DDD7F26"/>
    <w:rsid w:val="6EB960B7"/>
    <w:rsid w:val="6EBBB0E3"/>
    <w:rsid w:val="6F3C60EB"/>
    <w:rsid w:val="6FEC19D1"/>
    <w:rsid w:val="7052DD73"/>
    <w:rsid w:val="70DBA2C6"/>
    <w:rsid w:val="70E5F14B"/>
    <w:rsid w:val="71649D42"/>
    <w:rsid w:val="7181AB17"/>
    <w:rsid w:val="71CC539A"/>
    <w:rsid w:val="71DC16C1"/>
    <w:rsid w:val="7277DB7A"/>
    <w:rsid w:val="72953461"/>
    <w:rsid w:val="72D80B8D"/>
    <w:rsid w:val="731CD9BB"/>
    <w:rsid w:val="7418E874"/>
    <w:rsid w:val="741C9740"/>
    <w:rsid w:val="74A828EB"/>
    <w:rsid w:val="75A8B5F7"/>
    <w:rsid w:val="7603C43F"/>
    <w:rsid w:val="760FE219"/>
    <w:rsid w:val="76A63B13"/>
    <w:rsid w:val="76B08EE1"/>
    <w:rsid w:val="76ECDA8F"/>
    <w:rsid w:val="77501806"/>
    <w:rsid w:val="78601FCE"/>
    <w:rsid w:val="788A5E65"/>
    <w:rsid w:val="78AA0110"/>
    <w:rsid w:val="790A859C"/>
    <w:rsid w:val="79394D44"/>
    <w:rsid w:val="795A2522"/>
    <w:rsid w:val="7A0F0A8C"/>
    <w:rsid w:val="7A6F3D34"/>
    <w:rsid w:val="7B5A4F32"/>
    <w:rsid w:val="7B8CA2DE"/>
    <w:rsid w:val="7BC54A80"/>
    <w:rsid w:val="7BEF1C3A"/>
    <w:rsid w:val="7C561C75"/>
    <w:rsid w:val="7CD0DAB4"/>
    <w:rsid w:val="7CF921DB"/>
    <w:rsid w:val="7D4B0F36"/>
    <w:rsid w:val="7D667B4A"/>
    <w:rsid w:val="7EF0FBAC"/>
    <w:rsid w:val="7EFC89F9"/>
    <w:rsid w:val="7F02CA8E"/>
    <w:rsid w:val="7F59B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0058B"/>
  <w15:docId w15:val="{08C789F3-7A22-439C-A113-231F423D9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097"/>
  </w:style>
  <w:style w:type="paragraph" w:styleId="Heading1">
    <w:name w:val="heading 1"/>
    <w:basedOn w:val="Normal1"/>
    <w:next w:val="Normal1"/>
    <w:rsid w:val="00717E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717E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717E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717E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717E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717E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17E06"/>
  </w:style>
  <w:style w:type="paragraph" w:styleId="Title">
    <w:name w:val="Title"/>
    <w:basedOn w:val="Normal1"/>
    <w:next w:val="Normal1"/>
    <w:rsid w:val="00717E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717E0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39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6D6"/>
  </w:style>
  <w:style w:type="paragraph" w:styleId="Footer">
    <w:name w:val="footer"/>
    <w:basedOn w:val="Normal"/>
    <w:link w:val="Foot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6D6"/>
  </w:style>
  <w:style w:type="paragraph" w:styleId="Revision">
    <w:name w:val="Revision"/>
    <w:hidden/>
    <w:uiPriority w:val="99"/>
    <w:semiHidden/>
    <w:rsid w:val="003917FF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11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09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AD919-AAB8-48E0-BBE7-CEB641CB3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4</Pages>
  <Words>1543</Words>
  <Characters>8798</Characters>
  <Application>Microsoft Office Word</Application>
  <DocSecurity>0</DocSecurity>
  <Lines>73</Lines>
  <Paragraphs>20</Paragraphs>
  <ScaleCrop>false</ScaleCrop>
  <Company/>
  <LinksUpToDate>false</LinksUpToDate>
  <CharactersWithSpaces>10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Bysani, Nishanth</cp:lastModifiedBy>
  <cp:revision>339</cp:revision>
  <dcterms:created xsi:type="dcterms:W3CDTF">2020-10-18T19:57:00Z</dcterms:created>
  <dcterms:modified xsi:type="dcterms:W3CDTF">2020-10-20T21:02:00Z</dcterms:modified>
</cp:coreProperties>
</file>